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4A8E" w:rsidRPr="00820652" w:rsidRDefault="005112CF" w:rsidP="00034822">
      <w:pPr>
        <w:jc w:val="center"/>
        <w:rPr>
          <w:rFonts w:ascii="Calibri" w:hAnsi="Calibri" w:cs="Calibri"/>
          <w:b/>
        </w:rPr>
      </w:pPr>
      <w:r w:rsidRPr="00820652">
        <w:rPr>
          <w:rFonts w:ascii="Calibri" w:hAnsi="Calibri" w:cs="Calibri"/>
          <w:b/>
        </w:rPr>
        <w:t xml:space="preserve">Zasady </w:t>
      </w:r>
      <w:r w:rsidR="00184A8E" w:rsidRPr="00820652">
        <w:rPr>
          <w:rFonts w:ascii="Calibri" w:hAnsi="Calibri" w:cs="Calibri"/>
          <w:b/>
        </w:rPr>
        <w:t>F</w:t>
      </w:r>
      <w:r w:rsidR="001530B3" w:rsidRPr="00820652">
        <w:rPr>
          <w:rFonts w:ascii="Calibri" w:hAnsi="Calibri" w:cs="Calibri"/>
          <w:b/>
        </w:rPr>
        <w:t xml:space="preserve">inansowe </w:t>
      </w:r>
    </w:p>
    <w:p w:rsidR="004D574D" w:rsidRPr="00820652" w:rsidRDefault="004D574D" w:rsidP="004D574D">
      <w:pPr>
        <w:jc w:val="center"/>
        <w:rPr>
          <w:rFonts w:ascii="Calibri" w:hAnsi="Calibri" w:cs="Calibri"/>
          <w:b/>
          <w:i/>
        </w:rPr>
      </w:pPr>
      <w:r w:rsidRPr="00820652">
        <w:rPr>
          <w:rFonts w:ascii="Calibri" w:hAnsi="Calibri" w:cs="Calibri"/>
          <w:b/>
        </w:rPr>
        <w:t>Program Erasmus+ KA 131 w Uniwersytecie w Białymstoku</w:t>
      </w:r>
    </w:p>
    <w:p w:rsidR="001530B3" w:rsidRPr="00820652" w:rsidRDefault="00184A8E" w:rsidP="00034822">
      <w:pPr>
        <w:jc w:val="center"/>
        <w:rPr>
          <w:rFonts w:ascii="Calibri" w:hAnsi="Calibri" w:cs="Calibri"/>
          <w:b/>
        </w:rPr>
      </w:pPr>
      <w:r w:rsidRPr="00820652">
        <w:rPr>
          <w:rFonts w:ascii="Calibri" w:hAnsi="Calibri" w:cs="Calibri"/>
          <w:b/>
        </w:rPr>
        <w:t>Wyjazdy</w:t>
      </w:r>
      <w:r w:rsidR="001530B3" w:rsidRPr="00820652">
        <w:rPr>
          <w:rFonts w:ascii="Calibri" w:hAnsi="Calibri" w:cs="Calibri"/>
          <w:b/>
        </w:rPr>
        <w:t xml:space="preserve"> studentów na studia – SMS</w:t>
      </w:r>
      <w:r w:rsidR="00BA39A9" w:rsidRPr="00820652">
        <w:rPr>
          <w:rFonts w:ascii="Calibri" w:hAnsi="Calibri" w:cs="Calibri"/>
          <w:b/>
        </w:rPr>
        <w:t>(</w:t>
      </w:r>
      <w:r w:rsidR="000817A6" w:rsidRPr="00820652">
        <w:rPr>
          <w:rStyle w:val="Uwydatnienie"/>
          <w:rFonts w:ascii="Calibri" w:hAnsi="Calibri" w:cs="Calibri"/>
          <w:b/>
          <w:i w:val="0"/>
        </w:rPr>
        <w:t>Student Mobility</w:t>
      </w:r>
      <w:r w:rsidR="00157B8E" w:rsidRPr="00820652">
        <w:rPr>
          <w:rStyle w:val="Uwydatnienie"/>
          <w:rFonts w:ascii="Calibri" w:hAnsi="Calibri" w:cs="Calibri"/>
          <w:b/>
          <w:i w:val="0"/>
        </w:rPr>
        <w:t xml:space="preserve"> for</w:t>
      </w:r>
      <w:r w:rsidR="00BA39A9" w:rsidRPr="00820652">
        <w:rPr>
          <w:rStyle w:val="Uwydatnienie"/>
          <w:rFonts w:ascii="Calibri" w:hAnsi="Calibri" w:cs="Calibri"/>
          <w:b/>
          <w:i w:val="0"/>
        </w:rPr>
        <w:t>Studies</w:t>
      </w:r>
      <w:r w:rsidR="00BA39A9" w:rsidRPr="00820652">
        <w:rPr>
          <w:rFonts w:ascii="Calibri" w:hAnsi="Calibri" w:cs="Calibri"/>
          <w:b/>
        </w:rPr>
        <w:t>)</w:t>
      </w:r>
    </w:p>
    <w:p w:rsidR="004D574D" w:rsidRPr="00820652" w:rsidRDefault="00680B33" w:rsidP="00A17760">
      <w:pPr>
        <w:jc w:val="center"/>
        <w:rPr>
          <w:rFonts w:ascii="Calibri" w:hAnsi="Calibri" w:cs="Calibri"/>
          <w:b/>
        </w:rPr>
      </w:pPr>
      <w:r w:rsidRPr="00820652">
        <w:rPr>
          <w:rFonts w:ascii="Calibri" w:hAnsi="Calibri" w:cs="Calibri"/>
          <w:b/>
        </w:rPr>
        <w:t xml:space="preserve">w </w:t>
      </w:r>
      <w:r w:rsidR="00796CE1" w:rsidRPr="00820652">
        <w:rPr>
          <w:rFonts w:ascii="Calibri" w:hAnsi="Calibri" w:cs="Calibri"/>
          <w:b/>
        </w:rPr>
        <w:t xml:space="preserve">ramach projektu o numerze </w:t>
      </w:r>
      <w:r w:rsidR="00E37663" w:rsidRPr="00820652">
        <w:rPr>
          <w:rFonts w:ascii="Calibri" w:hAnsi="Calibri" w:cs="Calibri"/>
          <w:b/>
        </w:rPr>
        <w:t>2023-1-PL01-KA131-HED-000126099</w:t>
      </w:r>
    </w:p>
    <w:p w:rsidR="00A17760" w:rsidRPr="00820652" w:rsidRDefault="009B6D2E" w:rsidP="00A17760">
      <w:pPr>
        <w:jc w:val="center"/>
        <w:rPr>
          <w:rFonts w:ascii="Calibri" w:hAnsi="Calibri" w:cs="Calibri"/>
          <w:b/>
        </w:rPr>
      </w:pPr>
      <w:r w:rsidRPr="00820652">
        <w:rPr>
          <w:rFonts w:ascii="Calibri" w:hAnsi="Calibri" w:cs="Calibri"/>
          <w:b/>
        </w:rPr>
        <w:t>w latach 202</w:t>
      </w:r>
      <w:r w:rsidR="00445CAD" w:rsidRPr="00820652">
        <w:rPr>
          <w:rFonts w:ascii="Calibri" w:hAnsi="Calibri" w:cs="Calibri"/>
          <w:b/>
        </w:rPr>
        <w:t>3</w:t>
      </w:r>
      <w:r w:rsidRPr="00820652">
        <w:rPr>
          <w:rFonts w:ascii="Calibri" w:hAnsi="Calibri" w:cs="Calibri"/>
          <w:b/>
        </w:rPr>
        <w:t>-202</w:t>
      </w:r>
      <w:r w:rsidR="00445CAD" w:rsidRPr="00820652">
        <w:rPr>
          <w:rFonts w:ascii="Calibri" w:hAnsi="Calibri" w:cs="Calibri"/>
          <w:b/>
        </w:rPr>
        <w:t>5</w:t>
      </w:r>
    </w:p>
    <w:p w:rsidR="00551675" w:rsidRPr="00820652" w:rsidRDefault="00551675" w:rsidP="00716C8F">
      <w:pPr>
        <w:jc w:val="center"/>
        <w:rPr>
          <w:rFonts w:ascii="Calibri" w:hAnsi="Calibri" w:cs="Calibri"/>
          <w:b/>
        </w:rPr>
      </w:pPr>
    </w:p>
    <w:p w:rsidR="00551675" w:rsidRPr="00820652" w:rsidRDefault="00551675" w:rsidP="00716C8F">
      <w:pPr>
        <w:jc w:val="center"/>
        <w:rPr>
          <w:rFonts w:ascii="Calibri" w:hAnsi="Calibri" w:cs="Calibri"/>
          <w:b/>
        </w:rPr>
      </w:pPr>
    </w:p>
    <w:p w:rsidR="00AD488A" w:rsidRPr="00820652" w:rsidRDefault="00E70386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Przyznana przez Narodową Agencję Programu Erasmus+ (NA) kwota grantu na wyjazdy studentów na studia w latach 202</w:t>
      </w:r>
      <w:r w:rsidR="00E37663" w:rsidRPr="00820652">
        <w:rPr>
          <w:rFonts w:ascii="Calibri" w:hAnsi="Calibri" w:cs="Calibri"/>
        </w:rPr>
        <w:t>3</w:t>
      </w:r>
      <w:r w:rsidRPr="00820652">
        <w:rPr>
          <w:rFonts w:ascii="Calibri" w:hAnsi="Calibri" w:cs="Calibri"/>
        </w:rPr>
        <w:t>-202</w:t>
      </w:r>
      <w:r w:rsidR="00E37663" w:rsidRPr="00820652">
        <w:rPr>
          <w:rFonts w:ascii="Calibri" w:hAnsi="Calibri" w:cs="Calibri"/>
        </w:rPr>
        <w:t>5</w:t>
      </w:r>
      <w:r w:rsidRPr="00820652">
        <w:rPr>
          <w:rFonts w:ascii="Calibri" w:hAnsi="Calibri" w:cs="Calibri"/>
        </w:rPr>
        <w:t xml:space="preserve"> wynosi </w:t>
      </w:r>
      <w:r w:rsidR="00E37663" w:rsidRPr="00820652">
        <w:rPr>
          <w:rFonts w:ascii="Calibri" w:hAnsi="Calibri" w:cs="Calibri"/>
          <w:b/>
        </w:rPr>
        <w:t>297 000</w:t>
      </w:r>
      <w:r w:rsidR="006440E0" w:rsidRPr="00820652">
        <w:rPr>
          <w:rFonts w:ascii="Calibri" w:hAnsi="Calibri" w:cs="Calibri"/>
          <w:b/>
        </w:rPr>
        <w:t xml:space="preserve"> E</w:t>
      </w:r>
      <w:r w:rsidR="00995506" w:rsidRPr="00820652">
        <w:rPr>
          <w:rFonts w:ascii="Calibri" w:hAnsi="Calibri" w:cs="Calibri"/>
          <w:b/>
        </w:rPr>
        <w:t>UR</w:t>
      </w:r>
      <w:r w:rsidRPr="00820652">
        <w:rPr>
          <w:rFonts w:ascii="Calibri" w:hAnsi="Calibri" w:cs="Calibri"/>
        </w:rPr>
        <w:t xml:space="preserve">. Liczba wyjazdów stanowiąca podstawę alokacji dlaSMS wynosi </w:t>
      </w:r>
      <w:r w:rsidR="00E37663" w:rsidRPr="00820652">
        <w:rPr>
          <w:rFonts w:ascii="Calibri" w:hAnsi="Calibri" w:cs="Calibri"/>
        </w:rPr>
        <w:t>75</w:t>
      </w:r>
      <w:r w:rsidRPr="00820652">
        <w:rPr>
          <w:rFonts w:ascii="Calibri" w:hAnsi="Calibri" w:cs="Calibri"/>
        </w:rPr>
        <w:t xml:space="preserve">. </w:t>
      </w:r>
    </w:p>
    <w:p w:rsidR="00631D29" w:rsidRPr="00820652" w:rsidRDefault="009B6D2E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Wyżej w</w:t>
      </w:r>
      <w:r w:rsidR="004457D3" w:rsidRPr="00820652">
        <w:rPr>
          <w:rFonts w:ascii="Calibri" w:hAnsi="Calibri" w:cs="Calibri"/>
        </w:rPr>
        <w:t xml:space="preserve">skazane liczby mają charakter </w:t>
      </w:r>
      <w:r w:rsidRPr="00820652">
        <w:rPr>
          <w:rFonts w:ascii="Calibri" w:hAnsi="Calibri" w:cs="Calibri"/>
        </w:rPr>
        <w:t>szacunkowy</w:t>
      </w:r>
      <w:r w:rsidR="004457D3" w:rsidRPr="00820652">
        <w:rPr>
          <w:rFonts w:ascii="Calibri" w:hAnsi="Calibri" w:cs="Calibri"/>
        </w:rPr>
        <w:t>. Możliwe są zmiany i przesunięcia kwot pomiędzy kategoriami.</w:t>
      </w:r>
    </w:p>
    <w:p w:rsidR="00631D29" w:rsidRPr="00820652" w:rsidRDefault="00270923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Podział środków </w:t>
      </w:r>
      <w:r w:rsidR="00995506" w:rsidRPr="00820652">
        <w:rPr>
          <w:rFonts w:ascii="Calibri" w:hAnsi="Calibri" w:cs="Calibri"/>
        </w:rPr>
        <w:t>odbywa się</w:t>
      </w:r>
      <w:r w:rsidR="00FE2296" w:rsidRPr="00820652">
        <w:rPr>
          <w:rFonts w:ascii="Calibri" w:hAnsi="Calibri" w:cs="Calibri"/>
        </w:rPr>
        <w:t xml:space="preserve"> zgodnie z zasadami określonymi</w:t>
      </w:r>
      <w:r w:rsidR="00995506" w:rsidRPr="00820652">
        <w:rPr>
          <w:rFonts w:ascii="Calibri" w:hAnsi="Calibri" w:cs="Calibri"/>
        </w:rPr>
        <w:t xml:space="preserve"> w </w:t>
      </w:r>
      <w:r w:rsidR="00DD558E" w:rsidRPr="00820652">
        <w:rPr>
          <w:rFonts w:ascii="Calibri" w:hAnsi="Calibri" w:cs="Calibri"/>
          <w:i/>
          <w:iCs/>
        </w:rPr>
        <w:t>Przewodnik</w:t>
      </w:r>
      <w:r w:rsidR="006C3D52" w:rsidRPr="00820652">
        <w:rPr>
          <w:rFonts w:ascii="Calibri" w:hAnsi="Calibri" w:cs="Calibri"/>
          <w:i/>
          <w:iCs/>
        </w:rPr>
        <w:t>u</w:t>
      </w:r>
      <w:r w:rsidR="00DD558E" w:rsidRPr="00820652">
        <w:rPr>
          <w:rFonts w:ascii="Calibri" w:hAnsi="Calibri" w:cs="Calibri"/>
          <w:i/>
          <w:iCs/>
        </w:rPr>
        <w:t xml:space="preserve"> po</w:t>
      </w:r>
      <w:r w:rsidR="00905021" w:rsidRPr="00820652">
        <w:rPr>
          <w:rFonts w:ascii="Calibri" w:hAnsi="Calibri" w:cs="Calibri"/>
          <w:i/>
          <w:iCs/>
        </w:rPr>
        <w:t> </w:t>
      </w:r>
      <w:r w:rsidR="00DD558E" w:rsidRPr="00820652">
        <w:rPr>
          <w:rFonts w:ascii="Calibri" w:hAnsi="Calibri" w:cs="Calibri"/>
          <w:i/>
          <w:iCs/>
        </w:rPr>
        <w:t>programie Erasmus+</w:t>
      </w:r>
      <w:r w:rsidR="00DD558E" w:rsidRPr="00820652">
        <w:rPr>
          <w:rFonts w:ascii="Calibri" w:hAnsi="Calibri" w:cs="Calibri"/>
        </w:rPr>
        <w:t>oraz w umowie finansowej</w:t>
      </w:r>
      <w:r w:rsidR="00995506" w:rsidRPr="00820652">
        <w:rPr>
          <w:rFonts w:ascii="Calibri" w:hAnsi="Calibri" w:cs="Calibri"/>
        </w:rPr>
        <w:t>, zawartej pomiędzy Uniwersytet</w:t>
      </w:r>
      <w:r w:rsidR="00910587" w:rsidRPr="00820652">
        <w:rPr>
          <w:rFonts w:ascii="Calibri" w:hAnsi="Calibri" w:cs="Calibri"/>
        </w:rPr>
        <w:t>em w</w:t>
      </w:r>
      <w:r w:rsidR="00D54379" w:rsidRPr="00820652">
        <w:rPr>
          <w:rFonts w:ascii="Calibri" w:hAnsi="Calibri" w:cs="Calibri"/>
        </w:rPr>
        <w:t> </w:t>
      </w:r>
      <w:r w:rsidR="00910587" w:rsidRPr="00820652">
        <w:rPr>
          <w:rFonts w:ascii="Calibri" w:hAnsi="Calibri" w:cs="Calibri"/>
        </w:rPr>
        <w:t>Białymstoku</w:t>
      </w:r>
      <w:r w:rsidR="00995506" w:rsidRPr="00820652">
        <w:rPr>
          <w:rFonts w:ascii="Calibri" w:hAnsi="Calibri" w:cs="Calibri"/>
        </w:rPr>
        <w:t>a</w:t>
      </w:r>
      <w:r w:rsidR="00884765">
        <w:rPr>
          <w:rFonts w:ascii="Calibri" w:hAnsi="Calibri" w:cs="Calibri"/>
        </w:rPr>
        <w:t> </w:t>
      </w:r>
      <w:r w:rsidR="00995506" w:rsidRPr="00820652">
        <w:rPr>
          <w:rFonts w:ascii="Calibri" w:hAnsi="Calibri" w:cs="Calibri"/>
        </w:rPr>
        <w:t>Narodową Agencją Programu Erasmus</w:t>
      </w:r>
      <w:r w:rsidR="00DD558E" w:rsidRPr="00820652">
        <w:rPr>
          <w:rFonts w:ascii="Calibri" w:hAnsi="Calibri" w:cs="Calibri"/>
        </w:rPr>
        <w:t>+</w:t>
      </w:r>
      <w:r w:rsidR="00995506" w:rsidRPr="00820652">
        <w:rPr>
          <w:rFonts w:ascii="Calibri" w:hAnsi="Calibri" w:cs="Calibri"/>
        </w:rPr>
        <w:t xml:space="preserve"> w Warszawie.</w:t>
      </w:r>
    </w:p>
    <w:p w:rsidR="00955AD2" w:rsidRPr="00820652" w:rsidRDefault="00DD558E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Zgodnie z wyżej wymienionymi dokumentami</w:t>
      </w:r>
      <w:r w:rsidR="00955AD2" w:rsidRPr="00820652">
        <w:rPr>
          <w:rFonts w:ascii="Calibri" w:hAnsi="Calibri" w:cs="Calibri"/>
        </w:rPr>
        <w:t xml:space="preserve"> wysokoś</w:t>
      </w:r>
      <w:r w:rsidRPr="00820652">
        <w:rPr>
          <w:rFonts w:ascii="Calibri" w:hAnsi="Calibri" w:cs="Calibri"/>
        </w:rPr>
        <w:t>ć</w:t>
      </w:r>
      <w:r w:rsidR="00955AD2" w:rsidRPr="00820652">
        <w:rPr>
          <w:rFonts w:ascii="Calibri" w:hAnsi="Calibri" w:cs="Calibri"/>
        </w:rPr>
        <w:t xml:space="preserve"> stypendium</w:t>
      </w:r>
      <w:r w:rsidR="00D54379" w:rsidRPr="00820652">
        <w:rPr>
          <w:rFonts w:ascii="Calibri" w:hAnsi="Calibri" w:cs="Calibri"/>
        </w:rPr>
        <w:t xml:space="preserve"> na wyjazdy długoterminowe</w:t>
      </w:r>
      <w:r w:rsidR="009B6D2E" w:rsidRPr="00820652">
        <w:rPr>
          <w:rFonts w:ascii="Calibri" w:hAnsi="Calibri" w:cs="Calibri"/>
        </w:rPr>
        <w:t xml:space="preserve"> (semestralne lub roczne)</w:t>
      </w:r>
      <w:r w:rsidRPr="00820652">
        <w:rPr>
          <w:rFonts w:ascii="Calibri" w:hAnsi="Calibri" w:cs="Calibri"/>
        </w:rPr>
        <w:t xml:space="preserve"> zostaje ustalona</w:t>
      </w:r>
      <w:r w:rsidR="00955AD2" w:rsidRPr="00820652">
        <w:rPr>
          <w:rFonts w:ascii="Calibri" w:hAnsi="Calibri" w:cs="Calibri"/>
        </w:rPr>
        <w:t xml:space="preserve"> w</w:t>
      </w:r>
      <w:r w:rsidR="00905021" w:rsidRPr="00820652">
        <w:rPr>
          <w:rFonts w:ascii="Calibri" w:hAnsi="Calibri" w:cs="Calibri"/>
        </w:rPr>
        <w:t> </w:t>
      </w:r>
      <w:r w:rsidR="00955AD2" w:rsidRPr="00820652">
        <w:rPr>
          <w:rFonts w:ascii="Calibri" w:hAnsi="Calibri" w:cs="Calibri"/>
        </w:rPr>
        <w:t>następujących kwotach</w:t>
      </w:r>
      <w:r w:rsidR="00E66B10" w:rsidRPr="00820652">
        <w:rPr>
          <w:rFonts w:ascii="Calibri" w:hAnsi="Calibri" w:cs="Calibri"/>
        </w:rPr>
        <w:t xml:space="preserve"> miesięcznych, w zależności od kraju wyjazdu:</w:t>
      </w:r>
    </w:p>
    <w:p w:rsidR="00E66B10" w:rsidRPr="00820652" w:rsidRDefault="00E66B10" w:rsidP="00FF4CCC">
      <w:pPr>
        <w:spacing w:after="240"/>
        <w:ind w:left="1418" w:hanging="1134"/>
        <w:jc w:val="both"/>
        <w:rPr>
          <w:rFonts w:ascii="Calibri" w:hAnsi="Calibri" w:cs="Calibri"/>
          <w:b/>
        </w:rPr>
      </w:pPr>
      <w:r w:rsidRPr="00820652">
        <w:rPr>
          <w:rFonts w:ascii="Calibri" w:hAnsi="Calibri" w:cs="Calibri"/>
          <w:u w:val="single"/>
        </w:rPr>
        <w:t>Grupa 1</w:t>
      </w:r>
      <w:r w:rsidRPr="00820652">
        <w:rPr>
          <w:rFonts w:ascii="Calibri" w:hAnsi="Calibri" w:cs="Calibri"/>
        </w:rPr>
        <w:t xml:space="preserve">: </w:t>
      </w:r>
      <w:r w:rsidR="00E37663" w:rsidRPr="00820652">
        <w:rPr>
          <w:rFonts w:ascii="Calibri" w:hAnsi="Calibri" w:cs="Calibri"/>
        </w:rPr>
        <w:tab/>
      </w:r>
      <w:r w:rsidR="00E37663" w:rsidRPr="00820652">
        <w:rPr>
          <w:rFonts w:ascii="Calibri" w:hAnsi="Calibri" w:cs="Calibri"/>
          <w:i/>
        </w:rPr>
        <w:t>Dania, Finlandia, Irlandia, Islandia, Lichtenstein, Luksemburg, Norwegia, Szwecja</w:t>
      </w:r>
      <w:r w:rsidR="00003E57" w:rsidRPr="00820652">
        <w:rPr>
          <w:rFonts w:ascii="Calibri" w:hAnsi="Calibri" w:cs="Calibri"/>
        </w:rPr>
        <w:t xml:space="preserve">– </w:t>
      </w:r>
      <w:r w:rsidR="00E37663" w:rsidRPr="00820652">
        <w:rPr>
          <w:rFonts w:ascii="Calibri" w:hAnsi="Calibri" w:cs="Calibri"/>
          <w:b/>
        </w:rPr>
        <w:t>67</w:t>
      </w:r>
      <w:r w:rsidR="00680B33" w:rsidRPr="00820652">
        <w:rPr>
          <w:rFonts w:ascii="Calibri" w:hAnsi="Calibri" w:cs="Calibri"/>
          <w:b/>
        </w:rPr>
        <w:t>0</w:t>
      </w:r>
      <w:r w:rsidRPr="00820652">
        <w:rPr>
          <w:rFonts w:ascii="Calibri" w:hAnsi="Calibri" w:cs="Calibri"/>
          <w:b/>
        </w:rPr>
        <w:t>E</w:t>
      </w:r>
      <w:r w:rsidR="00995506" w:rsidRPr="00820652">
        <w:rPr>
          <w:rFonts w:ascii="Calibri" w:hAnsi="Calibri" w:cs="Calibri"/>
          <w:b/>
        </w:rPr>
        <w:t>UR</w:t>
      </w:r>
    </w:p>
    <w:p w:rsidR="00E37663" w:rsidRPr="00820652" w:rsidRDefault="00E37663" w:rsidP="00FF4CCC">
      <w:pPr>
        <w:spacing w:after="240"/>
        <w:ind w:left="1418" w:hanging="113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  <w:u w:val="single"/>
        </w:rPr>
        <w:t>Grupa 2:</w:t>
      </w:r>
      <w:r w:rsidRPr="00820652">
        <w:rPr>
          <w:rFonts w:ascii="Calibri" w:hAnsi="Calibri" w:cs="Calibri"/>
        </w:rPr>
        <w:tab/>
      </w:r>
      <w:r w:rsidRPr="00820652">
        <w:rPr>
          <w:rFonts w:ascii="Calibri" w:eastAsia="Calibri" w:hAnsi="Calibri" w:cs="Calibri"/>
          <w:i/>
          <w:szCs w:val="22"/>
          <w:lang w:eastAsia="en-US"/>
        </w:rPr>
        <w:t xml:space="preserve">Austria, Belgia, Cypr, Francja, Grecja, Hiszpania, Malta, Niderlandy, Niemcy, Portugalia, Włochy - </w:t>
      </w:r>
      <w:r w:rsidRPr="00820652">
        <w:rPr>
          <w:rFonts w:ascii="Calibri" w:hAnsi="Calibri" w:cs="Calibri"/>
          <w:b/>
        </w:rPr>
        <w:t>670 EUR</w:t>
      </w:r>
    </w:p>
    <w:p w:rsidR="00631D29" w:rsidRPr="00820652" w:rsidRDefault="00E66B10" w:rsidP="004E3E1D">
      <w:pPr>
        <w:ind w:left="1418" w:hanging="1134"/>
        <w:jc w:val="both"/>
        <w:rPr>
          <w:rFonts w:ascii="Calibri" w:hAnsi="Calibri" w:cs="Calibri"/>
          <w:b/>
        </w:rPr>
      </w:pPr>
      <w:r w:rsidRPr="00820652">
        <w:rPr>
          <w:rFonts w:ascii="Calibri" w:hAnsi="Calibri" w:cs="Calibri"/>
          <w:u w:val="single"/>
        </w:rPr>
        <w:t>Grupa 2</w:t>
      </w:r>
      <w:r w:rsidRPr="00820652">
        <w:rPr>
          <w:rFonts w:ascii="Calibri" w:hAnsi="Calibri" w:cs="Calibri"/>
        </w:rPr>
        <w:t>:</w:t>
      </w:r>
      <w:r w:rsidR="00E37663" w:rsidRPr="00820652">
        <w:rPr>
          <w:rFonts w:ascii="Calibri" w:hAnsi="Calibri" w:cs="Calibri"/>
          <w:i/>
        </w:rPr>
        <w:t xml:space="preserve">Bułgaria, Chorwacja, Czechy, Estonia, Litwa, Łotwa, Republika Macedonii Północnej, Rumunia, Serbia, Słowacja, Słowenia, Turcja, Węgry </w:t>
      </w:r>
      <w:r w:rsidR="004B5DCD" w:rsidRPr="00820652">
        <w:rPr>
          <w:rFonts w:ascii="Calibri" w:hAnsi="Calibri" w:cs="Calibri"/>
        </w:rPr>
        <w:t>– </w:t>
      </w:r>
      <w:r w:rsidR="00E37663" w:rsidRPr="00820652">
        <w:rPr>
          <w:rFonts w:ascii="Calibri" w:hAnsi="Calibri" w:cs="Calibri"/>
          <w:b/>
        </w:rPr>
        <w:t>600 EUR</w:t>
      </w:r>
    </w:p>
    <w:p w:rsidR="004E3E1D" w:rsidRPr="00820652" w:rsidRDefault="004E3E1D" w:rsidP="004E3E1D">
      <w:pPr>
        <w:ind w:left="1418" w:hanging="1134"/>
        <w:jc w:val="both"/>
        <w:rPr>
          <w:rFonts w:ascii="Calibri" w:hAnsi="Calibri" w:cs="Calibri"/>
          <w:b/>
        </w:rPr>
      </w:pPr>
    </w:p>
    <w:p w:rsidR="00881C59" w:rsidRPr="00820652" w:rsidRDefault="00233D51" w:rsidP="002B3E3E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Czas trwania mobilności</w:t>
      </w:r>
      <w:r w:rsidR="00034822" w:rsidRPr="00820652">
        <w:rPr>
          <w:rFonts w:ascii="Calibri" w:hAnsi="Calibri" w:cs="Calibri"/>
        </w:rPr>
        <w:t xml:space="preserve"> studenta w uczelni partnerskiej, stanowiący po</w:t>
      </w:r>
      <w:r w:rsidR="00157B8E" w:rsidRPr="00820652">
        <w:rPr>
          <w:rFonts w:ascii="Calibri" w:hAnsi="Calibri" w:cs="Calibri"/>
        </w:rPr>
        <w:t>d</w:t>
      </w:r>
      <w:r w:rsidR="00034822" w:rsidRPr="00820652">
        <w:rPr>
          <w:rFonts w:ascii="Calibri" w:hAnsi="Calibri" w:cs="Calibri"/>
        </w:rPr>
        <w:t>stawę rozliczenia stypendium</w:t>
      </w:r>
      <w:r w:rsidR="00A66737" w:rsidRPr="00820652">
        <w:rPr>
          <w:rFonts w:ascii="Calibri" w:hAnsi="Calibri" w:cs="Calibri"/>
        </w:rPr>
        <w:t>,</w:t>
      </w:r>
      <w:r w:rsidR="00034822" w:rsidRPr="00820652">
        <w:rPr>
          <w:rFonts w:ascii="Calibri" w:hAnsi="Calibri" w:cs="Calibri"/>
        </w:rPr>
        <w:t xml:space="preserve"> będzie</w:t>
      </w:r>
      <w:r w:rsidR="004E523D" w:rsidRPr="00820652">
        <w:rPr>
          <w:rFonts w:ascii="Calibri" w:hAnsi="Calibri" w:cs="Calibri"/>
        </w:rPr>
        <w:t xml:space="preserve"> liczony</w:t>
      </w:r>
      <w:r w:rsidR="00FE2296" w:rsidRPr="00820652">
        <w:rPr>
          <w:rFonts w:ascii="Calibri" w:hAnsi="Calibri" w:cs="Calibri"/>
        </w:rPr>
        <w:t xml:space="preserve"> z dokładnością</w:t>
      </w:r>
      <w:r w:rsidR="00034822" w:rsidRPr="00820652">
        <w:rPr>
          <w:rFonts w:ascii="Calibri" w:hAnsi="Calibri" w:cs="Calibri"/>
        </w:rPr>
        <w:t xml:space="preserve">do </w:t>
      </w:r>
      <w:r w:rsidR="003F6277" w:rsidRPr="00820652">
        <w:rPr>
          <w:rFonts w:ascii="Calibri" w:hAnsi="Calibri" w:cs="Calibri"/>
        </w:rPr>
        <w:t xml:space="preserve">1dnia. Na potrzeby rozliczeń przyjmuje się, zgodnie z wytycznymi Komisji Europejskiej, że miesiąc ma 30 dni. Na każdy dzień </w:t>
      </w:r>
      <w:r w:rsidR="00881C59" w:rsidRPr="00820652">
        <w:rPr>
          <w:rFonts w:ascii="Calibri" w:hAnsi="Calibri" w:cs="Calibri"/>
        </w:rPr>
        <w:t>pobytu wykraczający ponad pełny miesiąc przysługuje stawka dzienna w wysokości 1/30 stawki miesięcznej.</w:t>
      </w:r>
      <w:r w:rsidR="00262F26" w:rsidRPr="00820652">
        <w:rPr>
          <w:rFonts w:ascii="Calibri" w:hAnsi="Calibri" w:cs="Calibri"/>
        </w:rPr>
        <w:t xml:space="preserve"> Minimalny okres pobytu wynosi </w:t>
      </w:r>
      <w:r w:rsidR="00675B63" w:rsidRPr="00820652">
        <w:rPr>
          <w:rFonts w:ascii="Calibri" w:hAnsi="Calibri" w:cs="Calibri"/>
        </w:rPr>
        <w:t>6</w:t>
      </w:r>
      <w:r w:rsidR="00262F26" w:rsidRPr="00820652">
        <w:rPr>
          <w:rFonts w:ascii="Calibri" w:hAnsi="Calibri" w:cs="Calibri"/>
        </w:rPr>
        <w:t>0 dni, maksymalny 12 miesięcy.</w:t>
      </w:r>
      <w:r w:rsidR="00881C59" w:rsidRPr="00820652">
        <w:rPr>
          <w:rFonts w:ascii="Calibri" w:hAnsi="Calibri" w:cs="Calibri"/>
        </w:rPr>
        <w:t xml:space="preserve"> Przykładowe sposoby liczenia pobytu:</w:t>
      </w:r>
    </w:p>
    <w:p w:rsidR="007B6D49" w:rsidRPr="00820652" w:rsidRDefault="007B6D49" w:rsidP="00905021">
      <w:pPr>
        <w:ind w:left="426"/>
        <w:jc w:val="both"/>
        <w:rPr>
          <w:rFonts w:ascii="Calibri" w:hAnsi="Calibri"/>
          <w:i/>
          <w:iCs/>
          <w:szCs w:val="20"/>
        </w:rPr>
      </w:pPr>
    </w:p>
    <w:p w:rsidR="00881C59" w:rsidRPr="00820652" w:rsidRDefault="00881C59" w:rsidP="00905021">
      <w:pPr>
        <w:ind w:left="426"/>
        <w:jc w:val="both"/>
        <w:rPr>
          <w:rFonts w:ascii="Calibri" w:hAnsi="Calibri"/>
          <w:szCs w:val="20"/>
        </w:rPr>
      </w:pPr>
      <w:r w:rsidRPr="00820652">
        <w:rPr>
          <w:rFonts w:ascii="Calibri" w:hAnsi="Calibri"/>
          <w:i/>
          <w:iCs/>
          <w:szCs w:val="20"/>
        </w:rPr>
        <w:t xml:space="preserve">Przykład 1: </w:t>
      </w:r>
      <w:r w:rsidRPr="00820652">
        <w:rPr>
          <w:rFonts w:ascii="Calibri" w:hAnsi="Calibri"/>
          <w:szCs w:val="20"/>
        </w:rPr>
        <w:t>pobyt studiac</w:t>
      </w:r>
      <w:r w:rsidR="00865718" w:rsidRPr="00820652">
        <w:rPr>
          <w:rFonts w:ascii="Calibri" w:hAnsi="Calibri"/>
          <w:szCs w:val="20"/>
        </w:rPr>
        <w:t>h w Norwegii</w:t>
      </w:r>
      <w:r w:rsidRPr="00820652">
        <w:rPr>
          <w:rFonts w:ascii="Calibri" w:hAnsi="Calibri"/>
          <w:szCs w:val="20"/>
        </w:rPr>
        <w:t xml:space="preserve"> od </w:t>
      </w:r>
      <w:r w:rsidRPr="00820652">
        <w:rPr>
          <w:rFonts w:ascii="Calibri" w:hAnsi="Calibri"/>
          <w:bCs/>
          <w:szCs w:val="20"/>
        </w:rPr>
        <w:t>01.03</w:t>
      </w:r>
      <w:r w:rsidR="002F26A6" w:rsidRPr="00820652">
        <w:rPr>
          <w:rFonts w:ascii="Calibri" w:hAnsi="Calibri"/>
          <w:bCs/>
          <w:szCs w:val="20"/>
        </w:rPr>
        <w:t>.202</w:t>
      </w:r>
      <w:r w:rsidR="00E37663" w:rsidRPr="00820652">
        <w:rPr>
          <w:rFonts w:ascii="Calibri" w:hAnsi="Calibri"/>
          <w:bCs/>
          <w:szCs w:val="20"/>
        </w:rPr>
        <w:t>4</w:t>
      </w:r>
      <w:r w:rsidRPr="00820652">
        <w:rPr>
          <w:rFonts w:ascii="Calibri" w:hAnsi="Calibri"/>
          <w:bCs/>
          <w:szCs w:val="20"/>
        </w:rPr>
        <w:t xml:space="preserve"> do 15.06.</w:t>
      </w:r>
      <w:r w:rsidR="002F26A6" w:rsidRPr="00820652">
        <w:rPr>
          <w:rFonts w:ascii="Calibri" w:hAnsi="Calibri"/>
          <w:bCs/>
          <w:szCs w:val="20"/>
        </w:rPr>
        <w:t>202</w:t>
      </w:r>
      <w:r w:rsidR="00E37663" w:rsidRPr="00820652">
        <w:rPr>
          <w:rFonts w:ascii="Calibri" w:hAnsi="Calibri"/>
          <w:bCs/>
          <w:szCs w:val="20"/>
        </w:rPr>
        <w:t>4</w:t>
      </w:r>
      <w:r w:rsidRPr="00820652">
        <w:rPr>
          <w:rFonts w:ascii="Calibri" w:hAnsi="Calibri"/>
          <w:szCs w:val="20"/>
        </w:rPr>
        <w:t>to: marzec (31</w:t>
      </w:r>
      <w:r w:rsidR="00CA33EE" w:rsidRPr="00820652">
        <w:rPr>
          <w:rFonts w:ascii="Calibri" w:hAnsi="Calibri"/>
          <w:szCs w:val="20"/>
        </w:rPr>
        <w:t xml:space="preserve"> dni</w:t>
      </w:r>
      <w:r w:rsidR="003826D6" w:rsidRPr="00820652">
        <w:rPr>
          <w:rFonts w:ascii="Calibri" w:hAnsi="Calibri"/>
          <w:szCs w:val="20"/>
        </w:rPr>
        <w:t>-</w:t>
      </w:r>
      <w:r w:rsidR="00662D2F" w:rsidRPr="00820652">
        <w:rPr>
          <w:rFonts w:ascii="Calibri" w:hAnsi="Calibri"/>
          <w:szCs w:val="20"/>
        </w:rPr>
        <w:t>licz</w:t>
      </w:r>
      <w:r w:rsidR="00662D2F">
        <w:rPr>
          <w:rFonts w:ascii="Calibri" w:hAnsi="Calibri"/>
          <w:szCs w:val="20"/>
        </w:rPr>
        <w:t xml:space="preserve">one </w:t>
      </w:r>
      <w:r w:rsidR="00CA33EE" w:rsidRPr="00820652">
        <w:rPr>
          <w:rFonts w:ascii="Calibri" w:hAnsi="Calibri"/>
          <w:szCs w:val="20"/>
        </w:rPr>
        <w:t xml:space="preserve">jako </w:t>
      </w:r>
      <w:r w:rsidR="003826D6" w:rsidRPr="00820652">
        <w:rPr>
          <w:rFonts w:ascii="Calibri" w:hAnsi="Calibri"/>
          <w:szCs w:val="20"/>
        </w:rPr>
        <w:t>30</w:t>
      </w:r>
      <w:r w:rsidR="00CA33EE" w:rsidRPr="00820652">
        <w:rPr>
          <w:rFonts w:ascii="Calibri" w:hAnsi="Calibri"/>
          <w:szCs w:val="20"/>
        </w:rPr>
        <w:t xml:space="preserve"> dni</w:t>
      </w:r>
      <w:r w:rsidRPr="00820652">
        <w:rPr>
          <w:rFonts w:ascii="Calibri" w:hAnsi="Calibri"/>
          <w:szCs w:val="20"/>
        </w:rPr>
        <w:t>) +</w:t>
      </w:r>
      <w:r w:rsidR="00D7262A" w:rsidRPr="00820652">
        <w:rPr>
          <w:rFonts w:ascii="Calibri" w:hAnsi="Calibri"/>
          <w:szCs w:val="20"/>
        </w:rPr>
        <w:t> </w:t>
      </w:r>
      <w:r w:rsidRPr="00820652">
        <w:rPr>
          <w:rFonts w:ascii="Calibri" w:hAnsi="Calibri"/>
          <w:szCs w:val="20"/>
        </w:rPr>
        <w:t>kwiecień (30</w:t>
      </w:r>
      <w:r w:rsidR="00CA33EE" w:rsidRPr="00820652">
        <w:rPr>
          <w:rFonts w:ascii="Calibri" w:hAnsi="Calibri"/>
          <w:szCs w:val="20"/>
        </w:rPr>
        <w:t xml:space="preserve"> dni</w:t>
      </w:r>
      <w:r w:rsidRPr="00820652">
        <w:rPr>
          <w:rFonts w:ascii="Calibri" w:hAnsi="Calibri"/>
          <w:szCs w:val="20"/>
        </w:rPr>
        <w:t>) + maj (</w:t>
      </w:r>
      <w:r w:rsidR="003826D6" w:rsidRPr="00820652">
        <w:rPr>
          <w:rFonts w:ascii="Calibri" w:hAnsi="Calibri"/>
          <w:szCs w:val="20"/>
        </w:rPr>
        <w:t>31</w:t>
      </w:r>
      <w:r w:rsidR="00CA33EE" w:rsidRPr="00820652">
        <w:rPr>
          <w:rFonts w:ascii="Calibri" w:hAnsi="Calibri"/>
          <w:szCs w:val="20"/>
        </w:rPr>
        <w:t xml:space="preserve"> dni</w:t>
      </w:r>
      <w:r w:rsidR="003826D6" w:rsidRPr="00820652">
        <w:rPr>
          <w:rFonts w:ascii="Calibri" w:hAnsi="Calibri"/>
          <w:szCs w:val="20"/>
        </w:rPr>
        <w:t>-</w:t>
      </w:r>
      <w:r w:rsidR="00662D2F" w:rsidRPr="00820652">
        <w:rPr>
          <w:rFonts w:ascii="Calibri" w:hAnsi="Calibri"/>
          <w:szCs w:val="20"/>
        </w:rPr>
        <w:t>licz</w:t>
      </w:r>
      <w:r w:rsidR="00662D2F">
        <w:rPr>
          <w:rFonts w:ascii="Calibri" w:hAnsi="Calibri"/>
          <w:szCs w:val="20"/>
        </w:rPr>
        <w:t>one</w:t>
      </w:r>
      <w:r w:rsidR="00CA33EE" w:rsidRPr="00820652">
        <w:rPr>
          <w:rFonts w:ascii="Calibri" w:hAnsi="Calibri"/>
          <w:szCs w:val="20"/>
        </w:rPr>
        <w:t xml:space="preserve">jako </w:t>
      </w:r>
      <w:r w:rsidR="003826D6" w:rsidRPr="00820652">
        <w:rPr>
          <w:rFonts w:ascii="Calibri" w:hAnsi="Calibri"/>
          <w:szCs w:val="20"/>
        </w:rPr>
        <w:t>30</w:t>
      </w:r>
      <w:r w:rsidR="00CA33EE" w:rsidRPr="00820652">
        <w:rPr>
          <w:rFonts w:ascii="Calibri" w:hAnsi="Calibri"/>
          <w:szCs w:val="20"/>
        </w:rPr>
        <w:t xml:space="preserve"> dni</w:t>
      </w:r>
      <w:r w:rsidRPr="00820652">
        <w:rPr>
          <w:rFonts w:ascii="Calibri" w:hAnsi="Calibri"/>
          <w:szCs w:val="20"/>
        </w:rPr>
        <w:t>) + czerwiec (15</w:t>
      </w:r>
      <w:r w:rsidR="0002026E" w:rsidRPr="00820652">
        <w:rPr>
          <w:rFonts w:ascii="Calibri" w:hAnsi="Calibri"/>
          <w:szCs w:val="20"/>
        </w:rPr>
        <w:t> </w:t>
      </w:r>
      <w:r w:rsidR="00CA33EE" w:rsidRPr="00820652">
        <w:rPr>
          <w:rFonts w:ascii="Calibri" w:hAnsi="Calibri"/>
          <w:szCs w:val="20"/>
        </w:rPr>
        <w:t>dni</w:t>
      </w:r>
      <w:r w:rsidRPr="00820652">
        <w:rPr>
          <w:rFonts w:ascii="Calibri" w:hAnsi="Calibri"/>
          <w:szCs w:val="20"/>
        </w:rPr>
        <w:t xml:space="preserve">) = </w:t>
      </w:r>
      <w:r w:rsidRPr="00820652">
        <w:rPr>
          <w:rFonts w:ascii="Calibri" w:hAnsi="Calibri"/>
          <w:bCs/>
          <w:szCs w:val="20"/>
        </w:rPr>
        <w:t>10</w:t>
      </w:r>
      <w:r w:rsidR="003826D6" w:rsidRPr="00820652">
        <w:rPr>
          <w:rFonts w:ascii="Calibri" w:hAnsi="Calibri"/>
          <w:bCs/>
          <w:szCs w:val="20"/>
        </w:rPr>
        <w:t>5</w:t>
      </w:r>
      <w:r w:rsidRPr="00820652">
        <w:rPr>
          <w:rFonts w:ascii="Calibri" w:hAnsi="Calibri"/>
          <w:bCs/>
          <w:szCs w:val="20"/>
        </w:rPr>
        <w:t xml:space="preserve"> dni = 3 miesiące i 1</w:t>
      </w:r>
      <w:r w:rsidR="003826D6" w:rsidRPr="00820652">
        <w:rPr>
          <w:rFonts w:ascii="Calibri" w:hAnsi="Calibri"/>
          <w:bCs/>
          <w:szCs w:val="20"/>
        </w:rPr>
        <w:t>5</w:t>
      </w:r>
      <w:r w:rsidRPr="00820652">
        <w:rPr>
          <w:rFonts w:ascii="Calibri" w:hAnsi="Calibri"/>
          <w:bCs/>
          <w:szCs w:val="20"/>
        </w:rPr>
        <w:t xml:space="preserve"> dni</w:t>
      </w:r>
      <w:r w:rsidRPr="00820652">
        <w:rPr>
          <w:rFonts w:ascii="Calibri" w:hAnsi="Calibri"/>
          <w:szCs w:val="20"/>
        </w:rPr>
        <w:t>. Miesięczna stawka na</w:t>
      </w:r>
      <w:r w:rsidR="00905021" w:rsidRPr="00820652">
        <w:rPr>
          <w:rFonts w:ascii="Calibri" w:hAnsi="Calibri"/>
          <w:szCs w:val="20"/>
        </w:rPr>
        <w:t> </w:t>
      </w:r>
      <w:r w:rsidR="00865718" w:rsidRPr="00820652">
        <w:rPr>
          <w:rFonts w:ascii="Calibri" w:hAnsi="Calibri"/>
          <w:szCs w:val="20"/>
        </w:rPr>
        <w:t>studia w Norweg</w:t>
      </w:r>
      <w:r w:rsidR="002F26A6" w:rsidRPr="00820652">
        <w:rPr>
          <w:rFonts w:ascii="Calibri" w:hAnsi="Calibri"/>
          <w:szCs w:val="20"/>
        </w:rPr>
        <w:t xml:space="preserve">ii to </w:t>
      </w:r>
      <w:r w:rsidR="00E37663" w:rsidRPr="00820652">
        <w:rPr>
          <w:rFonts w:ascii="Calibri" w:hAnsi="Calibri"/>
          <w:szCs w:val="20"/>
        </w:rPr>
        <w:t>67</w:t>
      </w:r>
      <w:r w:rsidR="002F26A6" w:rsidRPr="00820652">
        <w:rPr>
          <w:rFonts w:ascii="Calibri" w:hAnsi="Calibri"/>
          <w:szCs w:val="20"/>
        </w:rPr>
        <w:t>0</w:t>
      </w:r>
      <w:r w:rsidR="00884765">
        <w:rPr>
          <w:rFonts w:ascii="Calibri" w:hAnsi="Calibri"/>
          <w:szCs w:val="20"/>
        </w:rPr>
        <w:t> </w:t>
      </w:r>
      <w:r w:rsidR="00FA2570">
        <w:rPr>
          <w:rFonts w:ascii="Calibri" w:hAnsi="Calibri"/>
          <w:szCs w:val="20"/>
        </w:rPr>
        <w:t>EUR</w:t>
      </w:r>
      <w:r w:rsidR="00D54379" w:rsidRPr="00820652">
        <w:rPr>
          <w:rFonts w:ascii="Calibri" w:hAnsi="Calibri"/>
          <w:szCs w:val="20"/>
        </w:rPr>
        <w:t> </w:t>
      </w:r>
      <w:r w:rsidRPr="00820652">
        <w:rPr>
          <w:rFonts w:ascii="Calibri" w:hAnsi="Calibri"/>
          <w:szCs w:val="20"/>
        </w:rPr>
        <w:t>. Maksymalna kwota stypendium: 3</w:t>
      </w:r>
      <w:r w:rsidR="00D7262A" w:rsidRPr="00820652">
        <w:rPr>
          <w:rFonts w:ascii="Calibri" w:hAnsi="Calibri"/>
          <w:szCs w:val="20"/>
        </w:rPr>
        <w:t> </w:t>
      </w:r>
      <w:r w:rsidRPr="00820652">
        <w:rPr>
          <w:rFonts w:ascii="Calibri" w:hAnsi="Calibri"/>
          <w:szCs w:val="20"/>
        </w:rPr>
        <w:t>x</w:t>
      </w:r>
      <w:r w:rsidR="00D7262A" w:rsidRPr="00820652">
        <w:rPr>
          <w:rFonts w:ascii="Calibri" w:hAnsi="Calibri"/>
          <w:szCs w:val="20"/>
        </w:rPr>
        <w:t> </w:t>
      </w:r>
      <w:r w:rsidR="00E37663" w:rsidRPr="00820652">
        <w:rPr>
          <w:rFonts w:ascii="Calibri" w:hAnsi="Calibri"/>
          <w:szCs w:val="20"/>
        </w:rPr>
        <w:t>67</w:t>
      </w:r>
      <w:r w:rsidRPr="00820652">
        <w:rPr>
          <w:rFonts w:ascii="Calibri" w:hAnsi="Calibri"/>
          <w:szCs w:val="20"/>
        </w:rPr>
        <w:t>0</w:t>
      </w:r>
      <w:r w:rsidR="00FA2570">
        <w:rPr>
          <w:rFonts w:ascii="Calibri" w:hAnsi="Calibri"/>
          <w:szCs w:val="20"/>
        </w:rPr>
        <w:t xml:space="preserve"> EUR</w:t>
      </w:r>
      <w:r w:rsidR="00D7262A" w:rsidRPr="00820652">
        <w:rPr>
          <w:rFonts w:ascii="Calibri" w:hAnsi="Calibri"/>
          <w:szCs w:val="20"/>
        </w:rPr>
        <w:t> </w:t>
      </w:r>
      <w:r w:rsidR="002F26A6" w:rsidRPr="00820652">
        <w:rPr>
          <w:rFonts w:ascii="Calibri" w:hAnsi="Calibri"/>
          <w:szCs w:val="20"/>
        </w:rPr>
        <w:t xml:space="preserve"> + (</w:t>
      </w:r>
      <w:r w:rsidR="00E37663" w:rsidRPr="00820652">
        <w:rPr>
          <w:rFonts w:ascii="Calibri" w:hAnsi="Calibri"/>
          <w:szCs w:val="20"/>
        </w:rPr>
        <w:t>67</w:t>
      </w:r>
      <w:r w:rsidR="002F26A6" w:rsidRPr="00820652">
        <w:rPr>
          <w:rFonts w:ascii="Calibri" w:hAnsi="Calibri"/>
          <w:szCs w:val="20"/>
        </w:rPr>
        <w:t>0</w:t>
      </w:r>
      <w:r w:rsidR="00FA2570">
        <w:rPr>
          <w:rFonts w:ascii="Calibri" w:hAnsi="Calibri"/>
          <w:szCs w:val="20"/>
        </w:rPr>
        <w:t xml:space="preserve"> EUR</w:t>
      </w:r>
      <w:r w:rsidRPr="00820652">
        <w:rPr>
          <w:rFonts w:ascii="Calibri" w:hAnsi="Calibri"/>
          <w:szCs w:val="20"/>
        </w:rPr>
        <w:t>/30</w:t>
      </w:r>
      <w:r w:rsidR="00794551" w:rsidRPr="00820652">
        <w:rPr>
          <w:rFonts w:ascii="Calibri" w:hAnsi="Calibri"/>
          <w:szCs w:val="20"/>
        </w:rPr>
        <w:t>)x</w:t>
      </w:r>
      <w:r w:rsidRPr="00820652">
        <w:rPr>
          <w:rFonts w:ascii="Calibri" w:hAnsi="Calibri"/>
          <w:szCs w:val="20"/>
        </w:rPr>
        <w:t>1</w:t>
      </w:r>
      <w:r w:rsidR="003826D6" w:rsidRPr="00820652">
        <w:rPr>
          <w:rFonts w:ascii="Calibri" w:hAnsi="Calibri"/>
          <w:szCs w:val="20"/>
        </w:rPr>
        <w:t>5</w:t>
      </w:r>
      <w:r w:rsidRPr="00820652">
        <w:rPr>
          <w:rFonts w:ascii="Calibri" w:hAnsi="Calibri"/>
          <w:szCs w:val="20"/>
        </w:rPr>
        <w:t>=</w:t>
      </w:r>
      <w:r w:rsidR="00E37663" w:rsidRPr="00820652">
        <w:rPr>
          <w:rFonts w:ascii="Calibri" w:hAnsi="Calibri"/>
          <w:szCs w:val="20"/>
        </w:rPr>
        <w:t>2010</w:t>
      </w:r>
      <w:r w:rsidR="00884765">
        <w:rPr>
          <w:rFonts w:ascii="Calibri" w:hAnsi="Calibri"/>
          <w:szCs w:val="20"/>
        </w:rPr>
        <w:t>EUR</w:t>
      </w:r>
      <w:r w:rsidRPr="00820652">
        <w:rPr>
          <w:rFonts w:ascii="Calibri" w:hAnsi="Calibri"/>
          <w:szCs w:val="20"/>
        </w:rPr>
        <w:t>+</w:t>
      </w:r>
      <w:r w:rsidR="00884765">
        <w:rPr>
          <w:rFonts w:ascii="Calibri" w:hAnsi="Calibri"/>
          <w:szCs w:val="20"/>
        </w:rPr>
        <w:t> </w:t>
      </w:r>
      <w:r w:rsidR="00E37663" w:rsidRPr="00820652">
        <w:rPr>
          <w:rFonts w:ascii="Calibri" w:hAnsi="Calibri"/>
          <w:szCs w:val="20"/>
        </w:rPr>
        <w:t>330</w:t>
      </w:r>
      <w:r w:rsidR="00884765">
        <w:rPr>
          <w:rFonts w:ascii="Calibri" w:hAnsi="Calibri"/>
          <w:szCs w:val="20"/>
        </w:rPr>
        <w:t> EUR</w:t>
      </w:r>
      <w:r w:rsidR="003826D6" w:rsidRPr="00820652">
        <w:rPr>
          <w:rFonts w:ascii="Calibri" w:hAnsi="Calibri"/>
          <w:szCs w:val="20"/>
        </w:rPr>
        <w:t xml:space="preserve"> =</w:t>
      </w:r>
      <w:r w:rsidR="00D54379" w:rsidRPr="00820652">
        <w:rPr>
          <w:rFonts w:ascii="Calibri" w:hAnsi="Calibri"/>
          <w:szCs w:val="20"/>
        </w:rPr>
        <w:t> </w:t>
      </w:r>
      <w:r w:rsidR="00E37663" w:rsidRPr="00820652">
        <w:rPr>
          <w:rFonts w:ascii="Calibri" w:hAnsi="Calibri"/>
          <w:bCs/>
          <w:szCs w:val="20"/>
        </w:rPr>
        <w:t>2340</w:t>
      </w:r>
      <w:r w:rsidR="00FA2570">
        <w:rPr>
          <w:rFonts w:ascii="Calibri" w:hAnsi="Calibri"/>
          <w:bCs/>
          <w:szCs w:val="20"/>
        </w:rPr>
        <w:t xml:space="preserve"> EUR</w:t>
      </w:r>
      <w:r w:rsidRPr="00820652">
        <w:rPr>
          <w:rFonts w:ascii="Calibri" w:hAnsi="Calibri"/>
          <w:szCs w:val="20"/>
        </w:rPr>
        <w:t>;</w:t>
      </w:r>
    </w:p>
    <w:p w:rsidR="00881C59" w:rsidRPr="00820652" w:rsidRDefault="00881C59" w:rsidP="00905021">
      <w:pPr>
        <w:ind w:left="426"/>
        <w:jc w:val="both"/>
        <w:rPr>
          <w:rFonts w:ascii="Calibri" w:hAnsi="Calibri"/>
          <w:sz w:val="12"/>
          <w:szCs w:val="20"/>
        </w:rPr>
      </w:pPr>
    </w:p>
    <w:p w:rsidR="00881C59" w:rsidRPr="00820652" w:rsidRDefault="00881C59" w:rsidP="00905021">
      <w:pPr>
        <w:ind w:left="426"/>
        <w:jc w:val="both"/>
        <w:rPr>
          <w:rFonts w:ascii="Calibri" w:hAnsi="Calibri"/>
          <w:szCs w:val="20"/>
        </w:rPr>
      </w:pPr>
      <w:r w:rsidRPr="00820652">
        <w:rPr>
          <w:rFonts w:ascii="Calibri" w:hAnsi="Calibri"/>
          <w:i/>
          <w:iCs/>
          <w:szCs w:val="20"/>
        </w:rPr>
        <w:t xml:space="preserve">Przykład 2: </w:t>
      </w:r>
      <w:r w:rsidRPr="00820652">
        <w:rPr>
          <w:rFonts w:ascii="Calibri" w:hAnsi="Calibri"/>
          <w:szCs w:val="20"/>
        </w:rPr>
        <w:t xml:space="preserve">pobyt na </w:t>
      </w:r>
      <w:r w:rsidR="003826D6" w:rsidRPr="00820652">
        <w:rPr>
          <w:rFonts w:ascii="Calibri" w:hAnsi="Calibri"/>
          <w:szCs w:val="20"/>
        </w:rPr>
        <w:t>studiach</w:t>
      </w:r>
      <w:r w:rsidRPr="00820652">
        <w:rPr>
          <w:rFonts w:ascii="Calibri" w:hAnsi="Calibri"/>
          <w:szCs w:val="20"/>
        </w:rPr>
        <w:t xml:space="preserve"> w </w:t>
      </w:r>
      <w:r w:rsidR="00FF4CCC" w:rsidRPr="00820652">
        <w:rPr>
          <w:rFonts w:ascii="Calibri" w:hAnsi="Calibri"/>
          <w:szCs w:val="20"/>
        </w:rPr>
        <w:t>Chorwacji</w:t>
      </w:r>
      <w:r w:rsidRPr="00820652">
        <w:rPr>
          <w:rFonts w:ascii="Calibri" w:hAnsi="Calibri"/>
          <w:szCs w:val="20"/>
        </w:rPr>
        <w:t xml:space="preserve"> od 01.</w:t>
      </w:r>
      <w:r w:rsidR="003826D6" w:rsidRPr="00820652">
        <w:rPr>
          <w:rFonts w:ascii="Calibri" w:hAnsi="Calibri"/>
          <w:szCs w:val="20"/>
        </w:rPr>
        <w:t>10.</w:t>
      </w:r>
      <w:r w:rsidR="002F26A6" w:rsidRPr="00820652">
        <w:rPr>
          <w:rFonts w:ascii="Calibri" w:hAnsi="Calibri"/>
          <w:szCs w:val="20"/>
        </w:rPr>
        <w:t>202</w:t>
      </w:r>
      <w:r w:rsidR="00E37663" w:rsidRPr="00820652">
        <w:rPr>
          <w:rFonts w:ascii="Calibri" w:hAnsi="Calibri"/>
          <w:szCs w:val="20"/>
        </w:rPr>
        <w:t>3</w:t>
      </w:r>
      <w:r w:rsidRPr="00820652">
        <w:rPr>
          <w:rFonts w:ascii="Calibri" w:hAnsi="Calibri"/>
          <w:szCs w:val="20"/>
        </w:rPr>
        <w:t xml:space="preserve">do </w:t>
      </w:r>
      <w:r w:rsidR="003826D6" w:rsidRPr="00820652">
        <w:rPr>
          <w:rFonts w:ascii="Calibri" w:hAnsi="Calibri"/>
          <w:szCs w:val="20"/>
        </w:rPr>
        <w:t>02</w:t>
      </w:r>
      <w:r w:rsidRPr="00820652">
        <w:rPr>
          <w:rFonts w:ascii="Calibri" w:hAnsi="Calibri"/>
          <w:szCs w:val="20"/>
        </w:rPr>
        <w:t>.0</w:t>
      </w:r>
      <w:r w:rsidR="003826D6" w:rsidRPr="00820652">
        <w:rPr>
          <w:rFonts w:ascii="Calibri" w:hAnsi="Calibri"/>
          <w:szCs w:val="20"/>
        </w:rPr>
        <w:t>2</w:t>
      </w:r>
      <w:r w:rsidRPr="00820652">
        <w:rPr>
          <w:rFonts w:ascii="Calibri" w:hAnsi="Calibri"/>
          <w:szCs w:val="20"/>
        </w:rPr>
        <w:t>.</w:t>
      </w:r>
      <w:r w:rsidR="002F26A6" w:rsidRPr="00820652">
        <w:rPr>
          <w:rFonts w:ascii="Calibri" w:hAnsi="Calibri"/>
          <w:szCs w:val="20"/>
        </w:rPr>
        <w:t>202</w:t>
      </w:r>
      <w:r w:rsidR="00E37663" w:rsidRPr="00820652">
        <w:rPr>
          <w:rFonts w:ascii="Calibri" w:hAnsi="Calibri"/>
          <w:szCs w:val="20"/>
        </w:rPr>
        <w:t>4</w:t>
      </w:r>
      <w:r w:rsidRPr="00820652">
        <w:rPr>
          <w:rFonts w:ascii="Calibri" w:hAnsi="Calibri"/>
          <w:szCs w:val="20"/>
        </w:rPr>
        <w:t xml:space="preserve">to: </w:t>
      </w:r>
      <w:r w:rsidR="003826D6" w:rsidRPr="00820652">
        <w:rPr>
          <w:rFonts w:ascii="Calibri" w:hAnsi="Calibri"/>
          <w:szCs w:val="20"/>
        </w:rPr>
        <w:t>październik</w:t>
      </w:r>
      <w:r w:rsidRPr="00820652">
        <w:rPr>
          <w:rFonts w:ascii="Calibri" w:hAnsi="Calibri"/>
          <w:szCs w:val="20"/>
        </w:rPr>
        <w:t xml:space="preserve"> (</w:t>
      </w:r>
      <w:r w:rsidR="003826D6" w:rsidRPr="00820652">
        <w:rPr>
          <w:rFonts w:ascii="Calibri" w:hAnsi="Calibri"/>
          <w:szCs w:val="20"/>
        </w:rPr>
        <w:t>31</w:t>
      </w:r>
      <w:r w:rsidR="00CA33EE" w:rsidRPr="00820652">
        <w:rPr>
          <w:rFonts w:ascii="Calibri" w:hAnsi="Calibri"/>
          <w:szCs w:val="20"/>
        </w:rPr>
        <w:t xml:space="preserve"> dni</w:t>
      </w:r>
      <w:r w:rsidR="003826D6" w:rsidRPr="00820652">
        <w:rPr>
          <w:rFonts w:ascii="Calibri" w:hAnsi="Calibri"/>
          <w:szCs w:val="20"/>
        </w:rPr>
        <w:t>-</w:t>
      </w:r>
      <w:r w:rsidR="00662D2F" w:rsidRPr="00820652">
        <w:rPr>
          <w:rFonts w:ascii="Calibri" w:hAnsi="Calibri"/>
          <w:szCs w:val="20"/>
        </w:rPr>
        <w:t>licz</w:t>
      </w:r>
      <w:r w:rsidR="00662D2F">
        <w:rPr>
          <w:rFonts w:ascii="Calibri" w:hAnsi="Calibri"/>
          <w:szCs w:val="20"/>
        </w:rPr>
        <w:t>one</w:t>
      </w:r>
      <w:r w:rsidR="00CA33EE" w:rsidRPr="00820652">
        <w:rPr>
          <w:rFonts w:ascii="Calibri" w:hAnsi="Calibri"/>
          <w:szCs w:val="20"/>
        </w:rPr>
        <w:t xml:space="preserve">jako </w:t>
      </w:r>
      <w:r w:rsidR="003826D6" w:rsidRPr="00820652">
        <w:rPr>
          <w:rFonts w:ascii="Calibri" w:hAnsi="Calibri"/>
          <w:szCs w:val="20"/>
        </w:rPr>
        <w:t>30</w:t>
      </w:r>
      <w:r w:rsidR="00CA33EE" w:rsidRPr="00820652">
        <w:rPr>
          <w:rFonts w:ascii="Calibri" w:hAnsi="Calibri"/>
          <w:szCs w:val="20"/>
        </w:rPr>
        <w:t xml:space="preserve"> dni</w:t>
      </w:r>
      <w:r w:rsidRPr="00820652">
        <w:rPr>
          <w:rFonts w:ascii="Calibri" w:hAnsi="Calibri"/>
          <w:szCs w:val="20"/>
        </w:rPr>
        <w:t>) + li</w:t>
      </w:r>
      <w:r w:rsidR="003826D6" w:rsidRPr="00820652">
        <w:rPr>
          <w:rFonts w:ascii="Calibri" w:hAnsi="Calibri"/>
          <w:szCs w:val="20"/>
        </w:rPr>
        <w:t>stopad</w:t>
      </w:r>
      <w:r w:rsidRPr="00820652">
        <w:rPr>
          <w:rFonts w:ascii="Calibri" w:hAnsi="Calibri"/>
          <w:szCs w:val="20"/>
        </w:rPr>
        <w:t xml:space="preserve"> (30</w:t>
      </w:r>
      <w:r w:rsidR="00CA33EE" w:rsidRPr="00820652">
        <w:rPr>
          <w:rFonts w:ascii="Calibri" w:hAnsi="Calibri"/>
          <w:szCs w:val="20"/>
        </w:rPr>
        <w:t xml:space="preserve"> dni</w:t>
      </w:r>
      <w:r w:rsidRPr="00820652">
        <w:rPr>
          <w:rFonts w:ascii="Calibri" w:hAnsi="Calibri"/>
          <w:szCs w:val="20"/>
        </w:rPr>
        <w:t xml:space="preserve">) + </w:t>
      </w:r>
      <w:r w:rsidR="003826D6" w:rsidRPr="00820652">
        <w:rPr>
          <w:rFonts w:ascii="Calibri" w:hAnsi="Calibri"/>
          <w:szCs w:val="20"/>
        </w:rPr>
        <w:t>grudzi</w:t>
      </w:r>
      <w:r w:rsidRPr="00820652">
        <w:rPr>
          <w:rFonts w:ascii="Calibri" w:hAnsi="Calibri"/>
          <w:szCs w:val="20"/>
        </w:rPr>
        <w:t>eń (</w:t>
      </w:r>
      <w:r w:rsidR="003826D6" w:rsidRPr="00820652">
        <w:rPr>
          <w:rFonts w:ascii="Calibri" w:hAnsi="Calibri"/>
          <w:szCs w:val="20"/>
        </w:rPr>
        <w:t>31</w:t>
      </w:r>
      <w:r w:rsidR="00CA33EE" w:rsidRPr="00820652">
        <w:rPr>
          <w:rFonts w:ascii="Calibri" w:hAnsi="Calibri"/>
          <w:szCs w:val="20"/>
        </w:rPr>
        <w:t xml:space="preserve"> dni</w:t>
      </w:r>
      <w:r w:rsidR="003826D6" w:rsidRPr="00820652">
        <w:rPr>
          <w:rFonts w:ascii="Calibri" w:hAnsi="Calibri"/>
          <w:szCs w:val="20"/>
        </w:rPr>
        <w:t>-</w:t>
      </w:r>
      <w:r w:rsidR="00662D2F" w:rsidRPr="00820652">
        <w:rPr>
          <w:rFonts w:ascii="Calibri" w:hAnsi="Calibri"/>
          <w:szCs w:val="20"/>
        </w:rPr>
        <w:t>licz</w:t>
      </w:r>
      <w:r w:rsidR="00662D2F">
        <w:rPr>
          <w:rFonts w:ascii="Calibri" w:hAnsi="Calibri"/>
          <w:szCs w:val="20"/>
        </w:rPr>
        <w:t>one</w:t>
      </w:r>
      <w:r w:rsidR="00CA33EE" w:rsidRPr="00820652">
        <w:rPr>
          <w:rFonts w:ascii="Calibri" w:hAnsi="Calibri"/>
          <w:szCs w:val="20"/>
        </w:rPr>
        <w:t>jako</w:t>
      </w:r>
      <w:r w:rsidR="003826D6" w:rsidRPr="00820652">
        <w:rPr>
          <w:rFonts w:ascii="Calibri" w:hAnsi="Calibri"/>
          <w:szCs w:val="20"/>
        </w:rPr>
        <w:t xml:space="preserve"> 30</w:t>
      </w:r>
      <w:r w:rsidR="00CA33EE" w:rsidRPr="00820652">
        <w:rPr>
          <w:rFonts w:ascii="Calibri" w:hAnsi="Calibri"/>
          <w:szCs w:val="20"/>
        </w:rPr>
        <w:t xml:space="preserve"> dni</w:t>
      </w:r>
      <w:r w:rsidRPr="00820652">
        <w:rPr>
          <w:rFonts w:ascii="Calibri" w:hAnsi="Calibri"/>
          <w:szCs w:val="20"/>
        </w:rPr>
        <w:t>) +</w:t>
      </w:r>
      <w:r w:rsidR="00D54379" w:rsidRPr="00820652">
        <w:rPr>
          <w:rFonts w:ascii="Calibri" w:hAnsi="Calibri"/>
          <w:szCs w:val="20"/>
        </w:rPr>
        <w:t> </w:t>
      </w:r>
      <w:r w:rsidR="003826D6" w:rsidRPr="00820652">
        <w:rPr>
          <w:rFonts w:ascii="Calibri" w:hAnsi="Calibri"/>
          <w:szCs w:val="20"/>
        </w:rPr>
        <w:t>styczeń</w:t>
      </w:r>
      <w:r w:rsidRPr="00820652">
        <w:rPr>
          <w:rFonts w:ascii="Calibri" w:hAnsi="Calibri"/>
          <w:szCs w:val="20"/>
        </w:rPr>
        <w:t xml:space="preserve"> (</w:t>
      </w:r>
      <w:r w:rsidR="003826D6" w:rsidRPr="00820652">
        <w:rPr>
          <w:rFonts w:ascii="Calibri" w:hAnsi="Calibri"/>
          <w:szCs w:val="20"/>
        </w:rPr>
        <w:t>31</w:t>
      </w:r>
      <w:r w:rsidR="00CA33EE" w:rsidRPr="00820652">
        <w:rPr>
          <w:rFonts w:ascii="Calibri" w:hAnsi="Calibri"/>
          <w:szCs w:val="20"/>
        </w:rPr>
        <w:t xml:space="preserve"> dni</w:t>
      </w:r>
      <w:r w:rsidR="00884765">
        <w:rPr>
          <w:rFonts w:ascii="Calibri" w:hAnsi="Calibri"/>
          <w:szCs w:val="20"/>
        </w:rPr>
        <w:t xml:space="preserve"> - </w:t>
      </w:r>
      <w:r w:rsidR="00662D2F" w:rsidRPr="00820652">
        <w:rPr>
          <w:rFonts w:ascii="Calibri" w:hAnsi="Calibri"/>
          <w:szCs w:val="20"/>
        </w:rPr>
        <w:t>licz</w:t>
      </w:r>
      <w:r w:rsidR="00662D2F">
        <w:rPr>
          <w:rFonts w:ascii="Calibri" w:hAnsi="Calibri"/>
          <w:szCs w:val="20"/>
        </w:rPr>
        <w:t>one</w:t>
      </w:r>
      <w:r w:rsidR="00CA33EE" w:rsidRPr="00820652">
        <w:rPr>
          <w:rFonts w:ascii="Calibri" w:hAnsi="Calibri"/>
          <w:szCs w:val="20"/>
        </w:rPr>
        <w:t xml:space="preserve">jako </w:t>
      </w:r>
      <w:r w:rsidR="003826D6" w:rsidRPr="00820652">
        <w:rPr>
          <w:rFonts w:ascii="Calibri" w:hAnsi="Calibri"/>
          <w:szCs w:val="20"/>
        </w:rPr>
        <w:t>30</w:t>
      </w:r>
      <w:r w:rsidR="00CA33EE" w:rsidRPr="00820652">
        <w:rPr>
          <w:rFonts w:ascii="Calibri" w:hAnsi="Calibri"/>
          <w:szCs w:val="20"/>
        </w:rPr>
        <w:t xml:space="preserve"> dni</w:t>
      </w:r>
      <w:r w:rsidRPr="00820652">
        <w:rPr>
          <w:rFonts w:ascii="Calibri" w:hAnsi="Calibri"/>
          <w:szCs w:val="20"/>
        </w:rPr>
        <w:t>)</w:t>
      </w:r>
      <w:r w:rsidR="003826D6" w:rsidRPr="00820652">
        <w:rPr>
          <w:rFonts w:ascii="Calibri" w:hAnsi="Calibri"/>
          <w:szCs w:val="20"/>
        </w:rPr>
        <w:t xml:space="preserve"> +</w:t>
      </w:r>
      <w:r w:rsidR="00D7262A" w:rsidRPr="00820652">
        <w:rPr>
          <w:rFonts w:ascii="Calibri" w:hAnsi="Calibri"/>
          <w:szCs w:val="20"/>
        </w:rPr>
        <w:t> </w:t>
      </w:r>
      <w:r w:rsidR="003826D6" w:rsidRPr="00820652">
        <w:rPr>
          <w:rFonts w:ascii="Calibri" w:hAnsi="Calibri"/>
          <w:szCs w:val="20"/>
        </w:rPr>
        <w:t>luty (2</w:t>
      </w:r>
      <w:r w:rsidR="00CA33EE" w:rsidRPr="00820652">
        <w:rPr>
          <w:rFonts w:ascii="Calibri" w:hAnsi="Calibri"/>
          <w:szCs w:val="20"/>
        </w:rPr>
        <w:t xml:space="preserve"> dni</w:t>
      </w:r>
      <w:r w:rsidR="003826D6" w:rsidRPr="00820652">
        <w:rPr>
          <w:rFonts w:ascii="Calibri" w:hAnsi="Calibri"/>
          <w:szCs w:val="20"/>
        </w:rPr>
        <w:t>)</w:t>
      </w:r>
      <w:r w:rsidRPr="00820652">
        <w:rPr>
          <w:rFonts w:ascii="Calibri" w:hAnsi="Calibri"/>
          <w:szCs w:val="20"/>
        </w:rPr>
        <w:t xml:space="preserve"> = 122 dni, tj. 4 miesiące i 2 dni. Miesięczna stawka na </w:t>
      </w:r>
      <w:r w:rsidR="003826D6" w:rsidRPr="00820652">
        <w:rPr>
          <w:rFonts w:ascii="Calibri" w:hAnsi="Calibri"/>
          <w:szCs w:val="20"/>
        </w:rPr>
        <w:t>studia</w:t>
      </w:r>
      <w:r w:rsidRPr="00820652">
        <w:rPr>
          <w:rFonts w:ascii="Calibri" w:hAnsi="Calibri"/>
          <w:szCs w:val="20"/>
        </w:rPr>
        <w:t xml:space="preserve"> do </w:t>
      </w:r>
      <w:r w:rsidR="00D50539" w:rsidRPr="00820652">
        <w:rPr>
          <w:rFonts w:ascii="Calibri" w:hAnsi="Calibri"/>
          <w:szCs w:val="20"/>
        </w:rPr>
        <w:t>Chorwacji</w:t>
      </w:r>
      <w:r w:rsidR="002F26A6" w:rsidRPr="00820652">
        <w:rPr>
          <w:rFonts w:ascii="Calibri" w:hAnsi="Calibri"/>
          <w:szCs w:val="20"/>
        </w:rPr>
        <w:t xml:space="preserve"> to </w:t>
      </w:r>
      <w:r w:rsidR="00E37663" w:rsidRPr="00820652">
        <w:rPr>
          <w:rFonts w:ascii="Calibri" w:hAnsi="Calibri"/>
          <w:szCs w:val="20"/>
        </w:rPr>
        <w:t>60</w:t>
      </w:r>
      <w:r w:rsidR="002F26A6" w:rsidRPr="00820652">
        <w:rPr>
          <w:rFonts w:ascii="Calibri" w:hAnsi="Calibri"/>
          <w:szCs w:val="20"/>
        </w:rPr>
        <w:t>0</w:t>
      </w:r>
      <w:r w:rsidR="00FA2570">
        <w:rPr>
          <w:rFonts w:ascii="Calibri" w:hAnsi="Calibri"/>
          <w:szCs w:val="20"/>
        </w:rPr>
        <w:t xml:space="preserve"> EUR</w:t>
      </w:r>
      <w:r w:rsidR="003826D6" w:rsidRPr="00820652">
        <w:rPr>
          <w:rFonts w:ascii="Calibri" w:hAnsi="Calibri"/>
          <w:szCs w:val="20"/>
        </w:rPr>
        <w:t> </w:t>
      </w:r>
      <w:r w:rsidRPr="00820652">
        <w:rPr>
          <w:rFonts w:ascii="Calibri" w:hAnsi="Calibri"/>
          <w:szCs w:val="20"/>
        </w:rPr>
        <w:t xml:space="preserve">. Maksymalna kwota stypendium: </w:t>
      </w:r>
      <w:r w:rsidR="002F26A6" w:rsidRPr="00820652">
        <w:rPr>
          <w:rFonts w:ascii="Calibri" w:hAnsi="Calibri"/>
          <w:szCs w:val="20"/>
        </w:rPr>
        <w:t>4</w:t>
      </w:r>
      <w:r w:rsidR="00D54379" w:rsidRPr="00820652">
        <w:rPr>
          <w:rFonts w:ascii="Calibri" w:hAnsi="Calibri"/>
          <w:szCs w:val="20"/>
        </w:rPr>
        <w:t> </w:t>
      </w:r>
      <w:r w:rsidR="002F26A6" w:rsidRPr="00820652">
        <w:rPr>
          <w:rFonts w:ascii="Calibri" w:hAnsi="Calibri"/>
          <w:szCs w:val="20"/>
        </w:rPr>
        <w:t>x</w:t>
      </w:r>
      <w:r w:rsidR="00D54379" w:rsidRPr="00820652">
        <w:rPr>
          <w:rFonts w:ascii="Calibri" w:hAnsi="Calibri"/>
          <w:szCs w:val="20"/>
        </w:rPr>
        <w:t> </w:t>
      </w:r>
      <w:r w:rsidR="00E37663" w:rsidRPr="00820652">
        <w:rPr>
          <w:rFonts w:ascii="Calibri" w:hAnsi="Calibri"/>
          <w:szCs w:val="20"/>
        </w:rPr>
        <w:t>60</w:t>
      </w:r>
      <w:r w:rsidR="002F26A6" w:rsidRPr="00820652">
        <w:rPr>
          <w:rFonts w:ascii="Calibri" w:hAnsi="Calibri"/>
          <w:szCs w:val="20"/>
        </w:rPr>
        <w:t>0</w:t>
      </w:r>
      <w:r w:rsidR="00FA2570">
        <w:rPr>
          <w:rFonts w:ascii="Calibri" w:hAnsi="Calibri"/>
          <w:szCs w:val="20"/>
        </w:rPr>
        <w:t xml:space="preserve"> EUR</w:t>
      </w:r>
      <w:r w:rsidR="002F26A6" w:rsidRPr="00820652">
        <w:rPr>
          <w:rFonts w:ascii="Calibri" w:hAnsi="Calibri"/>
          <w:szCs w:val="20"/>
        </w:rPr>
        <w:t xml:space="preserve">  + (</w:t>
      </w:r>
      <w:r w:rsidR="00E37663" w:rsidRPr="00820652">
        <w:rPr>
          <w:rFonts w:ascii="Calibri" w:hAnsi="Calibri"/>
          <w:szCs w:val="20"/>
        </w:rPr>
        <w:t>60</w:t>
      </w:r>
      <w:r w:rsidR="002F26A6" w:rsidRPr="00820652">
        <w:rPr>
          <w:rFonts w:ascii="Calibri" w:hAnsi="Calibri"/>
          <w:szCs w:val="20"/>
        </w:rPr>
        <w:t>0</w:t>
      </w:r>
      <w:r w:rsidR="00FA2570">
        <w:rPr>
          <w:rFonts w:ascii="Calibri" w:hAnsi="Calibri"/>
          <w:szCs w:val="20"/>
        </w:rPr>
        <w:t xml:space="preserve"> EUR</w:t>
      </w:r>
      <w:r w:rsidR="002F26A6" w:rsidRPr="00820652">
        <w:rPr>
          <w:rFonts w:ascii="Calibri" w:hAnsi="Calibri"/>
          <w:szCs w:val="20"/>
        </w:rPr>
        <w:t xml:space="preserve"> /30</w:t>
      </w:r>
      <w:r w:rsidR="00794551" w:rsidRPr="00820652">
        <w:rPr>
          <w:rFonts w:ascii="Calibri" w:hAnsi="Calibri"/>
          <w:szCs w:val="20"/>
        </w:rPr>
        <w:t>)x</w:t>
      </w:r>
      <w:r w:rsidR="002F26A6" w:rsidRPr="00820652">
        <w:rPr>
          <w:rFonts w:ascii="Calibri" w:hAnsi="Calibri"/>
          <w:szCs w:val="20"/>
        </w:rPr>
        <w:t xml:space="preserve">2 = </w:t>
      </w:r>
      <w:r w:rsidR="00E37663" w:rsidRPr="00820652">
        <w:rPr>
          <w:rFonts w:ascii="Calibri" w:hAnsi="Calibri"/>
          <w:szCs w:val="20"/>
        </w:rPr>
        <w:t>24</w:t>
      </w:r>
      <w:r w:rsidR="002F26A6" w:rsidRPr="00820652">
        <w:rPr>
          <w:rFonts w:ascii="Calibri" w:hAnsi="Calibri"/>
          <w:szCs w:val="20"/>
        </w:rPr>
        <w:t>00</w:t>
      </w:r>
      <w:r w:rsidR="00FA2570">
        <w:rPr>
          <w:rFonts w:ascii="Calibri" w:hAnsi="Calibri"/>
          <w:szCs w:val="20"/>
        </w:rPr>
        <w:t xml:space="preserve"> EUR</w:t>
      </w:r>
      <w:r w:rsidR="00D7262A" w:rsidRPr="00820652">
        <w:rPr>
          <w:rFonts w:ascii="Calibri" w:hAnsi="Calibri"/>
          <w:szCs w:val="20"/>
        </w:rPr>
        <w:t xml:space="preserve"> + </w:t>
      </w:r>
      <w:r w:rsidR="00E37663" w:rsidRPr="00820652">
        <w:rPr>
          <w:rFonts w:ascii="Calibri" w:hAnsi="Calibri"/>
          <w:szCs w:val="20"/>
        </w:rPr>
        <w:t>4</w:t>
      </w:r>
      <w:r w:rsidR="00D50539" w:rsidRPr="00820652">
        <w:rPr>
          <w:rFonts w:ascii="Calibri" w:hAnsi="Calibri"/>
          <w:szCs w:val="20"/>
        </w:rPr>
        <w:t>0</w:t>
      </w:r>
      <w:r w:rsidR="00FA2570">
        <w:rPr>
          <w:rFonts w:ascii="Calibri" w:hAnsi="Calibri"/>
          <w:szCs w:val="20"/>
        </w:rPr>
        <w:t xml:space="preserve"> EUR</w:t>
      </w:r>
      <w:r w:rsidR="00D7262A" w:rsidRPr="00820652">
        <w:rPr>
          <w:rFonts w:ascii="Calibri" w:hAnsi="Calibri"/>
          <w:szCs w:val="20"/>
        </w:rPr>
        <w:t xml:space="preserve"> = </w:t>
      </w:r>
      <w:r w:rsidR="00E37663" w:rsidRPr="00820652">
        <w:rPr>
          <w:rFonts w:ascii="Calibri" w:hAnsi="Calibri"/>
          <w:szCs w:val="20"/>
        </w:rPr>
        <w:t>2440</w:t>
      </w:r>
      <w:r w:rsidR="00FA2570">
        <w:rPr>
          <w:rFonts w:ascii="Calibri" w:hAnsi="Calibri"/>
          <w:szCs w:val="20"/>
        </w:rPr>
        <w:t xml:space="preserve"> EUR</w:t>
      </w:r>
      <w:r w:rsidRPr="00820652">
        <w:rPr>
          <w:rFonts w:ascii="Calibri" w:hAnsi="Calibri"/>
          <w:szCs w:val="20"/>
        </w:rPr>
        <w:t>.</w:t>
      </w:r>
    </w:p>
    <w:p w:rsidR="00881C59" w:rsidRPr="00820652" w:rsidRDefault="00881C59" w:rsidP="00881C59">
      <w:pPr>
        <w:ind w:left="426"/>
        <w:rPr>
          <w:rFonts w:ascii="Calibri" w:hAnsi="Calibri"/>
          <w:sz w:val="10"/>
          <w:szCs w:val="20"/>
        </w:rPr>
      </w:pPr>
    </w:p>
    <w:p w:rsidR="00631D29" w:rsidRPr="00820652" w:rsidRDefault="00330F50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Końcowa kwota stypendium</w:t>
      </w:r>
      <w:r w:rsidR="00FE2296" w:rsidRPr="00820652">
        <w:rPr>
          <w:rFonts w:ascii="Calibri" w:hAnsi="Calibri" w:cs="Calibri"/>
        </w:rPr>
        <w:t>,</w:t>
      </w:r>
      <w:r w:rsidRPr="00820652">
        <w:rPr>
          <w:rFonts w:ascii="Calibri" w:hAnsi="Calibri" w:cs="Calibri"/>
        </w:rPr>
        <w:t xml:space="preserve"> wypłacona każdemu </w:t>
      </w:r>
      <w:r w:rsidR="0063744D" w:rsidRPr="00820652">
        <w:rPr>
          <w:rFonts w:ascii="Calibri" w:hAnsi="Calibri" w:cs="Calibri"/>
        </w:rPr>
        <w:t>studentowi</w:t>
      </w:r>
      <w:r w:rsidR="00FE2296" w:rsidRPr="00820652">
        <w:rPr>
          <w:rFonts w:ascii="Calibri" w:hAnsi="Calibri" w:cs="Calibri"/>
        </w:rPr>
        <w:t>,</w:t>
      </w:r>
      <w:r w:rsidR="0063744D" w:rsidRPr="00820652">
        <w:rPr>
          <w:rFonts w:ascii="Calibri" w:hAnsi="Calibri" w:cs="Calibri"/>
        </w:rPr>
        <w:t xml:space="preserve"> będzie określona</w:t>
      </w:r>
      <w:r w:rsidRPr="00820652">
        <w:rPr>
          <w:rFonts w:ascii="Calibri" w:hAnsi="Calibri" w:cs="Calibri"/>
        </w:rPr>
        <w:t xml:space="preserve"> na</w:t>
      </w:r>
      <w:r w:rsidR="00905021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 xml:space="preserve">podstawie </w:t>
      </w:r>
      <w:r w:rsidR="009C424B" w:rsidRPr="00820652">
        <w:rPr>
          <w:rFonts w:ascii="Calibri" w:hAnsi="Calibri" w:cs="Calibri"/>
        </w:rPr>
        <w:t>oryginalnego</w:t>
      </w:r>
      <w:r w:rsidR="00827279" w:rsidRPr="00820652">
        <w:rPr>
          <w:rFonts w:ascii="Calibri" w:hAnsi="Calibri" w:cs="Calibri"/>
        </w:rPr>
        <w:t>zaświadczenia</w:t>
      </w:r>
      <w:r w:rsidR="00827279">
        <w:rPr>
          <w:rFonts w:ascii="Calibri" w:hAnsi="Calibri" w:cs="Calibri"/>
        </w:rPr>
        <w:t xml:space="preserve"> (wersja papierowa lub z kwalifikowanym podpisem elektronicznym)</w:t>
      </w:r>
      <w:r w:rsidRPr="00820652">
        <w:rPr>
          <w:rFonts w:ascii="Calibri" w:hAnsi="Calibri" w:cs="Calibri"/>
        </w:rPr>
        <w:t xml:space="preserve"> z uczelni przyjmującej z datą rozpoczęcia i</w:t>
      </w:r>
      <w:r w:rsidR="009C424B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 xml:space="preserve">zakończenia </w:t>
      </w:r>
      <w:r w:rsidR="00794551" w:rsidRPr="00820652">
        <w:rPr>
          <w:rFonts w:ascii="Calibri" w:hAnsi="Calibri" w:cs="Calibri"/>
        </w:rPr>
        <w:t>mobilności</w:t>
      </w:r>
      <w:r w:rsidR="006826C8" w:rsidRPr="00820652">
        <w:rPr>
          <w:rFonts w:ascii="Calibri" w:hAnsi="Calibri" w:cs="Calibri"/>
        </w:rPr>
        <w:t>.</w:t>
      </w:r>
      <w:r w:rsidR="00881C59" w:rsidRPr="00820652">
        <w:rPr>
          <w:rFonts w:ascii="Calibri" w:hAnsi="Calibri" w:cs="Calibri"/>
        </w:rPr>
        <w:t xml:space="preserve"> Za pierwszy dzień pobytu uznaje się dzień rozpoczęcia semestru, bądź dzień </w:t>
      </w:r>
      <w:r w:rsidR="00881C59" w:rsidRPr="00820652">
        <w:rPr>
          <w:rFonts w:ascii="Calibri" w:hAnsi="Calibri" w:cs="Calibri"/>
        </w:rPr>
        <w:lastRenderedPageBreak/>
        <w:t>spotkania organizacyjnego, na którym obecność studenta jest wymagana.</w:t>
      </w:r>
      <w:r w:rsidR="00680B33" w:rsidRPr="00820652">
        <w:rPr>
          <w:rFonts w:ascii="Calibri" w:hAnsi="Calibri" w:cs="Calibri"/>
        </w:rPr>
        <w:t xml:space="preserve"> Jeżeli student uczestniczy w kursie językowym organizowanym przez uczelnię partnerskąprzed oficjalnym rozpoczęciem semestru, to data rozpoczęcia takiego kursu może zostać uznana za pierwszy dzień mobilności pod warunkiem, iż kurs ten ujęty będzie w końcowym spisie osiągnięć. </w:t>
      </w:r>
      <w:r w:rsidR="00881C59" w:rsidRPr="00820652">
        <w:rPr>
          <w:rFonts w:ascii="Calibri" w:hAnsi="Calibri" w:cs="Calibri"/>
        </w:rPr>
        <w:t>W</w:t>
      </w:r>
      <w:r w:rsidR="00905021" w:rsidRPr="00820652">
        <w:rPr>
          <w:rFonts w:ascii="Calibri" w:hAnsi="Calibri" w:cs="Calibri"/>
        </w:rPr>
        <w:t> </w:t>
      </w:r>
      <w:r w:rsidR="00881C59" w:rsidRPr="00820652">
        <w:rPr>
          <w:rFonts w:ascii="Calibri" w:hAnsi="Calibri" w:cs="Calibri"/>
        </w:rPr>
        <w:t>przypadku wyjazdu późniejszego, za</w:t>
      </w:r>
      <w:r w:rsidR="0002026E" w:rsidRPr="00820652">
        <w:rPr>
          <w:rFonts w:ascii="Calibri" w:hAnsi="Calibri" w:cs="Calibri"/>
        </w:rPr>
        <w:t> </w:t>
      </w:r>
      <w:r w:rsidR="00881C59" w:rsidRPr="00820652">
        <w:rPr>
          <w:rFonts w:ascii="Calibri" w:hAnsi="Calibri" w:cs="Calibri"/>
        </w:rPr>
        <w:t xml:space="preserve">pierwszy dzień pobytu uznaje się dzień faktycznego przybycia na uczelnię partnerską potwierdzony odpowiednim certyfikatem. Ostatnim dniem pobytu jest dzień ostatniego </w:t>
      </w:r>
      <w:r w:rsidR="00910587" w:rsidRPr="00820652">
        <w:rPr>
          <w:rFonts w:ascii="Calibri" w:hAnsi="Calibri" w:cs="Calibri"/>
        </w:rPr>
        <w:t>zdawanego przez</w:t>
      </w:r>
      <w:r w:rsidR="00F7782F" w:rsidRPr="00820652">
        <w:rPr>
          <w:rFonts w:ascii="Calibri" w:hAnsi="Calibri" w:cs="Calibri"/>
        </w:rPr>
        <w:t xml:space="preserve"> studenta</w:t>
      </w:r>
      <w:r w:rsidR="00881C59" w:rsidRPr="00820652">
        <w:rPr>
          <w:rFonts w:ascii="Calibri" w:hAnsi="Calibri" w:cs="Calibri"/>
        </w:rPr>
        <w:t>egzaminu</w:t>
      </w:r>
      <w:r w:rsidR="00675B63" w:rsidRPr="00820652">
        <w:rPr>
          <w:rFonts w:ascii="Calibri" w:hAnsi="Calibri" w:cs="Calibri"/>
        </w:rPr>
        <w:t xml:space="preserve"> lub innej aktywności na uczelni wymagającej osobistego ucz</w:t>
      </w:r>
      <w:r w:rsidR="00D54379" w:rsidRPr="00820652">
        <w:rPr>
          <w:rFonts w:ascii="Calibri" w:hAnsi="Calibri" w:cs="Calibri"/>
        </w:rPr>
        <w:t>e</w:t>
      </w:r>
      <w:r w:rsidR="00675B63" w:rsidRPr="00820652">
        <w:rPr>
          <w:rFonts w:ascii="Calibri" w:hAnsi="Calibri" w:cs="Calibri"/>
        </w:rPr>
        <w:t>stnictwa</w:t>
      </w:r>
      <w:r w:rsidR="00881C59" w:rsidRPr="00820652">
        <w:rPr>
          <w:rFonts w:ascii="Calibri" w:hAnsi="Calibri" w:cs="Calibri"/>
        </w:rPr>
        <w:t>.</w:t>
      </w:r>
    </w:p>
    <w:p w:rsidR="000B13F9" w:rsidRPr="00820652" w:rsidRDefault="000B13F9" w:rsidP="00FE2296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Skrócenie dat realizacji studiów o okres nie dłuż</w:t>
      </w:r>
      <w:r w:rsidR="00FE2296" w:rsidRPr="00820652">
        <w:rPr>
          <w:rFonts w:ascii="Calibri" w:hAnsi="Calibri" w:cs="Calibri"/>
        </w:rPr>
        <w:t>szy niż 5 dni, nie wymaga wprowadzania zmian w</w:t>
      </w:r>
      <w:r w:rsidRPr="00820652">
        <w:rPr>
          <w:rFonts w:ascii="Calibri" w:hAnsi="Calibri" w:cs="Calibri"/>
        </w:rPr>
        <w:t xml:space="preserve"> umo</w:t>
      </w:r>
      <w:r w:rsidR="00FE2296" w:rsidRPr="00820652">
        <w:rPr>
          <w:rFonts w:ascii="Calibri" w:hAnsi="Calibri" w:cs="Calibri"/>
        </w:rPr>
        <w:t>wie</w:t>
      </w:r>
      <w:r w:rsidRPr="00820652">
        <w:rPr>
          <w:rFonts w:ascii="Calibri" w:hAnsi="Calibri" w:cs="Calibri"/>
        </w:rPr>
        <w:t xml:space="preserve"> indywidualnej z uczestnikiem. Skrócenie studiów o okres dłuższy niż 5</w:t>
      </w:r>
      <w:r w:rsidR="0002026E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 xml:space="preserve">dni </w:t>
      </w:r>
      <w:r w:rsidR="00FE2296" w:rsidRPr="00820652">
        <w:rPr>
          <w:rFonts w:ascii="Calibri" w:hAnsi="Calibri" w:cs="Calibri"/>
        </w:rPr>
        <w:t>wymaga dokonania zmian w umowie, poprzez podpisanie aneksu i dostosowanie</w:t>
      </w:r>
      <w:r w:rsidRPr="00820652">
        <w:rPr>
          <w:rFonts w:ascii="Calibri" w:hAnsi="Calibri" w:cs="Calibri"/>
        </w:rPr>
        <w:t xml:space="preserve"> kwoty stypendium. Każde przedłużenie okresu trwania studiów, niezależnie od liczby dni o jakie studia zostają przedłużone, wymaga podpisania aneksu. O </w:t>
      </w:r>
      <w:r w:rsidR="00486B38" w:rsidRPr="00820652">
        <w:rPr>
          <w:rFonts w:ascii="Calibri" w:hAnsi="Calibri" w:cs="Calibri"/>
        </w:rPr>
        <w:t xml:space="preserve">skróceniu lub przedłużeniu </w:t>
      </w:r>
      <w:r w:rsidRPr="00820652">
        <w:rPr>
          <w:rFonts w:ascii="Calibri" w:hAnsi="Calibri" w:cs="Calibri"/>
        </w:rPr>
        <w:t xml:space="preserve">studiów uczestnik </w:t>
      </w:r>
      <w:r w:rsidR="004A2AAC" w:rsidRPr="00820652">
        <w:rPr>
          <w:rFonts w:ascii="Calibri" w:hAnsi="Calibri" w:cs="Calibri"/>
        </w:rPr>
        <w:t xml:space="preserve">mobilności </w:t>
      </w:r>
      <w:r w:rsidRPr="00820652">
        <w:rPr>
          <w:rFonts w:ascii="Calibri" w:hAnsi="Calibri" w:cs="Calibri"/>
        </w:rPr>
        <w:t xml:space="preserve">ma obowiązek powiadomić Dział Współpracy Międzynarodowej </w:t>
      </w:r>
      <w:r w:rsidR="00F31235" w:rsidRPr="00820652">
        <w:rPr>
          <w:rFonts w:ascii="Calibri" w:hAnsi="Calibri" w:cs="Calibri"/>
        </w:rPr>
        <w:t xml:space="preserve">(DWM) </w:t>
      </w:r>
      <w:r w:rsidRPr="00820652">
        <w:rPr>
          <w:rFonts w:ascii="Calibri" w:hAnsi="Calibri" w:cs="Calibri"/>
        </w:rPr>
        <w:t>w okresie trwania umowy.</w:t>
      </w:r>
    </w:p>
    <w:p w:rsidR="000B13F9" w:rsidRPr="00820652" w:rsidRDefault="000B13F9" w:rsidP="000B13F9">
      <w:pPr>
        <w:ind w:left="360"/>
        <w:rPr>
          <w:rFonts w:ascii="Calibri" w:hAnsi="Calibri" w:cs="Calibri"/>
        </w:rPr>
      </w:pPr>
    </w:p>
    <w:p w:rsidR="000C2395" w:rsidRPr="00820652" w:rsidRDefault="001C0067" w:rsidP="001C0067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Stypendium Erasmusa będzie wypłacane w EUR</w:t>
      </w:r>
      <w:r w:rsidR="0055731F" w:rsidRPr="00820652">
        <w:rPr>
          <w:rFonts w:ascii="Calibri" w:hAnsi="Calibri" w:cs="Calibri"/>
        </w:rPr>
        <w:t xml:space="preserve"> na</w:t>
      </w:r>
      <w:r w:rsidRPr="00820652">
        <w:rPr>
          <w:rFonts w:ascii="Calibri" w:hAnsi="Calibri" w:cs="Calibri"/>
        </w:rPr>
        <w:t xml:space="preserve"> rachunek bankowy w EUR podany przez studenta, w dwóch ratach, awprzypadku studentów wyjeżdżających na dwa semestry </w:t>
      </w:r>
      <w:r w:rsidR="00D50539" w:rsidRPr="00820652">
        <w:rPr>
          <w:rFonts w:ascii="Calibri" w:hAnsi="Calibri" w:cs="Calibri"/>
        </w:rPr>
        <w:t>–</w:t>
      </w:r>
      <w:r w:rsidRPr="00820652">
        <w:rPr>
          <w:rFonts w:ascii="Calibri" w:hAnsi="Calibri" w:cs="Calibri"/>
        </w:rPr>
        <w:t xml:space="preserve"> w</w:t>
      </w:r>
      <w:r w:rsidR="00D50539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trzech ratach</w:t>
      </w:r>
      <w:r w:rsidR="000C2395" w:rsidRPr="00820652">
        <w:rPr>
          <w:rFonts w:ascii="Calibri" w:hAnsi="Calibri" w:cs="Calibri"/>
        </w:rPr>
        <w:t>:</w:t>
      </w:r>
    </w:p>
    <w:p w:rsidR="000C2395" w:rsidRPr="00820652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pierwsza rata wynosi </w:t>
      </w:r>
      <w:r w:rsidR="00646DDD" w:rsidRPr="00820652">
        <w:rPr>
          <w:rFonts w:ascii="Calibri" w:hAnsi="Calibri" w:cs="Calibri"/>
        </w:rPr>
        <w:t>80</w:t>
      </w:r>
      <w:r w:rsidRPr="00820652">
        <w:rPr>
          <w:rFonts w:ascii="Calibri" w:hAnsi="Calibri" w:cs="Calibri"/>
        </w:rPr>
        <w:t xml:space="preserve">% przyznanego stypendium (a w przypadku studentów wyjeżdżających na dwa semestry - </w:t>
      </w:r>
      <w:r w:rsidR="00646DDD" w:rsidRPr="00820652">
        <w:rPr>
          <w:rFonts w:ascii="Calibri" w:hAnsi="Calibri" w:cs="Calibri"/>
        </w:rPr>
        <w:t>80</w:t>
      </w:r>
      <w:r w:rsidRPr="00820652">
        <w:rPr>
          <w:rFonts w:ascii="Calibri" w:hAnsi="Calibri" w:cs="Calibri"/>
        </w:rPr>
        <w:t>% stypendium przyznanego na pierwszy semestr pobytu); zostanie wypłacona studentowi przed rozpoczęciem pobytu</w:t>
      </w:r>
      <w:r w:rsidR="00E87AF6">
        <w:rPr>
          <w:rFonts w:ascii="Calibri" w:hAnsi="Calibri" w:cs="Calibri"/>
        </w:rPr>
        <w:t>;</w:t>
      </w:r>
      <w:r w:rsidR="00E25920" w:rsidRPr="00820652">
        <w:rPr>
          <w:rFonts w:ascii="Calibri" w:hAnsi="Calibri" w:cs="Calibri"/>
        </w:rPr>
        <w:t>w przypadku, gdy UwB w momencie wyjazdu studenta nie posiada jeszcze funduszy przekazanych z</w:t>
      </w:r>
      <w:r w:rsidR="00D50539" w:rsidRPr="00820652">
        <w:rPr>
          <w:rFonts w:ascii="Calibri" w:hAnsi="Calibri" w:cs="Calibri"/>
        </w:rPr>
        <w:t> </w:t>
      </w:r>
      <w:r w:rsidR="00E25920" w:rsidRPr="00820652">
        <w:rPr>
          <w:rFonts w:ascii="Calibri" w:hAnsi="Calibri" w:cs="Calibri"/>
        </w:rPr>
        <w:t xml:space="preserve">NA, I rata stypendium może być niższa; </w:t>
      </w:r>
      <w:r w:rsidR="006C0D6C" w:rsidRPr="00820652">
        <w:rPr>
          <w:rFonts w:ascii="Calibri" w:hAnsi="Calibri" w:cs="Calibri"/>
        </w:rPr>
        <w:t xml:space="preserve">kwota zostanie wypłacona </w:t>
      </w:r>
      <w:r w:rsidR="00D83F7C" w:rsidRPr="00820652">
        <w:rPr>
          <w:rFonts w:ascii="Calibri" w:hAnsi="Calibri" w:cs="Calibri"/>
        </w:rPr>
        <w:t>w ciągu 30 dni od</w:t>
      </w:r>
      <w:r w:rsidR="00D50539" w:rsidRPr="00820652">
        <w:rPr>
          <w:rFonts w:ascii="Calibri" w:hAnsi="Calibri" w:cs="Calibri"/>
        </w:rPr>
        <w:t> </w:t>
      </w:r>
      <w:r w:rsidR="00D83F7C" w:rsidRPr="00820652">
        <w:rPr>
          <w:rFonts w:ascii="Calibri" w:hAnsi="Calibri" w:cs="Calibri"/>
        </w:rPr>
        <w:t>daty podpisania umowy pomiędzy studentem a uczelnią</w:t>
      </w:r>
      <w:r w:rsidR="000C2395" w:rsidRPr="00820652">
        <w:rPr>
          <w:rFonts w:ascii="Calibri" w:hAnsi="Calibri" w:cs="Calibri"/>
        </w:rPr>
        <w:t>;</w:t>
      </w:r>
    </w:p>
    <w:p w:rsidR="001C0067" w:rsidRPr="00820652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w przypadku studentów wyjeżdżających na dwa semestry, druga rata wynosi </w:t>
      </w:r>
      <w:r w:rsidR="00646DDD" w:rsidRPr="00820652">
        <w:rPr>
          <w:rFonts w:ascii="Calibri" w:hAnsi="Calibri" w:cs="Calibri"/>
        </w:rPr>
        <w:t>80</w:t>
      </w:r>
      <w:r w:rsidRPr="00820652">
        <w:rPr>
          <w:rFonts w:ascii="Calibri" w:hAnsi="Calibri" w:cs="Calibri"/>
        </w:rPr>
        <w:t>%</w:t>
      </w:r>
      <w:r w:rsidR="0002026E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stypendium przyznanego na drugi semestr pobytu</w:t>
      </w:r>
      <w:r w:rsidR="00646DDD" w:rsidRPr="00820652">
        <w:rPr>
          <w:rFonts w:ascii="Calibri" w:hAnsi="Calibri" w:cs="Calibri"/>
        </w:rPr>
        <w:t xml:space="preserve"> + 20% stypendium z</w:t>
      </w:r>
      <w:r w:rsidR="0002026E" w:rsidRPr="00820652">
        <w:rPr>
          <w:rFonts w:ascii="Calibri" w:hAnsi="Calibri" w:cs="Calibri"/>
        </w:rPr>
        <w:t> </w:t>
      </w:r>
      <w:r w:rsidR="00646DDD" w:rsidRPr="00820652">
        <w:rPr>
          <w:rFonts w:ascii="Calibri" w:hAnsi="Calibri" w:cs="Calibri"/>
        </w:rPr>
        <w:t>pierwszego semestru</w:t>
      </w:r>
      <w:r w:rsidRPr="00820652">
        <w:rPr>
          <w:rFonts w:ascii="Calibri" w:hAnsi="Calibri" w:cs="Calibri"/>
        </w:rPr>
        <w:t>; zostanie ona wypłacona studentowi przed rozpoczęciem drugiego semestru;</w:t>
      </w:r>
    </w:p>
    <w:p w:rsidR="007849F5" w:rsidRPr="00820652" w:rsidRDefault="001C0067" w:rsidP="001129BD">
      <w:pPr>
        <w:numPr>
          <w:ilvl w:val="0"/>
          <w:numId w:val="5"/>
        </w:numPr>
        <w:spacing w:after="240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ostatnia rata zostanie wypłacona studentowi po zakończeniu pobytu</w:t>
      </w:r>
      <w:r w:rsidR="006C0D6C" w:rsidRPr="00820652">
        <w:rPr>
          <w:rFonts w:ascii="Calibri" w:hAnsi="Calibri" w:cs="Calibri"/>
        </w:rPr>
        <w:t xml:space="preserve"> i</w:t>
      </w:r>
      <w:r w:rsidR="001129BD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dostar</w:t>
      </w:r>
      <w:r w:rsidR="001129BD" w:rsidRPr="00820652">
        <w:rPr>
          <w:rFonts w:ascii="Calibri" w:hAnsi="Calibri" w:cs="Calibri"/>
        </w:rPr>
        <w:t xml:space="preserve">czeniu </w:t>
      </w:r>
      <w:r w:rsidR="006C0D6C" w:rsidRPr="00820652">
        <w:rPr>
          <w:rFonts w:ascii="Calibri" w:hAnsi="Calibri" w:cs="Calibri"/>
        </w:rPr>
        <w:t>wszystkich dokumentów niez</w:t>
      </w:r>
      <w:r w:rsidRPr="00820652">
        <w:rPr>
          <w:rFonts w:ascii="Calibri" w:hAnsi="Calibri" w:cs="Calibri"/>
        </w:rPr>
        <w:t>b</w:t>
      </w:r>
      <w:r w:rsidR="001129BD" w:rsidRPr="00820652">
        <w:rPr>
          <w:rFonts w:ascii="Calibri" w:hAnsi="Calibri" w:cs="Calibri"/>
        </w:rPr>
        <w:t>ę</w:t>
      </w:r>
      <w:r w:rsidR="006C0D6C" w:rsidRPr="00820652">
        <w:rPr>
          <w:rFonts w:ascii="Calibri" w:hAnsi="Calibri" w:cs="Calibri"/>
        </w:rPr>
        <w:t>d</w:t>
      </w:r>
      <w:r w:rsidRPr="00820652">
        <w:rPr>
          <w:rFonts w:ascii="Calibri" w:hAnsi="Calibri" w:cs="Calibri"/>
        </w:rPr>
        <w:t>nych do rozliczenia</w:t>
      </w:r>
      <w:r w:rsidR="001129BD" w:rsidRPr="00820652">
        <w:rPr>
          <w:rFonts w:ascii="Calibri" w:hAnsi="Calibri" w:cs="Calibri"/>
        </w:rPr>
        <w:t xml:space="preserve">oraz </w:t>
      </w:r>
      <w:r w:rsidR="00157B8E" w:rsidRPr="00820652">
        <w:rPr>
          <w:rFonts w:ascii="Calibri" w:hAnsi="Calibri" w:cs="Calibri"/>
        </w:rPr>
        <w:t>wypełnieniu raportu</w:t>
      </w:r>
      <w:r w:rsidR="001129BD" w:rsidRPr="00820652">
        <w:rPr>
          <w:rFonts w:ascii="Calibri" w:hAnsi="Calibri" w:cs="Calibri"/>
        </w:rPr>
        <w:t xml:space="preserve"> on-line</w:t>
      </w:r>
      <w:r w:rsidRPr="00820652">
        <w:rPr>
          <w:rFonts w:ascii="Calibri" w:hAnsi="Calibri" w:cs="Calibri"/>
        </w:rPr>
        <w:t>.</w:t>
      </w:r>
    </w:p>
    <w:p w:rsidR="00C75FD2" w:rsidRPr="00820652" w:rsidRDefault="00C75FD2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Student zobowiązany jest do realizacji zatwierdzonego Porozumienia o programie studiów (Learning Agreement). Zaliczenie przez studenta mniej niż 50% przedmiotów zadeklarowanych w Learning Agreement traktowane jest jako złamanie warunków realizacji mobilności, co skutkow</w:t>
      </w:r>
      <w:r w:rsidR="00271E6A" w:rsidRPr="00820652">
        <w:rPr>
          <w:rFonts w:ascii="Calibri" w:hAnsi="Calibri" w:cs="Calibri"/>
        </w:rPr>
        <w:t>ać może wydaniem przez prorekto</w:t>
      </w:r>
      <w:r w:rsidR="0002026E" w:rsidRPr="00820652">
        <w:rPr>
          <w:rFonts w:ascii="Calibri" w:hAnsi="Calibri" w:cs="Calibri"/>
        </w:rPr>
        <w:t>r</w:t>
      </w:r>
      <w:r w:rsidRPr="00820652">
        <w:rPr>
          <w:rFonts w:ascii="Calibri" w:hAnsi="Calibri" w:cs="Calibri"/>
        </w:rPr>
        <w:t xml:space="preserve">a </w:t>
      </w:r>
      <w:r w:rsidR="00BD4AB0" w:rsidRPr="00820652">
        <w:rPr>
          <w:rFonts w:ascii="Calibri" w:hAnsi="Calibri" w:cs="Calibri"/>
        </w:rPr>
        <w:t>ds. nauki i</w:t>
      </w:r>
      <w:r w:rsidR="0002026E" w:rsidRPr="00820652">
        <w:rPr>
          <w:rFonts w:ascii="Calibri" w:hAnsi="Calibri" w:cs="Calibri"/>
        </w:rPr>
        <w:t> </w:t>
      </w:r>
      <w:r w:rsidR="00BD4AB0" w:rsidRPr="00820652">
        <w:rPr>
          <w:rFonts w:ascii="Calibri" w:hAnsi="Calibri" w:cs="Calibri"/>
        </w:rPr>
        <w:t>współpracy międzynarodowej</w:t>
      </w:r>
      <w:r w:rsidRPr="00820652">
        <w:rPr>
          <w:rFonts w:ascii="Calibri" w:hAnsi="Calibri" w:cs="Calibri"/>
        </w:rPr>
        <w:t xml:space="preserve"> decyzji o obowiązku zwrotu </w:t>
      </w:r>
      <w:r w:rsidR="00271E6A" w:rsidRPr="00820652">
        <w:rPr>
          <w:rFonts w:ascii="Calibri" w:hAnsi="Calibri" w:cs="Calibri"/>
        </w:rPr>
        <w:t>całości lu</w:t>
      </w:r>
      <w:r w:rsidR="00BD4AB0" w:rsidRPr="00820652">
        <w:rPr>
          <w:rFonts w:ascii="Calibri" w:hAnsi="Calibri" w:cs="Calibri"/>
        </w:rPr>
        <w:t xml:space="preserve">b części </w:t>
      </w:r>
      <w:r w:rsidRPr="00820652">
        <w:rPr>
          <w:rFonts w:ascii="Calibri" w:hAnsi="Calibri" w:cs="Calibri"/>
        </w:rPr>
        <w:t>przyznanego stypendium.</w:t>
      </w:r>
    </w:p>
    <w:p w:rsidR="00C75FD2" w:rsidRPr="00820652" w:rsidRDefault="00C75FD2" w:rsidP="00C75FD2">
      <w:pPr>
        <w:ind w:left="-142"/>
        <w:jc w:val="both"/>
        <w:rPr>
          <w:rFonts w:ascii="Calibri" w:hAnsi="Calibri" w:cs="Calibri"/>
        </w:rPr>
      </w:pPr>
    </w:p>
    <w:p w:rsidR="007849F5" w:rsidRPr="00820652" w:rsidRDefault="003D7254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Studentma obowiązek roz</w:t>
      </w:r>
      <w:r w:rsidR="00B36468" w:rsidRPr="00820652">
        <w:rPr>
          <w:rFonts w:ascii="Calibri" w:hAnsi="Calibri" w:cs="Calibri"/>
        </w:rPr>
        <w:t xml:space="preserve">liczenia się z wyjazdu w DWM </w:t>
      </w:r>
      <w:r w:rsidR="00407A2F" w:rsidRPr="00820652">
        <w:rPr>
          <w:rFonts w:ascii="Calibri" w:hAnsi="Calibri" w:cs="Calibri"/>
        </w:rPr>
        <w:t>w</w:t>
      </w:r>
      <w:r w:rsidR="00D50539" w:rsidRPr="00820652">
        <w:rPr>
          <w:rFonts w:ascii="Calibri" w:hAnsi="Calibri" w:cs="Calibri"/>
        </w:rPr>
        <w:t> </w:t>
      </w:r>
      <w:r w:rsidR="00407A2F" w:rsidRPr="00820652">
        <w:rPr>
          <w:rFonts w:ascii="Calibri" w:hAnsi="Calibri" w:cs="Calibri"/>
        </w:rPr>
        <w:t xml:space="preserve">ciągu 30 dni od </w:t>
      </w:r>
      <w:r w:rsidRPr="00820652">
        <w:rPr>
          <w:rFonts w:ascii="Calibri" w:hAnsi="Calibri" w:cs="Calibri"/>
        </w:rPr>
        <w:t xml:space="preserve">daty </w:t>
      </w:r>
      <w:r w:rsidR="00407A2F" w:rsidRPr="00820652">
        <w:rPr>
          <w:rFonts w:ascii="Calibri" w:hAnsi="Calibri" w:cs="Calibri"/>
        </w:rPr>
        <w:t xml:space="preserve">zakończenia </w:t>
      </w:r>
      <w:r w:rsidR="006C0D6C" w:rsidRPr="00820652">
        <w:rPr>
          <w:rFonts w:ascii="Calibri" w:hAnsi="Calibri" w:cs="Calibri"/>
        </w:rPr>
        <w:t>mobilności</w:t>
      </w:r>
      <w:r w:rsidR="00407A2F" w:rsidRPr="00820652">
        <w:rPr>
          <w:rFonts w:ascii="Calibri" w:hAnsi="Calibri" w:cs="Calibri"/>
        </w:rPr>
        <w:t xml:space="preserve"> na uczelni </w:t>
      </w:r>
      <w:r w:rsidRPr="00820652">
        <w:rPr>
          <w:rFonts w:ascii="Calibri" w:hAnsi="Calibri" w:cs="Calibri"/>
        </w:rPr>
        <w:t>przyjmującej</w:t>
      </w:r>
      <w:r w:rsidR="007849F5" w:rsidRPr="00820652">
        <w:rPr>
          <w:rFonts w:ascii="Calibri" w:hAnsi="Calibri" w:cs="Calibri"/>
        </w:rPr>
        <w:t xml:space="preserve">. </w:t>
      </w:r>
      <w:r w:rsidR="00407A2F" w:rsidRPr="00820652">
        <w:rPr>
          <w:rFonts w:ascii="Calibri" w:hAnsi="Calibri" w:cs="Calibri"/>
        </w:rPr>
        <w:t>Niedopełnienie</w:t>
      </w:r>
      <w:r w:rsidR="007849F5" w:rsidRPr="00820652">
        <w:rPr>
          <w:rFonts w:ascii="Calibri" w:hAnsi="Calibri" w:cs="Calibri"/>
        </w:rPr>
        <w:t xml:space="preserve"> obowiązku rozliczenia się</w:t>
      </w:r>
      <w:r w:rsidR="00794551" w:rsidRPr="00820652">
        <w:rPr>
          <w:rFonts w:ascii="Calibri" w:hAnsi="Calibri" w:cs="Calibri"/>
        </w:rPr>
        <w:t>m</w:t>
      </w:r>
      <w:r w:rsidR="007849F5" w:rsidRPr="00820652">
        <w:rPr>
          <w:rFonts w:ascii="Calibri" w:hAnsi="Calibri" w:cs="Calibri"/>
        </w:rPr>
        <w:t xml:space="preserve">oże skutkować wydaniem przez prorektora </w:t>
      </w:r>
      <w:r w:rsidR="00BD4AB0" w:rsidRPr="00820652">
        <w:rPr>
          <w:rFonts w:ascii="Calibri" w:hAnsi="Calibri" w:cs="Calibri"/>
        </w:rPr>
        <w:t>ds. nauki i</w:t>
      </w:r>
      <w:r w:rsidR="00D54379" w:rsidRPr="00820652">
        <w:rPr>
          <w:rFonts w:ascii="Calibri" w:hAnsi="Calibri" w:cs="Calibri"/>
        </w:rPr>
        <w:t> </w:t>
      </w:r>
      <w:r w:rsidR="00BD4AB0" w:rsidRPr="00820652">
        <w:rPr>
          <w:rFonts w:ascii="Calibri" w:hAnsi="Calibri" w:cs="Calibri"/>
        </w:rPr>
        <w:t>współpracy mi</w:t>
      </w:r>
      <w:r w:rsidR="001B125F" w:rsidRPr="00820652">
        <w:rPr>
          <w:rFonts w:ascii="Calibri" w:hAnsi="Calibri" w:cs="Calibri"/>
        </w:rPr>
        <w:t>ę</w:t>
      </w:r>
      <w:r w:rsidR="00BD4AB0" w:rsidRPr="00820652">
        <w:rPr>
          <w:rFonts w:ascii="Calibri" w:hAnsi="Calibri" w:cs="Calibri"/>
        </w:rPr>
        <w:t>dzynarodowej</w:t>
      </w:r>
      <w:r w:rsidR="007849F5" w:rsidRPr="00820652">
        <w:rPr>
          <w:rFonts w:ascii="Calibri" w:hAnsi="Calibri" w:cs="Calibri"/>
        </w:rPr>
        <w:t xml:space="preserve"> decyzji o</w:t>
      </w:r>
      <w:r w:rsidR="00C03389">
        <w:rPr>
          <w:rFonts w:ascii="Calibri" w:hAnsi="Calibri" w:cs="Calibri"/>
        </w:rPr>
        <w:t> </w:t>
      </w:r>
      <w:r w:rsidR="007849F5" w:rsidRPr="00820652">
        <w:rPr>
          <w:rFonts w:ascii="Calibri" w:hAnsi="Calibri" w:cs="Calibri"/>
        </w:rPr>
        <w:t xml:space="preserve">obowiązku zwrotu przyznanego stypendium. </w:t>
      </w:r>
    </w:p>
    <w:p w:rsidR="003E7188" w:rsidRPr="00820652" w:rsidRDefault="003E7188" w:rsidP="003E7188">
      <w:pPr>
        <w:ind w:left="-142"/>
        <w:jc w:val="both"/>
        <w:rPr>
          <w:rFonts w:ascii="Calibri" w:hAnsi="Calibri" w:cs="Calibri"/>
        </w:rPr>
      </w:pPr>
    </w:p>
    <w:p w:rsidR="003E7188" w:rsidRPr="00820652" w:rsidRDefault="00407A2F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Rezygnacja z wyjazdu na studia do uczelni </w:t>
      </w:r>
      <w:r w:rsidR="003D7254" w:rsidRPr="00820652">
        <w:rPr>
          <w:rFonts w:ascii="Calibri" w:hAnsi="Calibri" w:cs="Calibri"/>
        </w:rPr>
        <w:t>przyjmującej</w:t>
      </w:r>
      <w:r w:rsidR="003E7188" w:rsidRPr="00820652">
        <w:rPr>
          <w:rFonts w:ascii="Calibri" w:hAnsi="Calibri" w:cs="Calibri"/>
        </w:rPr>
        <w:t xml:space="preserve"> po podpisaniu umowy i</w:t>
      </w:r>
      <w:r w:rsidR="0002026E" w:rsidRPr="00820652">
        <w:rPr>
          <w:rFonts w:ascii="Calibri" w:hAnsi="Calibri" w:cs="Calibri"/>
        </w:rPr>
        <w:t> </w:t>
      </w:r>
      <w:r w:rsidR="003E7188" w:rsidRPr="00820652">
        <w:rPr>
          <w:rFonts w:ascii="Calibri" w:hAnsi="Calibri" w:cs="Calibri"/>
        </w:rPr>
        <w:t>otrzy</w:t>
      </w:r>
      <w:r w:rsidR="00271E6A" w:rsidRPr="00820652">
        <w:rPr>
          <w:rFonts w:ascii="Calibri" w:hAnsi="Calibri" w:cs="Calibri"/>
        </w:rPr>
        <w:t>maniu pierwszej raty stypendium</w:t>
      </w:r>
      <w:r w:rsidR="003D7254" w:rsidRPr="00820652">
        <w:rPr>
          <w:rFonts w:ascii="Calibri" w:hAnsi="Calibri" w:cs="Calibri"/>
        </w:rPr>
        <w:t>musi być niezwłocznie zgłoszona do D</w:t>
      </w:r>
      <w:r w:rsidR="00B36468" w:rsidRPr="00820652">
        <w:rPr>
          <w:rFonts w:ascii="Calibri" w:hAnsi="Calibri" w:cs="Calibri"/>
        </w:rPr>
        <w:t xml:space="preserve">WM </w:t>
      </w:r>
      <w:r w:rsidR="003D7254" w:rsidRPr="00820652">
        <w:rPr>
          <w:rFonts w:ascii="Calibri" w:hAnsi="Calibri" w:cs="Calibri"/>
        </w:rPr>
        <w:t xml:space="preserve">i </w:t>
      </w:r>
      <w:r w:rsidR="003E7188" w:rsidRPr="00820652">
        <w:rPr>
          <w:rFonts w:ascii="Calibri" w:hAnsi="Calibri" w:cs="Calibri"/>
        </w:rPr>
        <w:t>wiąże się z</w:t>
      </w:r>
      <w:r w:rsidR="00C03389">
        <w:rPr>
          <w:rFonts w:ascii="Calibri" w:hAnsi="Calibri" w:cs="Calibri"/>
        </w:rPr>
        <w:t> </w:t>
      </w:r>
      <w:r w:rsidR="003E7188" w:rsidRPr="00820652">
        <w:rPr>
          <w:rFonts w:ascii="Calibri" w:hAnsi="Calibri" w:cs="Calibri"/>
        </w:rPr>
        <w:t xml:space="preserve">obowiązkiem zwrotu </w:t>
      </w:r>
      <w:r w:rsidR="003D7254" w:rsidRPr="00820652">
        <w:rPr>
          <w:rFonts w:ascii="Calibri" w:hAnsi="Calibri" w:cs="Calibri"/>
        </w:rPr>
        <w:t xml:space="preserve">przez studenta </w:t>
      </w:r>
      <w:r w:rsidR="003E7188" w:rsidRPr="00820652">
        <w:rPr>
          <w:rFonts w:ascii="Calibri" w:hAnsi="Calibri" w:cs="Calibri"/>
        </w:rPr>
        <w:t>otrzymanego</w:t>
      </w:r>
      <w:r w:rsidR="00637189" w:rsidRPr="00820652">
        <w:rPr>
          <w:rFonts w:ascii="Calibri" w:hAnsi="Calibri" w:cs="Calibri"/>
        </w:rPr>
        <w:t xml:space="preserve"> stypen</w:t>
      </w:r>
      <w:r w:rsidR="00794551" w:rsidRPr="00820652">
        <w:rPr>
          <w:rFonts w:ascii="Calibri" w:hAnsi="Calibri" w:cs="Calibri"/>
        </w:rPr>
        <w:t>d</w:t>
      </w:r>
      <w:r w:rsidR="003D7254" w:rsidRPr="00820652">
        <w:rPr>
          <w:rFonts w:ascii="Calibri" w:hAnsi="Calibri" w:cs="Calibri"/>
        </w:rPr>
        <w:t>ium</w:t>
      </w:r>
      <w:r w:rsidR="003E7188" w:rsidRPr="00820652">
        <w:rPr>
          <w:rFonts w:ascii="Calibri" w:hAnsi="Calibri" w:cs="Calibri"/>
        </w:rPr>
        <w:t>.</w:t>
      </w:r>
    </w:p>
    <w:p w:rsidR="007849F5" w:rsidRPr="00820652" w:rsidRDefault="007849F5" w:rsidP="007849F5">
      <w:pPr>
        <w:jc w:val="both"/>
        <w:rPr>
          <w:rFonts w:ascii="Calibri" w:hAnsi="Calibri" w:cs="Calibri"/>
        </w:rPr>
      </w:pPr>
    </w:p>
    <w:p w:rsidR="00214A16" w:rsidRPr="00820652" w:rsidRDefault="00691D3D" w:rsidP="001C0067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Ewentualne środki</w:t>
      </w:r>
      <w:r w:rsidR="00476AC2" w:rsidRPr="00820652">
        <w:rPr>
          <w:rFonts w:ascii="Calibri" w:hAnsi="Calibri" w:cs="Calibri"/>
        </w:rPr>
        <w:t xml:space="preserve"> zwalniane w wyniku rezygnacji studentów z wyjazdów lub </w:t>
      </w:r>
      <w:r w:rsidR="00334389" w:rsidRPr="00820652">
        <w:rPr>
          <w:rFonts w:ascii="Calibri" w:hAnsi="Calibri" w:cs="Calibri"/>
        </w:rPr>
        <w:t>powstałe w</w:t>
      </w:r>
      <w:r w:rsidR="0002026E" w:rsidRPr="00820652">
        <w:rPr>
          <w:rFonts w:ascii="Calibri" w:hAnsi="Calibri" w:cs="Calibri"/>
        </w:rPr>
        <w:t> </w:t>
      </w:r>
      <w:r w:rsidR="00334389" w:rsidRPr="00820652">
        <w:rPr>
          <w:rFonts w:ascii="Calibri" w:hAnsi="Calibri" w:cs="Calibri"/>
        </w:rPr>
        <w:t xml:space="preserve">wyniku </w:t>
      </w:r>
      <w:r w:rsidR="00476AC2" w:rsidRPr="00820652">
        <w:rPr>
          <w:rFonts w:ascii="Calibri" w:hAnsi="Calibri" w:cs="Calibri"/>
        </w:rPr>
        <w:t>uzyskania dodatkowy</w:t>
      </w:r>
      <w:r w:rsidR="000F5E35" w:rsidRPr="00820652">
        <w:rPr>
          <w:rFonts w:ascii="Calibri" w:hAnsi="Calibri" w:cs="Calibri"/>
        </w:rPr>
        <w:t>ch środków z Narodowej Agencji</w:t>
      </w:r>
      <w:r w:rsidR="005A1147" w:rsidRPr="00820652">
        <w:rPr>
          <w:rFonts w:ascii="Calibri" w:hAnsi="Calibri" w:cs="Calibri"/>
        </w:rPr>
        <w:t xml:space="preserve"> Programu Erasmus+</w:t>
      </w:r>
      <w:r w:rsidR="004B7BBF" w:rsidRPr="00820652">
        <w:rPr>
          <w:rFonts w:ascii="Calibri" w:hAnsi="Calibri" w:cs="Calibri"/>
        </w:rPr>
        <w:t>,</w:t>
      </w:r>
      <w:r w:rsidRPr="00820652">
        <w:rPr>
          <w:rFonts w:ascii="Calibri" w:hAnsi="Calibri" w:cs="Calibri"/>
        </w:rPr>
        <w:t xml:space="preserve">zostaną wykorzystane </w:t>
      </w:r>
      <w:r w:rsidR="000F5E35" w:rsidRPr="00820652">
        <w:rPr>
          <w:rFonts w:ascii="Calibri" w:hAnsi="Calibri" w:cs="Calibri"/>
        </w:rPr>
        <w:t>kole</w:t>
      </w:r>
      <w:r w:rsidR="004B7BBF" w:rsidRPr="00820652">
        <w:rPr>
          <w:rFonts w:ascii="Calibri" w:hAnsi="Calibri" w:cs="Calibri"/>
        </w:rPr>
        <w:t xml:space="preserve">jno na sfinansowanie: </w:t>
      </w:r>
    </w:p>
    <w:p w:rsidR="004B7BBF" w:rsidRPr="00820652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lastRenderedPageBreak/>
        <w:t xml:space="preserve">wyjazdów </w:t>
      </w:r>
      <w:r w:rsidR="005A1147" w:rsidRPr="00820652">
        <w:rPr>
          <w:rFonts w:ascii="Calibri" w:hAnsi="Calibri" w:cs="Calibri"/>
        </w:rPr>
        <w:t>studentów, którzy znajdują się na liście rezerwowej</w:t>
      </w:r>
      <w:r w:rsidRPr="00820652">
        <w:rPr>
          <w:rFonts w:ascii="Calibri" w:hAnsi="Calibri" w:cs="Calibri"/>
        </w:rPr>
        <w:t>,</w:t>
      </w:r>
    </w:p>
    <w:p w:rsidR="00DC2D10" w:rsidRPr="00820652" w:rsidRDefault="00DC2D10" w:rsidP="00DC2D10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wyjazdów studentów przebywających na studiach z grantem zerowym,</w:t>
      </w:r>
    </w:p>
    <w:p w:rsidR="005A1147" w:rsidRPr="00820652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wyjazdów</w:t>
      </w:r>
      <w:r w:rsidR="005A1147" w:rsidRPr="00820652">
        <w:rPr>
          <w:rFonts w:ascii="Calibri" w:hAnsi="Calibri" w:cs="Calibri"/>
        </w:rPr>
        <w:t xml:space="preserve"> studentów zakwalifikowanych w wyniku dodatkowej rekrutacji,</w:t>
      </w:r>
    </w:p>
    <w:p w:rsidR="0002026E" w:rsidRPr="00820652" w:rsidRDefault="0002026E" w:rsidP="0002026E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przedłużenia pobytu studentów przebywających na studiach, </w:t>
      </w:r>
    </w:p>
    <w:p w:rsidR="004B7BBF" w:rsidRPr="00820652" w:rsidRDefault="004B7BBF" w:rsidP="004B7BBF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wyjazdów na praktyki</w:t>
      </w:r>
      <w:r w:rsidR="005A1147" w:rsidRPr="00820652">
        <w:rPr>
          <w:rFonts w:ascii="Calibri" w:hAnsi="Calibri" w:cs="Calibri"/>
        </w:rPr>
        <w:t>, w przypadku b</w:t>
      </w:r>
      <w:r w:rsidRPr="00820652">
        <w:rPr>
          <w:rFonts w:ascii="Calibri" w:hAnsi="Calibri" w:cs="Calibri"/>
        </w:rPr>
        <w:t>raku środków na wyjazdy typu SM</w:t>
      </w:r>
      <w:r w:rsidR="0002026E" w:rsidRPr="00820652">
        <w:rPr>
          <w:rFonts w:ascii="Calibri" w:hAnsi="Calibri" w:cs="Calibri"/>
        </w:rPr>
        <w:t>T</w:t>
      </w:r>
      <w:r w:rsidR="005A1147" w:rsidRPr="00820652">
        <w:rPr>
          <w:rFonts w:ascii="Calibri" w:hAnsi="Calibri" w:cs="Calibri"/>
        </w:rPr>
        <w:t xml:space="preserve"> i</w:t>
      </w:r>
      <w:r w:rsidR="0002026E" w:rsidRPr="00820652">
        <w:rPr>
          <w:rFonts w:ascii="Calibri" w:hAnsi="Calibri" w:cs="Calibri"/>
        </w:rPr>
        <w:t> </w:t>
      </w:r>
      <w:r w:rsidR="005A1147" w:rsidRPr="00820652">
        <w:rPr>
          <w:rFonts w:ascii="Calibri" w:hAnsi="Calibri" w:cs="Calibri"/>
        </w:rPr>
        <w:t>braku zgłoszeń na wyjazdy typu S</w:t>
      </w:r>
      <w:r w:rsidRPr="00820652">
        <w:rPr>
          <w:rFonts w:ascii="Calibri" w:hAnsi="Calibri" w:cs="Calibri"/>
        </w:rPr>
        <w:t>MS</w:t>
      </w:r>
      <w:r w:rsidR="005A1147" w:rsidRPr="00820652">
        <w:rPr>
          <w:rFonts w:ascii="Calibri" w:hAnsi="Calibri" w:cs="Calibri"/>
        </w:rPr>
        <w:t>.</w:t>
      </w:r>
    </w:p>
    <w:p w:rsidR="004B7BBF" w:rsidRPr="00820652" w:rsidRDefault="004B7BBF" w:rsidP="004B7BBF">
      <w:pPr>
        <w:ind w:left="1440"/>
        <w:jc w:val="both"/>
        <w:rPr>
          <w:rFonts w:ascii="Calibri" w:hAnsi="Calibri" w:cs="Calibri"/>
        </w:rPr>
      </w:pPr>
    </w:p>
    <w:p w:rsidR="00095269" w:rsidRPr="00820652" w:rsidRDefault="00262F26" w:rsidP="00FD49A7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Stypendium jest przeznaczone na pokrycie dodatkowych kosztów </w:t>
      </w:r>
      <w:r w:rsidR="00D50539" w:rsidRPr="00820652">
        <w:rPr>
          <w:rFonts w:ascii="Calibri" w:hAnsi="Calibri" w:cs="Calibri"/>
        </w:rPr>
        <w:t xml:space="preserve">związanych z wyjazdem i pobytem </w:t>
      </w:r>
      <w:r w:rsidR="003D7254" w:rsidRPr="00820652">
        <w:rPr>
          <w:rFonts w:ascii="Calibri" w:hAnsi="Calibri" w:cs="Calibri"/>
        </w:rPr>
        <w:t xml:space="preserve">uczestnika </w:t>
      </w:r>
      <w:r w:rsidRPr="00820652">
        <w:rPr>
          <w:rFonts w:ascii="Calibri" w:hAnsi="Calibri" w:cs="Calibri"/>
        </w:rPr>
        <w:t xml:space="preserve">w </w:t>
      </w:r>
      <w:r w:rsidR="00A86303" w:rsidRPr="00820652">
        <w:rPr>
          <w:rFonts w:ascii="Calibri" w:hAnsi="Calibri" w:cs="Calibri"/>
        </w:rPr>
        <w:t xml:space="preserve">kraju </w:t>
      </w:r>
      <w:r w:rsidRPr="00820652">
        <w:rPr>
          <w:rFonts w:ascii="Calibri" w:hAnsi="Calibri" w:cs="Calibri"/>
        </w:rPr>
        <w:t>instytucji przyjmującej, nie pokrywa pełnych kosztów związanych z</w:t>
      </w:r>
      <w:r w:rsidR="0002026E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podróżą i pobytem w</w:t>
      </w:r>
      <w:r w:rsidR="00A86303" w:rsidRPr="00820652">
        <w:rPr>
          <w:rFonts w:ascii="Calibri" w:hAnsi="Calibri" w:cs="Calibri"/>
        </w:rPr>
        <w:t xml:space="preserve"> kraju</w:t>
      </w:r>
      <w:r w:rsidRPr="00820652">
        <w:rPr>
          <w:rFonts w:ascii="Calibri" w:hAnsi="Calibri" w:cs="Calibri"/>
        </w:rPr>
        <w:t xml:space="preserve"> instytucji przyjmującej.</w:t>
      </w:r>
    </w:p>
    <w:p w:rsidR="00E93A65" w:rsidRPr="00820652" w:rsidRDefault="00E93A65" w:rsidP="00E93A65">
      <w:pPr>
        <w:ind w:left="-142"/>
        <w:jc w:val="both"/>
        <w:rPr>
          <w:rFonts w:ascii="Calibri" w:hAnsi="Calibri" w:cs="Calibri"/>
        </w:rPr>
      </w:pPr>
    </w:p>
    <w:p w:rsidR="00C10FB6" w:rsidRPr="00820652" w:rsidRDefault="00794551" w:rsidP="00D54379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Uczestnik jest zobowiązany do posiadania dokumentu uprawniającego do korzystania z</w:t>
      </w:r>
      <w:r w:rsidR="00D54379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opieki zdrowotnej na terytorium Unii Europejskiej i państw uczestniczących w programie Erasmus+, a także ubezpieczenia obejmującego koszty leczenia (w tym leczenia w</w:t>
      </w:r>
      <w:r w:rsidR="00C85FAD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przypadku zachorowania na COVID-19), następstw nieszczęśliwych wypadków na czas podróży i pobytu w instytucji zagranicznej (Europejska Karta Ubezpieczenia Zdrowotnego nie daje pełnego prawa do bezpłatnej opieki zdrowotnej). Koszty ubezpieczenia uczestnik finansuje ze środków własnych lub może starać się o dofinansowanie z</w:t>
      </w:r>
      <w:r w:rsidR="00D54379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 xml:space="preserve">wydziału/instytutu. </w:t>
      </w:r>
    </w:p>
    <w:p w:rsidR="00B93169" w:rsidRPr="00820652" w:rsidRDefault="00B93169" w:rsidP="00D54379">
      <w:pPr>
        <w:ind w:left="284"/>
        <w:jc w:val="both"/>
        <w:rPr>
          <w:rFonts w:ascii="Calibri" w:hAnsi="Calibri" w:cs="Calibri"/>
        </w:rPr>
      </w:pPr>
    </w:p>
    <w:p w:rsidR="002F26A6" w:rsidRPr="00820652" w:rsidRDefault="00991476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Stypendium przysługuje</w:t>
      </w:r>
      <w:r w:rsidR="002F26A6" w:rsidRPr="00820652">
        <w:rPr>
          <w:rFonts w:ascii="Calibri" w:hAnsi="Calibri" w:cs="Calibri"/>
        </w:rPr>
        <w:t xml:space="preserve"> studentowi </w:t>
      </w:r>
      <w:r w:rsidRPr="00820652">
        <w:rPr>
          <w:rFonts w:ascii="Calibri" w:hAnsi="Calibri" w:cs="Calibri"/>
        </w:rPr>
        <w:t>wyłącznie na</w:t>
      </w:r>
      <w:r w:rsidR="002F26A6" w:rsidRPr="00820652">
        <w:rPr>
          <w:rFonts w:ascii="Calibri" w:hAnsi="Calibri" w:cs="Calibri"/>
        </w:rPr>
        <w:t xml:space="preserve"> czas rzeczywistego pobytu za granicą.</w:t>
      </w:r>
    </w:p>
    <w:p w:rsidR="004457D3" w:rsidRPr="00820652" w:rsidRDefault="004457D3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Uczestnicy, którzy wybiorą podróż z wykorzystaniem ekologicznych środków transportu </w:t>
      </w:r>
      <w:r w:rsidR="00D50539" w:rsidRPr="00820652">
        <w:rPr>
          <w:rFonts w:ascii="Calibri" w:hAnsi="Calibri" w:cs="Calibri"/>
        </w:rPr>
        <w:t xml:space="preserve">(pociąg, autobus, samochód </w:t>
      </w:r>
      <w:r w:rsidR="00827279" w:rsidRPr="00820652">
        <w:rPr>
          <w:rFonts w:ascii="Calibri" w:hAnsi="Calibri" w:cs="Calibri"/>
        </w:rPr>
        <w:t>wspó</w:t>
      </w:r>
      <w:r w:rsidR="00827279">
        <w:rPr>
          <w:rFonts w:ascii="Calibri" w:hAnsi="Calibri" w:cs="Calibri"/>
        </w:rPr>
        <w:t>ł</w:t>
      </w:r>
      <w:r w:rsidR="00827279" w:rsidRPr="00820652">
        <w:rPr>
          <w:rFonts w:ascii="Calibri" w:hAnsi="Calibri" w:cs="Calibri"/>
        </w:rPr>
        <w:t>dzielony</w:t>
      </w:r>
      <w:r w:rsidRPr="00820652">
        <w:rPr>
          <w:rFonts w:ascii="Calibri" w:hAnsi="Calibri" w:cs="Calibri"/>
        </w:rPr>
        <w:t>) są uprawnieni do uzyskania jednorazowego ryczałtu w</w:t>
      </w:r>
      <w:r w:rsidR="00C85FAD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 xml:space="preserve">wysokości 50 EUR z tytułu spełnienia wymogów związanych z tzw. „green travel”. </w:t>
      </w:r>
      <w:r w:rsidR="00CC021A" w:rsidRPr="00820652">
        <w:rPr>
          <w:rFonts w:ascii="Calibri" w:hAnsi="Calibri" w:cs="Calibri"/>
        </w:rPr>
        <w:t>W</w:t>
      </w:r>
      <w:r w:rsidR="00C85FAD" w:rsidRPr="00820652">
        <w:rPr>
          <w:rFonts w:ascii="Calibri" w:hAnsi="Calibri" w:cs="Calibri"/>
        </w:rPr>
        <w:t> </w:t>
      </w:r>
      <w:r w:rsidR="00CC021A" w:rsidRPr="00820652">
        <w:rPr>
          <w:rFonts w:ascii="Calibri" w:hAnsi="Calibri" w:cs="Calibri"/>
        </w:rPr>
        <w:t xml:space="preserve">celu </w:t>
      </w:r>
      <w:r w:rsidRPr="00820652">
        <w:rPr>
          <w:rFonts w:ascii="Calibri" w:hAnsi="Calibri" w:cs="Calibri"/>
        </w:rPr>
        <w:t xml:space="preserve">uzyskania ryczałtu uczestnik składa </w:t>
      </w:r>
      <w:r w:rsidR="00CC021A" w:rsidRPr="00820652">
        <w:rPr>
          <w:rFonts w:ascii="Calibri" w:hAnsi="Calibri" w:cs="Calibri"/>
        </w:rPr>
        <w:t xml:space="preserve">pisemną </w:t>
      </w:r>
      <w:r w:rsidR="00EE4887" w:rsidRPr="00820652">
        <w:rPr>
          <w:rFonts w:ascii="Calibri" w:hAnsi="Calibri" w:cs="Calibri"/>
        </w:rPr>
        <w:t>deklarację</w:t>
      </w:r>
      <w:r w:rsidRPr="00820652">
        <w:rPr>
          <w:rFonts w:ascii="Calibri" w:hAnsi="Calibri" w:cs="Calibri"/>
        </w:rPr>
        <w:t xml:space="preserve"> odbyci</w:t>
      </w:r>
      <w:r w:rsidR="00EE4887" w:rsidRPr="00820652">
        <w:rPr>
          <w:rFonts w:ascii="Calibri" w:hAnsi="Calibri" w:cs="Calibri"/>
        </w:rPr>
        <w:t>a</w:t>
      </w:r>
      <w:r w:rsidRPr="00820652">
        <w:rPr>
          <w:rFonts w:ascii="Calibri" w:hAnsi="Calibri" w:cs="Calibri"/>
        </w:rPr>
        <w:t xml:space="preserve"> podróży z</w:t>
      </w:r>
      <w:r w:rsidR="00C85FAD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wykorzystaniem niskoemisyjnych środków transportu</w:t>
      </w:r>
      <w:r w:rsidR="00EE4887" w:rsidRPr="00820652">
        <w:rPr>
          <w:rFonts w:ascii="Calibri" w:hAnsi="Calibri" w:cs="Calibri"/>
        </w:rPr>
        <w:t xml:space="preserve"> przed podpisaniem umowy (w</w:t>
      </w:r>
      <w:r w:rsidR="00C85FAD" w:rsidRPr="00820652">
        <w:rPr>
          <w:rFonts w:ascii="Calibri" w:hAnsi="Calibri" w:cs="Calibri"/>
        </w:rPr>
        <w:t> </w:t>
      </w:r>
      <w:r w:rsidR="00EE4887" w:rsidRPr="00820652">
        <w:rPr>
          <w:rFonts w:ascii="Calibri" w:hAnsi="Calibri" w:cs="Calibri"/>
        </w:rPr>
        <w:t>uzasadnionych przypadkach możliwe jest złożeniedeklaracji w trakcie pobytu). Następnie</w:t>
      </w:r>
      <w:r w:rsidRPr="00820652">
        <w:rPr>
          <w:rFonts w:ascii="Calibri" w:hAnsi="Calibri" w:cs="Calibri"/>
        </w:rPr>
        <w:t>,</w:t>
      </w:r>
      <w:r w:rsidR="00EE4887" w:rsidRPr="00820652">
        <w:rPr>
          <w:rFonts w:ascii="Calibri" w:hAnsi="Calibri" w:cs="Calibri"/>
        </w:rPr>
        <w:t xml:space="preserve"> najpóźniej na etapie rozliczenia mobilności</w:t>
      </w:r>
      <w:r w:rsidR="00831E09" w:rsidRPr="00820652">
        <w:rPr>
          <w:rFonts w:ascii="Calibri" w:hAnsi="Calibri" w:cs="Calibri"/>
        </w:rPr>
        <w:t xml:space="preserve">, uczestnik musi przedstawić </w:t>
      </w:r>
      <w:r w:rsidR="00CC021A" w:rsidRPr="00820652">
        <w:rPr>
          <w:rFonts w:ascii="Calibri" w:hAnsi="Calibri" w:cs="Calibri"/>
        </w:rPr>
        <w:t xml:space="preserve">pisemne </w:t>
      </w:r>
      <w:r w:rsidR="00D50539" w:rsidRPr="00820652">
        <w:rPr>
          <w:rFonts w:ascii="Calibri" w:hAnsi="Calibri" w:cs="Calibri"/>
        </w:rPr>
        <w:t xml:space="preserve">oświadczenie oraz </w:t>
      </w:r>
      <w:r w:rsidR="00831E09" w:rsidRPr="00820652">
        <w:rPr>
          <w:rFonts w:ascii="Calibri" w:hAnsi="Calibri" w:cs="Calibri"/>
        </w:rPr>
        <w:t>załączyć</w:t>
      </w:r>
      <w:r w:rsidRPr="00820652">
        <w:rPr>
          <w:rFonts w:ascii="Calibri" w:hAnsi="Calibri" w:cs="Calibri"/>
        </w:rPr>
        <w:t xml:space="preserve"> bilety </w:t>
      </w:r>
      <w:r w:rsidR="00831E09" w:rsidRPr="00820652">
        <w:rPr>
          <w:rFonts w:ascii="Calibri" w:hAnsi="Calibri" w:cs="Calibri"/>
        </w:rPr>
        <w:t>(</w:t>
      </w:r>
      <w:r w:rsidRPr="00820652">
        <w:rPr>
          <w:rFonts w:ascii="Calibri" w:hAnsi="Calibri" w:cs="Calibri"/>
        </w:rPr>
        <w:t>w przypadku podróży</w:t>
      </w:r>
      <w:r w:rsidR="00D50539" w:rsidRPr="00820652">
        <w:rPr>
          <w:rFonts w:ascii="Calibri" w:hAnsi="Calibri" w:cs="Calibri"/>
        </w:rPr>
        <w:t xml:space="preserve"> pociągiem lub</w:t>
      </w:r>
      <w:r w:rsidR="00C03389">
        <w:rPr>
          <w:rFonts w:ascii="Calibri" w:hAnsi="Calibri" w:cs="Calibri"/>
        </w:rPr>
        <w:t> </w:t>
      </w:r>
      <w:r w:rsidR="00D50539" w:rsidRPr="00820652">
        <w:rPr>
          <w:rFonts w:ascii="Calibri" w:hAnsi="Calibri" w:cs="Calibri"/>
        </w:rPr>
        <w:t>autobusem</w:t>
      </w:r>
      <w:r w:rsidR="00831E09" w:rsidRPr="00820652">
        <w:rPr>
          <w:rFonts w:ascii="Calibri" w:hAnsi="Calibri" w:cs="Calibri"/>
        </w:rPr>
        <w:t>) w celu rozliczenia przyznanego ryczałtu</w:t>
      </w:r>
      <w:r w:rsidRPr="00820652">
        <w:rPr>
          <w:rFonts w:ascii="Calibri" w:hAnsi="Calibri" w:cs="Calibri"/>
        </w:rPr>
        <w:t>.</w:t>
      </w:r>
    </w:p>
    <w:p w:rsidR="00D661D6" w:rsidRPr="00820652" w:rsidRDefault="000C4E84" w:rsidP="00EA1869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Przedłużenia pobytu będą finansowane jedynie w przypadku posiadania przez Uczelnię wolnych środków. Wysokość </w:t>
      </w:r>
      <w:r w:rsidR="00991476" w:rsidRPr="00820652">
        <w:rPr>
          <w:rFonts w:ascii="Calibri" w:hAnsi="Calibri" w:cs="Calibri"/>
        </w:rPr>
        <w:t xml:space="preserve">miesięcznej stawki </w:t>
      </w:r>
      <w:r w:rsidRPr="00820652">
        <w:rPr>
          <w:rFonts w:ascii="Calibri" w:hAnsi="Calibri" w:cs="Calibri"/>
        </w:rPr>
        <w:t>stypendium na przedłużony okres pobytu nie ulegnie zmianie. Wnioski będą rozpatrywane indywidualnie. Decydująca będzie kolejność zgłoszeń.</w:t>
      </w:r>
    </w:p>
    <w:p w:rsidR="00C61508" w:rsidRPr="00820652" w:rsidRDefault="00C61508" w:rsidP="004B7BBF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Kursy językowe, organizowane przez uczelnie partnerskie, mogą być</w:t>
      </w:r>
      <w:r w:rsidR="00A86303" w:rsidRPr="00820652">
        <w:rPr>
          <w:rFonts w:ascii="Calibri" w:hAnsi="Calibri" w:cs="Calibri"/>
        </w:rPr>
        <w:t>,</w:t>
      </w:r>
      <w:r w:rsidRPr="00820652">
        <w:rPr>
          <w:rFonts w:ascii="Calibri" w:hAnsi="Calibri" w:cs="Calibri"/>
        </w:rPr>
        <w:t xml:space="preserve"> decyzją </w:t>
      </w:r>
      <w:r w:rsidR="00A729B0" w:rsidRPr="00820652">
        <w:rPr>
          <w:rFonts w:ascii="Calibri" w:hAnsi="Calibri" w:cs="Calibri"/>
        </w:rPr>
        <w:t>k</w:t>
      </w:r>
      <w:r w:rsidRPr="00820652">
        <w:rPr>
          <w:rFonts w:ascii="Calibri" w:hAnsi="Calibri" w:cs="Calibri"/>
        </w:rPr>
        <w:t xml:space="preserve">oordynatora </w:t>
      </w:r>
      <w:r w:rsidR="00A729B0" w:rsidRPr="00820652">
        <w:rPr>
          <w:rFonts w:ascii="Calibri" w:hAnsi="Calibri" w:cs="Calibri"/>
        </w:rPr>
        <w:t>u</w:t>
      </w:r>
      <w:r w:rsidRPr="00820652">
        <w:rPr>
          <w:rFonts w:ascii="Calibri" w:hAnsi="Calibri" w:cs="Calibri"/>
        </w:rPr>
        <w:t>czelnianego</w:t>
      </w:r>
      <w:r w:rsidR="00A86303" w:rsidRPr="00820652">
        <w:rPr>
          <w:rFonts w:ascii="Calibri" w:hAnsi="Calibri" w:cs="Calibri"/>
        </w:rPr>
        <w:t>,</w:t>
      </w:r>
      <w:r w:rsidRPr="00820652">
        <w:rPr>
          <w:rFonts w:ascii="Calibri" w:hAnsi="Calibri" w:cs="Calibri"/>
        </w:rPr>
        <w:t xml:space="preserve"> dofinansowane ze środków </w:t>
      </w:r>
      <w:r w:rsidR="008332C2" w:rsidRPr="00820652">
        <w:rPr>
          <w:rFonts w:ascii="Calibri" w:hAnsi="Calibri" w:cs="Calibri"/>
        </w:rPr>
        <w:t xml:space="preserve">Programu </w:t>
      </w:r>
      <w:r w:rsidRPr="00820652">
        <w:rPr>
          <w:rFonts w:ascii="Calibri" w:hAnsi="Calibri" w:cs="Calibri"/>
        </w:rPr>
        <w:t>Erasmus+ OS, na podstawie podania złożonego</w:t>
      </w:r>
      <w:r w:rsidR="00991476" w:rsidRPr="00820652">
        <w:rPr>
          <w:rFonts w:ascii="Calibri" w:hAnsi="Calibri" w:cs="Calibri"/>
        </w:rPr>
        <w:t xml:space="preserve"> przez uczestnika</w:t>
      </w:r>
      <w:r w:rsidRPr="00820652">
        <w:rPr>
          <w:rFonts w:ascii="Calibri" w:hAnsi="Calibri" w:cs="Calibri"/>
        </w:rPr>
        <w:t xml:space="preserve"> do </w:t>
      </w:r>
      <w:r w:rsidR="002556FD" w:rsidRPr="00820652">
        <w:rPr>
          <w:rFonts w:ascii="Calibri" w:hAnsi="Calibri" w:cs="Calibri"/>
        </w:rPr>
        <w:t>k</w:t>
      </w:r>
      <w:r w:rsidRPr="00820652">
        <w:rPr>
          <w:rFonts w:ascii="Calibri" w:hAnsi="Calibri" w:cs="Calibri"/>
        </w:rPr>
        <w:t xml:space="preserve">oordynatora </w:t>
      </w:r>
      <w:r w:rsidR="002556FD" w:rsidRPr="00820652">
        <w:rPr>
          <w:rFonts w:ascii="Calibri" w:hAnsi="Calibri" w:cs="Calibri"/>
        </w:rPr>
        <w:t>u</w:t>
      </w:r>
      <w:r w:rsidRPr="00820652">
        <w:rPr>
          <w:rFonts w:ascii="Calibri" w:hAnsi="Calibri" w:cs="Calibri"/>
        </w:rPr>
        <w:t xml:space="preserve">czelnianego oraz </w:t>
      </w:r>
      <w:r w:rsidR="0071713C">
        <w:rPr>
          <w:rFonts w:ascii="Calibri" w:hAnsi="Calibri" w:cs="Calibri"/>
        </w:rPr>
        <w:t xml:space="preserve">pod warunkiem </w:t>
      </w:r>
      <w:r w:rsidRPr="00820652">
        <w:rPr>
          <w:rFonts w:ascii="Calibri" w:hAnsi="Calibri" w:cs="Calibri"/>
        </w:rPr>
        <w:t>dostępności środków.</w:t>
      </w:r>
    </w:p>
    <w:p w:rsidR="003D358E" w:rsidRPr="00820652" w:rsidRDefault="002420B7" w:rsidP="005643C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Studenci, którzy będą spełniać kryteria ujęte w definicji „osób z mniejszymi szansami” będą otrzymywać dodatkowo kwotę 250 EUR na każdy miesiąc pobytu. Definicja „osób z</w:t>
      </w:r>
      <w:r w:rsidR="0018682F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 xml:space="preserve">mniejszymi szansami” obejmuje osoby z niepełnosprawnościami oraz osoby ze środowisk uboższych. </w:t>
      </w:r>
      <w:r w:rsidR="003D358E" w:rsidRPr="00820652">
        <w:rPr>
          <w:rFonts w:ascii="Calibri" w:hAnsi="Calibri" w:cs="Calibri"/>
        </w:rPr>
        <w:t>Osoby ze środowisk uboższych są to studenci</w:t>
      </w:r>
      <w:r w:rsidR="00836A4A" w:rsidRPr="00820652">
        <w:rPr>
          <w:rFonts w:ascii="Calibri" w:hAnsi="Calibri" w:cs="Calibri"/>
        </w:rPr>
        <w:t xml:space="preserve">, którzy w </w:t>
      </w:r>
      <w:r w:rsidR="003B3EB5" w:rsidRPr="00820652">
        <w:rPr>
          <w:rFonts w:ascii="Calibri" w:hAnsi="Calibri" w:cs="Calibri"/>
        </w:rPr>
        <w:t>cza</w:t>
      </w:r>
      <w:r w:rsidR="00B36468" w:rsidRPr="00820652">
        <w:rPr>
          <w:rFonts w:ascii="Calibri" w:hAnsi="Calibri" w:cs="Calibri"/>
        </w:rPr>
        <w:t>sie przeprowadzanej rekrutacji na S</w:t>
      </w:r>
      <w:r w:rsidR="003B3EB5" w:rsidRPr="00820652">
        <w:rPr>
          <w:rFonts w:ascii="Calibri" w:hAnsi="Calibri" w:cs="Calibri"/>
        </w:rPr>
        <w:t>MS</w:t>
      </w:r>
      <w:r w:rsidR="00836A4A" w:rsidRPr="00820652">
        <w:rPr>
          <w:rFonts w:ascii="Calibri" w:hAnsi="Calibri" w:cs="Calibri"/>
        </w:rPr>
        <w:t xml:space="preserve"> mają prawo do otrzymywania stypendium socja</w:t>
      </w:r>
      <w:r w:rsidR="00890132" w:rsidRPr="00820652">
        <w:rPr>
          <w:rFonts w:ascii="Calibri" w:hAnsi="Calibri" w:cs="Calibri"/>
        </w:rPr>
        <w:t>lnego, zdefiniowanego w art. 86</w:t>
      </w:r>
      <w:r w:rsidR="00836A4A" w:rsidRPr="00820652">
        <w:rPr>
          <w:rFonts w:ascii="Calibri" w:hAnsi="Calibri" w:cs="Calibri"/>
        </w:rPr>
        <w:t xml:space="preserve">, </w:t>
      </w:r>
      <w:r w:rsidR="00D14D36" w:rsidRPr="00820652">
        <w:rPr>
          <w:rFonts w:ascii="Calibri" w:hAnsi="Calibri" w:cs="Calibri"/>
        </w:rPr>
        <w:t>ust. 1 </w:t>
      </w:r>
      <w:r w:rsidR="00836A4A" w:rsidRPr="00820652">
        <w:rPr>
          <w:rFonts w:ascii="Calibri" w:hAnsi="Calibri" w:cs="Calibri"/>
        </w:rPr>
        <w:t>pkt 1 usta</w:t>
      </w:r>
      <w:r w:rsidR="00890132" w:rsidRPr="00820652">
        <w:rPr>
          <w:rFonts w:ascii="Calibri" w:hAnsi="Calibri" w:cs="Calibri"/>
        </w:rPr>
        <w:t>wy Prawo o szkolnict</w:t>
      </w:r>
      <w:r w:rsidR="00C85FAD" w:rsidRPr="00820652">
        <w:rPr>
          <w:rFonts w:ascii="Calibri" w:hAnsi="Calibri" w:cs="Calibri"/>
        </w:rPr>
        <w:t>wie wyższym i nauce</w:t>
      </w:r>
      <w:r w:rsidR="00890132" w:rsidRPr="00820652">
        <w:rPr>
          <w:rFonts w:ascii="Calibri" w:hAnsi="Calibri" w:cs="Calibri"/>
        </w:rPr>
        <w:t xml:space="preserve">  oraz art. 87, ust. 1 pkt 1 niniejszej ustawy.</w:t>
      </w:r>
    </w:p>
    <w:p w:rsidR="003D358E" w:rsidRPr="00820652" w:rsidRDefault="008332C2" w:rsidP="003D358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Arial"/>
        </w:rPr>
        <w:t xml:space="preserve">Do uzyskania </w:t>
      </w:r>
      <w:r w:rsidR="003D358E" w:rsidRPr="00820652">
        <w:rPr>
          <w:rFonts w:ascii="Calibri" w:hAnsi="Calibri" w:cs="Arial"/>
        </w:rPr>
        <w:t xml:space="preserve">dodatku dla „osób z mniejszymi szansami” </w:t>
      </w:r>
      <w:r w:rsidRPr="00820652">
        <w:rPr>
          <w:rFonts w:ascii="Calibri" w:hAnsi="Calibri" w:cs="Arial"/>
        </w:rPr>
        <w:t>kwalifikowane są osoby, które</w:t>
      </w:r>
      <w:r w:rsidR="003D358E" w:rsidRPr="00820652">
        <w:rPr>
          <w:rFonts w:ascii="Calibri" w:hAnsi="Calibri" w:cs="Arial"/>
        </w:rPr>
        <w:t>:</w:t>
      </w:r>
    </w:p>
    <w:p w:rsidR="005643CE" w:rsidRPr="00820652" w:rsidRDefault="005643CE" w:rsidP="005643CE">
      <w:pPr>
        <w:numPr>
          <w:ilvl w:val="1"/>
          <w:numId w:val="1"/>
        </w:numPr>
        <w:tabs>
          <w:tab w:val="clear" w:pos="1440"/>
        </w:tabs>
        <w:spacing w:after="240"/>
        <w:ind w:left="567" w:hanging="283"/>
        <w:jc w:val="both"/>
        <w:rPr>
          <w:rFonts w:ascii="Calibri" w:hAnsi="Calibri" w:cs="Arial"/>
        </w:rPr>
      </w:pPr>
      <w:r w:rsidRPr="00820652">
        <w:rPr>
          <w:rFonts w:ascii="Calibri" w:hAnsi="Calibri" w:cs="Arial"/>
        </w:rPr>
        <w:lastRenderedPageBreak/>
        <w:t xml:space="preserve">w przypadku rekrutacji podstawowej -  posiadają prawo do stypendium socjalnego na Uniwersytecie w Białymstoku, potwierdzone w formularzu zgłoszeniowym danego studenta, przez </w:t>
      </w:r>
      <w:r w:rsidR="00F31235" w:rsidRPr="00820652">
        <w:rPr>
          <w:rFonts w:ascii="Calibri" w:hAnsi="Calibri" w:cs="Arial"/>
        </w:rPr>
        <w:t>D</w:t>
      </w:r>
      <w:r w:rsidRPr="00820652">
        <w:rPr>
          <w:rFonts w:ascii="Calibri" w:hAnsi="Calibri" w:cs="Arial"/>
        </w:rPr>
        <w:t xml:space="preserve">ział </w:t>
      </w:r>
      <w:r w:rsidR="00F31235" w:rsidRPr="00820652">
        <w:rPr>
          <w:rFonts w:ascii="Calibri" w:hAnsi="Calibri" w:cs="Arial"/>
        </w:rPr>
        <w:t>S</w:t>
      </w:r>
      <w:r w:rsidRPr="00820652">
        <w:rPr>
          <w:rFonts w:ascii="Calibri" w:hAnsi="Calibri" w:cs="Arial"/>
        </w:rPr>
        <w:t xml:space="preserve">praw </w:t>
      </w:r>
      <w:r w:rsidR="00F31235" w:rsidRPr="00820652">
        <w:rPr>
          <w:rFonts w:ascii="Calibri" w:hAnsi="Calibri" w:cs="Arial"/>
        </w:rPr>
        <w:t>S</w:t>
      </w:r>
      <w:r w:rsidRPr="00820652">
        <w:rPr>
          <w:rFonts w:ascii="Calibri" w:hAnsi="Calibri" w:cs="Arial"/>
        </w:rPr>
        <w:t>tudenckich lub dziekanat/sekretariat właściwej jednostki organizacyjnej. W przypadku rekrutacji uzupełniającej - uzyskają prawo do stypendium socjalnego na Uniwersytecie w B</w:t>
      </w:r>
      <w:r w:rsidR="00B36468" w:rsidRPr="00820652">
        <w:rPr>
          <w:rFonts w:ascii="Calibri" w:hAnsi="Calibri" w:cs="Arial"/>
        </w:rPr>
        <w:t>iałymstoku po złożeniu wniosku na</w:t>
      </w:r>
      <w:r w:rsidRPr="00820652">
        <w:rPr>
          <w:rFonts w:ascii="Calibri" w:hAnsi="Calibri" w:cs="Arial"/>
        </w:rPr>
        <w:t xml:space="preserve"> wyjazd, ale przed rozpoczęciem mobilności  oraz złożą w DWM w terminie </w:t>
      </w:r>
      <w:r w:rsidR="00827279">
        <w:rPr>
          <w:rFonts w:ascii="Calibri" w:hAnsi="Calibri" w:cs="Arial"/>
        </w:rPr>
        <w:t>wskazanym w zasadach kwalifikacji na dany rok akademicki</w:t>
      </w:r>
      <w:r w:rsidRPr="00820652">
        <w:rPr>
          <w:rFonts w:ascii="Calibri" w:hAnsi="Calibri" w:cs="Arial"/>
        </w:rPr>
        <w:t xml:space="preserve"> załącznik nr 1 do formularza zgłoszeniowego z</w:t>
      </w:r>
      <w:r w:rsidR="00C03389">
        <w:rPr>
          <w:rFonts w:ascii="Calibri" w:hAnsi="Calibri" w:cs="Arial"/>
        </w:rPr>
        <w:t> </w:t>
      </w:r>
      <w:r w:rsidRPr="00820652">
        <w:rPr>
          <w:rFonts w:ascii="Calibri" w:hAnsi="Calibri" w:cs="Arial"/>
        </w:rPr>
        <w:t>potwierdzeniem z działu spraw studenckich lub dziekanatu/sekretariatu właściwej jednostki organizacyjnej.</w:t>
      </w:r>
    </w:p>
    <w:p w:rsidR="008332C2" w:rsidRPr="00820652" w:rsidRDefault="005643CE" w:rsidP="005643CE">
      <w:pPr>
        <w:numPr>
          <w:ilvl w:val="1"/>
          <w:numId w:val="1"/>
        </w:numPr>
        <w:tabs>
          <w:tab w:val="clear" w:pos="1440"/>
        </w:tabs>
        <w:spacing w:after="240"/>
        <w:ind w:left="567" w:hanging="283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w momencie złożenia wniosku o wyjazd są uznane, w świetle uchwały nr 2624 Senatu Uniwersytetu w Białymstoku z dnia 18 grudnia 2019r. w sprawie określenia szczegółowych zasad wprowadzania i zastosowania rozwiązań alternatywnych dla</w:t>
      </w:r>
      <w:r w:rsidR="0018682F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studiujących osób niepełnosprawnych, za osoby z niepełnosprawnościami. Informacja ta musi zostać potwierdzona w formularzu zgłoszeniowym studenta przez</w:t>
      </w:r>
      <w:r w:rsidR="0018682F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Pełnomocnika Rektora ds. osób z niepełnosprawnościami.  Każdy przypadek jest</w:t>
      </w:r>
      <w:r w:rsidR="0018682F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rozpatrywany indywidualnie przez uczelnię w porozumieniu z Pełnomocnikiem Rektora ds. osób z niepełnosprawnościami. O decyzji przyznania dofinansowania student jest informowany indywidualnie.</w:t>
      </w:r>
    </w:p>
    <w:p w:rsidR="00836A4A" w:rsidRPr="00820652" w:rsidRDefault="005643CE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Otrzymywanie dodatku</w:t>
      </w:r>
      <w:r w:rsidR="00836A4A" w:rsidRPr="00820652">
        <w:rPr>
          <w:rFonts w:ascii="Calibri" w:hAnsi="Calibri" w:cs="Calibri"/>
        </w:rPr>
        <w:t xml:space="preserve"> jest gwarantowane od początku trwania wyjazdu stypendialnego do końca okresu finansowania</w:t>
      </w:r>
      <w:r w:rsidR="00A86303" w:rsidRPr="00820652">
        <w:rPr>
          <w:rFonts w:ascii="Calibri" w:hAnsi="Calibri" w:cs="Calibri"/>
        </w:rPr>
        <w:t>,</w:t>
      </w:r>
      <w:r w:rsidR="00836A4A" w:rsidRPr="00820652">
        <w:rPr>
          <w:rFonts w:ascii="Calibri" w:hAnsi="Calibri" w:cs="Calibri"/>
        </w:rPr>
        <w:t xml:space="preserve"> ustalonego w umowie na wyjazd s</w:t>
      </w:r>
      <w:r w:rsidR="00D14D36" w:rsidRPr="00820652">
        <w:rPr>
          <w:rFonts w:ascii="Calibri" w:hAnsi="Calibri" w:cs="Calibri"/>
        </w:rPr>
        <w:t>typendialny pomiędzy uczelnią i </w:t>
      </w:r>
      <w:r w:rsidR="00836A4A" w:rsidRPr="00820652">
        <w:rPr>
          <w:rFonts w:ascii="Calibri" w:hAnsi="Calibri" w:cs="Calibri"/>
        </w:rPr>
        <w:t>studentem.</w:t>
      </w:r>
    </w:p>
    <w:p w:rsidR="00836A4A" w:rsidRPr="00820652" w:rsidRDefault="003D12C3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Jeżeli student uprawniony dododat</w:t>
      </w:r>
      <w:r w:rsidR="00836A4A" w:rsidRPr="00820652">
        <w:rPr>
          <w:rFonts w:ascii="Calibri" w:hAnsi="Calibri" w:cs="Calibri"/>
        </w:rPr>
        <w:t>k</w:t>
      </w:r>
      <w:r w:rsidRPr="00820652">
        <w:rPr>
          <w:rFonts w:ascii="Calibri" w:hAnsi="Calibri" w:cs="Calibri"/>
        </w:rPr>
        <w:t xml:space="preserve">u </w:t>
      </w:r>
      <w:r w:rsidR="00836A4A" w:rsidRPr="00820652">
        <w:rPr>
          <w:rFonts w:ascii="Calibri" w:hAnsi="Calibri" w:cs="Calibri"/>
        </w:rPr>
        <w:t xml:space="preserve">otrzyma zgodę na przedłużenie pobytu </w:t>
      </w:r>
      <w:r w:rsidR="00C30818" w:rsidRPr="00820652">
        <w:rPr>
          <w:rFonts w:ascii="Calibri" w:hAnsi="Calibri" w:cs="Calibri"/>
        </w:rPr>
        <w:br/>
      </w:r>
      <w:r w:rsidR="00836A4A" w:rsidRPr="00820652">
        <w:rPr>
          <w:rFonts w:ascii="Calibri" w:hAnsi="Calibri" w:cs="Calibri"/>
        </w:rPr>
        <w:t xml:space="preserve">o kolejny semestr i zostanie mu przyznane </w:t>
      </w:r>
      <w:r w:rsidRPr="00820652">
        <w:rPr>
          <w:rFonts w:ascii="Calibri" w:hAnsi="Calibri" w:cs="Calibri"/>
        </w:rPr>
        <w:t>do</w:t>
      </w:r>
      <w:r w:rsidR="00836A4A" w:rsidRPr="00820652">
        <w:rPr>
          <w:rFonts w:ascii="Calibri" w:hAnsi="Calibri" w:cs="Calibri"/>
        </w:rPr>
        <w:t>finansowanie na okres przedłużenia, dodatek również zostanie wypłacony.</w:t>
      </w:r>
    </w:p>
    <w:p w:rsidR="00E3633E" w:rsidRPr="00820652" w:rsidRDefault="00836A4A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820652">
        <w:rPr>
          <w:rFonts w:ascii="Calibri" w:hAnsi="Calibri" w:cs="Calibri"/>
        </w:rPr>
        <w:t>Jeżeli student posiadając</w:t>
      </w:r>
      <w:r w:rsidR="005643CE" w:rsidRPr="00820652">
        <w:rPr>
          <w:rFonts w:ascii="Calibri" w:hAnsi="Calibri" w:cs="Calibri"/>
        </w:rPr>
        <w:t>y prawo do dodatku</w:t>
      </w:r>
      <w:r w:rsidRPr="00820652">
        <w:rPr>
          <w:rFonts w:ascii="Calibri" w:hAnsi="Calibri" w:cs="Calibri"/>
        </w:rPr>
        <w:t xml:space="preserve"> decyduje się na wyjazdz dofinansowaniem zerowym, nie przysługu</w:t>
      </w:r>
      <w:r w:rsidR="005643CE" w:rsidRPr="00820652">
        <w:rPr>
          <w:rFonts w:ascii="Calibri" w:hAnsi="Calibri" w:cs="Calibri"/>
        </w:rPr>
        <w:t>je mu wypłata dodatku</w:t>
      </w:r>
      <w:r w:rsidRPr="00820652">
        <w:rPr>
          <w:rFonts w:ascii="Calibri" w:hAnsi="Calibri" w:cs="Calibri"/>
        </w:rPr>
        <w:t xml:space="preserve">. </w:t>
      </w:r>
    </w:p>
    <w:p w:rsidR="00335A27" w:rsidRPr="00820652" w:rsidRDefault="008A48A6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820652">
        <w:rPr>
          <w:rFonts w:ascii="Calibri" w:hAnsi="Calibri" w:cs="Calibri"/>
        </w:rPr>
        <w:t>Student</w:t>
      </w:r>
      <w:r w:rsidR="00393D51" w:rsidRPr="00820652">
        <w:rPr>
          <w:rFonts w:ascii="Calibri" w:hAnsi="Calibri" w:cs="Calibri"/>
        </w:rPr>
        <w:t xml:space="preserve">z </w:t>
      </w:r>
      <w:r w:rsidR="00E3633E" w:rsidRPr="00820652">
        <w:rPr>
          <w:rFonts w:ascii="Calibri" w:hAnsi="Calibri" w:cs="Calibri"/>
        </w:rPr>
        <w:t xml:space="preserve">orzeczonym stopniem niepełnosprawności </w:t>
      </w:r>
      <w:r w:rsidRPr="00820652">
        <w:rPr>
          <w:rFonts w:ascii="Calibri" w:hAnsi="Calibri" w:cs="Calibri"/>
        </w:rPr>
        <w:t>jest dodatkowo uprawniony</w:t>
      </w:r>
      <w:r w:rsidR="00957FB4" w:rsidRPr="00820652">
        <w:rPr>
          <w:rFonts w:ascii="Calibri" w:hAnsi="Calibri" w:cs="Calibri"/>
        </w:rPr>
        <w:t xml:space="preserve"> do</w:t>
      </w:r>
      <w:r w:rsidR="0018682F" w:rsidRPr="00820652">
        <w:rPr>
          <w:rFonts w:ascii="Calibri" w:hAnsi="Calibri" w:cs="Calibri"/>
        </w:rPr>
        <w:t> </w:t>
      </w:r>
      <w:r w:rsidR="00957FB4" w:rsidRPr="00820652">
        <w:rPr>
          <w:rFonts w:ascii="Calibri" w:hAnsi="Calibri" w:cs="Calibri"/>
        </w:rPr>
        <w:t xml:space="preserve">otrzymania dofinansowania </w:t>
      </w:r>
      <w:r w:rsidR="00E076EB">
        <w:rPr>
          <w:rFonts w:ascii="Calibri" w:hAnsi="Calibri" w:cs="Calibri"/>
        </w:rPr>
        <w:t>na pokrycie</w:t>
      </w:r>
      <w:r w:rsidR="00957FB4" w:rsidRPr="00820652">
        <w:rPr>
          <w:rFonts w:ascii="Calibri" w:hAnsi="Calibri" w:cs="Calibri"/>
        </w:rPr>
        <w:t>kosztów rzeczywistych</w:t>
      </w:r>
      <w:r w:rsidR="00E076EB">
        <w:rPr>
          <w:rFonts w:ascii="Calibri" w:hAnsi="Calibri" w:cs="Calibri"/>
        </w:rPr>
        <w:t xml:space="preserve"> związanych z</w:t>
      </w:r>
      <w:r w:rsidR="00C03389">
        <w:rPr>
          <w:rFonts w:ascii="Calibri" w:hAnsi="Calibri" w:cs="Calibri"/>
        </w:rPr>
        <w:t> </w:t>
      </w:r>
      <w:r w:rsidR="00E076EB">
        <w:rPr>
          <w:rFonts w:ascii="Calibri" w:hAnsi="Calibri" w:cs="Calibri"/>
        </w:rPr>
        <w:t>niepełnosprawnością</w:t>
      </w:r>
      <w:r w:rsidR="00957FB4" w:rsidRPr="00820652">
        <w:rPr>
          <w:rFonts w:ascii="Calibri" w:hAnsi="Calibri" w:cs="Calibri"/>
        </w:rPr>
        <w:t xml:space="preserve">. </w:t>
      </w:r>
      <w:r w:rsidR="00FA6EAB" w:rsidRPr="00820652">
        <w:rPr>
          <w:rFonts w:ascii="Calibri" w:hAnsi="Calibri" w:cs="Calibri"/>
        </w:rPr>
        <w:t xml:space="preserve">Wysokość dodatkowej kwoty będzie określana na podstawie specjalnego wniosku, złożonego przez </w:t>
      </w:r>
      <w:r w:rsidR="0050251D" w:rsidRPr="00820652">
        <w:rPr>
          <w:rFonts w:ascii="Calibri" w:hAnsi="Calibri" w:cs="Calibri"/>
        </w:rPr>
        <w:t xml:space="preserve">uczestnika mobilności </w:t>
      </w:r>
      <w:r w:rsidR="00FA6EAB" w:rsidRPr="00820652">
        <w:rPr>
          <w:rFonts w:ascii="Calibri" w:hAnsi="Calibri" w:cs="Calibri"/>
        </w:rPr>
        <w:t>do</w:t>
      </w:r>
      <w:r w:rsidRPr="00820652">
        <w:rPr>
          <w:rFonts w:ascii="Calibri" w:hAnsi="Calibri" w:cs="Calibri"/>
        </w:rPr>
        <w:t xml:space="preserve"> NA </w:t>
      </w:r>
      <w:r w:rsidR="00957FB4" w:rsidRPr="00820652">
        <w:rPr>
          <w:rFonts w:ascii="Calibri" w:hAnsi="Calibri" w:cs="Calibri"/>
        </w:rPr>
        <w:t xml:space="preserve">za pośrednictwem </w:t>
      </w:r>
      <w:r w:rsidR="009418C5" w:rsidRPr="00820652">
        <w:rPr>
          <w:rFonts w:ascii="Calibri" w:hAnsi="Calibri" w:cs="Calibri"/>
        </w:rPr>
        <w:t>uczelnianego koordynatora Programu Erasmus+</w:t>
      </w:r>
      <w:r w:rsidR="00FA6EAB" w:rsidRPr="00820652">
        <w:rPr>
          <w:rFonts w:ascii="Calibri" w:hAnsi="Calibri" w:cs="Calibri"/>
        </w:rPr>
        <w:t>. Wniosek</w:t>
      </w:r>
      <w:r w:rsidR="00E40B3D" w:rsidRPr="00820652">
        <w:rPr>
          <w:rFonts w:ascii="Calibri" w:hAnsi="Calibri" w:cs="Calibri"/>
        </w:rPr>
        <w:t xml:space="preserve"> (wraz z załącznikami)</w:t>
      </w:r>
      <w:r w:rsidR="00FA6EAB" w:rsidRPr="00820652">
        <w:rPr>
          <w:rFonts w:ascii="Calibri" w:hAnsi="Calibri" w:cs="Calibri"/>
        </w:rPr>
        <w:t xml:space="preserve"> powinien być</w:t>
      </w:r>
      <w:r w:rsidR="0018682F" w:rsidRPr="00820652">
        <w:rPr>
          <w:rFonts w:ascii="Calibri" w:hAnsi="Calibri" w:cs="Calibri"/>
        </w:rPr>
        <w:t> </w:t>
      </w:r>
      <w:r w:rsidR="00FA6EAB" w:rsidRPr="00820652">
        <w:rPr>
          <w:rFonts w:ascii="Calibri" w:hAnsi="Calibri" w:cs="Calibri"/>
        </w:rPr>
        <w:t xml:space="preserve">zaopiniowany przez </w:t>
      </w:r>
      <w:r w:rsidR="00203F97" w:rsidRPr="00820652">
        <w:rPr>
          <w:rFonts w:ascii="Calibri" w:hAnsi="Calibri" w:cs="Calibri"/>
        </w:rPr>
        <w:t>P</w:t>
      </w:r>
      <w:r w:rsidR="00FA6EAB" w:rsidRPr="00820652">
        <w:rPr>
          <w:rFonts w:ascii="Calibri" w:hAnsi="Calibri" w:cs="Calibri"/>
        </w:rPr>
        <w:t xml:space="preserve">ełnomocnika </w:t>
      </w:r>
      <w:r w:rsidR="00203F97" w:rsidRPr="00820652">
        <w:rPr>
          <w:rFonts w:ascii="Calibri" w:hAnsi="Calibri" w:cs="Calibri"/>
        </w:rPr>
        <w:t xml:space="preserve">rektora </w:t>
      </w:r>
      <w:r w:rsidR="00FA6EAB" w:rsidRPr="00820652">
        <w:rPr>
          <w:rFonts w:ascii="Calibri" w:hAnsi="Calibri" w:cs="Calibri"/>
        </w:rPr>
        <w:t xml:space="preserve">ds. osób </w:t>
      </w:r>
      <w:r w:rsidR="00AB7E7C" w:rsidRPr="00820652">
        <w:rPr>
          <w:rFonts w:ascii="Calibri" w:hAnsi="Calibri" w:cs="Calibri"/>
        </w:rPr>
        <w:t>z</w:t>
      </w:r>
      <w:r w:rsidR="00E40B3D" w:rsidRPr="00820652">
        <w:rPr>
          <w:rFonts w:ascii="Calibri" w:hAnsi="Calibri" w:cs="Calibri"/>
        </w:rPr>
        <w:t xml:space="preserve"> niepełnosprawnościami</w:t>
      </w:r>
      <w:r w:rsidR="004E2D3B" w:rsidRPr="00820652">
        <w:rPr>
          <w:rFonts w:ascii="Calibri" w:hAnsi="Calibri" w:cs="Calibri"/>
        </w:rPr>
        <w:t>.</w:t>
      </w:r>
      <w:r w:rsidR="00FA6EAB" w:rsidRPr="00820652">
        <w:rPr>
          <w:rFonts w:ascii="Calibri" w:hAnsi="Calibri" w:cs="Calibri"/>
        </w:rPr>
        <w:t xml:space="preserve"> W</w:t>
      </w:r>
      <w:r w:rsidR="0050251D" w:rsidRPr="00820652">
        <w:rPr>
          <w:rFonts w:ascii="Calibri" w:hAnsi="Calibri" w:cs="Calibri"/>
        </w:rPr>
        <w:t xml:space="preserve">zór wniosku, składanego do </w:t>
      </w:r>
      <w:r w:rsidRPr="00820652">
        <w:rPr>
          <w:rFonts w:ascii="Calibri" w:hAnsi="Calibri" w:cs="Calibri"/>
        </w:rPr>
        <w:t>NA</w:t>
      </w:r>
      <w:r w:rsidR="00FA6EAB" w:rsidRPr="00820652">
        <w:rPr>
          <w:rFonts w:ascii="Calibri" w:hAnsi="Calibri" w:cs="Calibri"/>
        </w:rPr>
        <w:t>jest publ</w:t>
      </w:r>
      <w:r w:rsidR="00DE744D" w:rsidRPr="00820652">
        <w:rPr>
          <w:rFonts w:ascii="Calibri" w:hAnsi="Calibri" w:cs="Calibri"/>
        </w:rPr>
        <w:t>ikowa</w:t>
      </w:r>
      <w:r w:rsidR="009418C5" w:rsidRPr="00820652">
        <w:rPr>
          <w:rFonts w:ascii="Calibri" w:hAnsi="Calibri" w:cs="Calibri"/>
        </w:rPr>
        <w:t>ny na</w:t>
      </w:r>
      <w:r w:rsidR="0018682F" w:rsidRPr="00820652">
        <w:rPr>
          <w:rFonts w:ascii="Calibri" w:hAnsi="Calibri" w:cs="Calibri"/>
        </w:rPr>
        <w:t> </w:t>
      </w:r>
      <w:r w:rsidR="009418C5" w:rsidRPr="00820652">
        <w:rPr>
          <w:rFonts w:ascii="Calibri" w:hAnsi="Calibri" w:cs="Calibri"/>
        </w:rPr>
        <w:t>stronie internetowej UwB</w:t>
      </w:r>
      <w:r w:rsidR="00335A27" w:rsidRPr="00820652">
        <w:rPr>
          <w:rFonts w:ascii="Calibri" w:hAnsi="Calibri" w:cs="Calibri"/>
        </w:rPr>
        <w:t xml:space="preserve">. </w:t>
      </w:r>
      <w:r w:rsidR="009B594A" w:rsidRPr="00820652">
        <w:rPr>
          <w:rFonts w:ascii="Calibri" w:hAnsi="Calibri"/>
        </w:rPr>
        <w:t>Z</w:t>
      </w:r>
      <w:r w:rsidRPr="00820652">
        <w:rPr>
          <w:rFonts w:ascii="Calibri" w:hAnsi="Calibri"/>
        </w:rPr>
        <w:t>godnie z</w:t>
      </w:r>
      <w:r w:rsidR="00C03389">
        <w:rPr>
          <w:rFonts w:ascii="Calibri" w:hAnsi="Calibri"/>
        </w:rPr>
        <w:t> </w:t>
      </w:r>
      <w:r w:rsidRPr="00820652">
        <w:rPr>
          <w:rFonts w:ascii="Calibri" w:hAnsi="Calibri"/>
        </w:rPr>
        <w:t>wymogami NA</w:t>
      </w:r>
      <w:r w:rsidR="009B594A" w:rsidRPr="00820652">
        <w:rPr>
          <w:rFonts w:ascii="Calibri" w:hAnsi="Calibri"/>
        </w:rPr>
        <w:t>, wniosek taki powinien być wysłany bezzwłocznie po zakwalifikowaniu na</w:t>
      </w:r>
      <w:r w:rsidR="0018682F" w:rsidRPr="00820652">
        <w:rPr>
          <w:rFonts w:ascii="Calibri" w:hAnsi="Calibri"/>
        </w:rPr>
        <w:t> </w:t>
      </w:r>
      <w:r w:rsidR="009B594A" w:rsidRPr="00820652">
        <w:rPr>
          <w:rFonts w:ascii="Calibri" w:hAnsi="Calibri"/>
        </w:rPr>
        <w:t xml:space="preserve">wyjazd – nie później niż </w:t>
      </w:r>
      <w:r w:rsidR="009418C5" w:rsidRPr="00820652">
        <w:rPr>
          <w:rFonts w:ascii="Calibri" w:hAnsi="Calibri"/>
        </w:rPr>
        <w:t>5 tygodni</w:t>
      </w:r>
      <w:r w:rsidR="009B594A" w:rsidRPr="00820652">
        <w:rPr>
          <w:rFonts w:ascii="Calibri" w:hAnsi="Calibri"/>
        </w:rPr>
        <w:t xml:space="preserve"> przed </w:t>
      </w:r>
      <w:r w:rsidR="009418C5" w:rsidRPr="00820652">
        <w:rPr>
          <w:rFonts w:ascii="Calibri" w:hAnsi="Calibri"/>
        </w:rPr>
        <w:t>wyjazdem uczestnika</w:t>
      </w:r>
      <w:r w:rsidR="009B594A" w:rsidRPr="00820652">
        <w:rPr>
          <w:rFonts w:ascii="Calibri" w:hAnsi="Calibri"/>
        </w:rPr>
        <w:t xml:space="preserve"> mobilności</w:t>
      </w:r>
      <w:r w:rsidR="009418C5" w:rsidRPr="00820652">
        <w:rPr>
          <w:rFonts w:ascii="Calibri" w:hAnsi="Calibri"/>
        </w:rPr>
        <w:t xml:space="preserve"> na</w:t>
      </w:r>
      <w:r w:rsidR="0018682F" w:rsidRPr="00820652">
        <w:rPr>
          <w:rFonts w:ascii="Calibri" w:hAnsi="Calibri"/>
        </w:rPr>
        <w:t> </w:t>
      </w:r>
      <w:r w:rsidR="009418C5" w:rsidRPr="00820652">
        <w:rPr>
          <w:rFonts w:ascii="Calibri" w:hAnsi="Calibri"/>
        </w:rPr>
        <w:t>stypendium</w:t>
      </w:r>
      <w:r w:rsidR="009B594A" w:rsidRPr="00820652">
        <w:rPr>
          <w:rFonts w:ascii="Calibri" w:hAnsi="Calibri"/>
        </w:rPr>
        <w:t>.</w:t>
      </w:r>
    </w:p>
    <w:p w:rsidR="002910F9" w:rsidRPr="00820652" w:rsidRDefault="002910F9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820652">
        <w:rPr>
          <w:rFonts w:ascii="Calibri" w:hAnsi="Calibri"/>
        </w:rPr>
        <w:t>W</w:t>
      </w:r>
      <w:r w:rsidR="00E076EB">
        <w:rPr>
          <w:rFonts w:ascii="Calibri" w:hAnsi="Calibri"/>
        </w:rPr>
        <w:t>e</w:t>
      </w:r>
      <w:r w:rsidRPr="00820652">
        <w:rPr>
          <w:rFonts w:ascii="Calibri" w:hAnsi="Calibri"/>
        </w:rPr>
        <w:t xml:space="preserve"> wniosku o dofinansowanie dodatkowych kosztów bezpośrednio związanych z</w:t>
      </w:r>
      <w:r w:rsidR="00C03389">
        <w:rPr>
          <w:rFonts w:ascii="Calibri" w:hAnsi="Calibri"/>
        </w:rPr>
        <w:t> </w:t>
      </w:r>
      <w:r w:rsidRPr="00820652">
        <w:rPr>
          <w:rFonts w:ascii="Calibri" w:hAnsi="Calibri"/>
        </w:rPr>
        <w:t>niepełnosprawnością uczestnik mobilności musi w szczegółowy sposób określić potrzeby wynikające z niepełnosprawności, inne niż standardowe koszty związane z podróżą i</w:t>
      </w:r>
      <w:r w:rsidR="0018682F" w:rsidRPr="00820652">
        <w:rPr>
          <w:rFonts w:ascii="Calibri" w:hAnsi="Calibri"/>
        </w:rPr>
        <w:t> </w:t>
      </w:r>
      <w:r w:rsidRPr="00820652">
        <w:rPr>
          <w:rFonts w:ascii="Calibri" w:hAnsi="Calibri"/>
        </w:rPr>
        <w:t>utrzymani</w:t>
      </w:r>
      <w:r w:rsidR="001B125F" w:rsidRPr="00820652">
        <w:rPr>
          <w:rFonts w:ascii="Calibri" w:hAnsi="Calibri"/>
        </w:rPr>
        <w:t>e</w:t>
      </w:r>
      <w:r w:rsidRPr="00820652">
        <w:rPr>
          <w:rFonts w:ascii="Calibri" w:hAnsi="Calibri"/>
        </w:rPr>
        <w:t>m podczas pobytu za granicą. Każdy dod</w:t>
      </w:r>
      <w:r w:rsidR="001B125F" w:rsidRPr="00820652">
        <w:rPr>
          <w:rFonts w:ascii="Calibri" w:hAnsi="Calibri"/>
        </w:rPr>
        <w:t xml:space="preserve">atkowy </w:t>
      </w:r>
      <w:r w:rsidRPr="00820652">
        <w:rPr>
          <w:rFonts w:ascii="Calibri" w:hAnsi="Calibri"/>
        </w:rPr>
        <w:t>koszt będzie wymagał szczegółowego uzasadnienia, określenia wysokości przewidywanych wydatków i podania źródła, na podstawie którego przewidywana kwota wydatków została skalkulowana.</w:t>
      </w:r>
    </w:p>
    <w:p w:rsidR="009418C5" w:rsidRPr="00820652" w:rsidRDefault="009418C5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820652">
        <w:rPr>
          <w:rFonts w:ascii="Calibri" w:hAnsi="Calibri"/>
        </w:rPr>
        <w:t xml:space="preserve">Kwota przyznana na wydatki bezpośrednio związane z niepełnosprawnością (kwota dodatkowa do stawek ryczałtowych obliczonych zgodnie z okresem pobytu </w:t>
      </w:r>
      <w:r w:rsidRPr="00820652">
        <w:rPr>
          <w:rFonts w:ascii="Calibri" w:hAnsi="Calibri"/>
        </w:rPr>
        <w:lastRenderedPageBreak/>
        <w:t>styp</w:t>
      </w:r>
      <w:r w:rsidR="0048076B" w:rsidRPr="00820652">
        <w:rPr>
          <w:rFonts w:ascii="Calibri" w:hAnsi="Calibri"/>
        </w:rPr>
        <w:t>endialnego</w:t>
      </w:r>
      <w:r w:rsidRPr="00820652">
        <w:rPr>
          <w:rFonts w:ascii="Calibri" w:hAnsi="Calibri"/>
        </w:rPr>
        <w:t>), o której mowa w p</w:t>
      </w:r>
      <w:r w:rsidR="002910F9" w:rsidRPr="00820652">
        <w:rPr>
          <w:rFonts w:ascii="Calibri" w:hAnsi="Calibri"/>
        </w:rPr>
        <w:t>kt</w:t>
      </w:r>
      <w:r w:rsidRPr="00820652">
        <w:rPr>
          <w:rFonts w:ascii="Calibri" w:hAnsi="Calibri"/>
        </w:rPr>
        <w:t xml:space="preserve">. 24 </w:t>
      </w:r>
      <w:r w:rsidR="002910F9" w:rsidRPr="00820652">
        <w:rPr>
          <w:rFonts w:ascii="Calibri" w:hAnsi="Calibri"/>
        </w:rPr>
        <w:t xml:space="preserve">niniejszych zasad </w:t>
      </w:r>
      <w:r w:rsidRPr="00820652">
        <w:rPr>
          <w:rFonts w:ascii="Calibri" w:hAnsi="Calibri"/>
        </w:rPr>
        <w:t xml:space="preserve">będzie rozliczana </w:t>
      </w:r>
      <w:r w:rsidR="002910F9" w:rsidRPr="00820652">
        <w:rPr>
          <w:rFonts w:ascii="Calibri" w:hAnsi="Calibri"/>
        </w:rPr>
        <w:t>jako koszty rzeczywiste, czyli wymagające udokumentowania w postaci dowodów finansowych. Koszty powinny być dostosowane do realnych potrzeb związanych z typem niepełnosprawności i</w:t>
      </w:r>
      <w:r w:rsidR="00C03389">
        <w:rPr>
          <w:rFonts w:ascii="Calibri" w:hAnsi="Calibri"/>
        </w:rPr>
        <w:t> </w:t>
      </w:r>
      <w:r w:rsidR="002910F9" w:rsidRPr="00820652">
        <w:rPr>
          <w:rFonts w:ascii="Calibri" w:hAnsi="Calibri"/>
        </w:rPr>
        <w:t>realnie oszacowane.</w:t>
      </w:r>
    </w:p>
    <w:p w:rsidR="00FA6EAB" w:rsidRPr="00820652" w:rsidRDefault="00FA6EAB" w:rsidP="002910F9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820652">
        <w:rPr>
          <w:rFonts w:ascii="Calibri" w:eastAsia="Calibri" w:hAnsi="Calibri" w:cs="Calibri"/>
          <w:lang w:eastAsia="en-US"/>
        </w:rPr>
        <w:t>Przyznanie dodatkowych środków na pokrycie kosztów bezpośrednio związanych z</w:t>
      </w:r>
      <w:r w:rsidR="0018682F" w:rsidRPr="00820652">
        <w:rPr>
          <w:rFonts w:ascii="Calibri" w:eastAsia="Calibri" w:hAnsi="Calibri" w:cs="Calibri"/>
          <w:lang w:eastAsia="en-US"/>
        </w:rPr>
        <w:t> </w:t>
      </w:r>
      <w:r w:rsidRPr="00820652">
        <w:rPr>
          <w:rFonts w:ascii="Calibri" w:eastAsia="Calibri" w:hAnsi="Calibri" w:cs="Calibri"/>
          <w:lang w:eastAsia="en-US"/>
        </w:rPr>
        <w:t>niepełnosprawnością, bez których realizacja wyjazdu nie byłaby możliwa oraz które nie są zapewnione przez uczelnię/instytucję przyjmującą lub nie są fina</w:t>
      </w:r>
      <w:r w:rsidR="008A48A6" w:rsidRPr="00820652">
        <w:rPr>
          <w:rFonts w:ascii="Calibri" w:eastAsia="Calibri" w:hAnsi="Calibri" w:cs="Calibri"/>
          <w:lang w:eastAsia="en-US"/>
        </w:rPr>
        <w:t xml:space="preserve">nsowane z innych źródeł, będzie miało miejsce </w:t>
      </w:r>
      <w:r w:rsidRPr="00820652">
        <w:rPr>
          <w:rFonts w:ascii="Calibri" w:eastAsia="Calibri" w:hAnsi="Calibri" w:cs="Calibri"/>
          <w:lang w:eastAsia="en-US"/>
        </w:rPr>
        <w:t>w następujących sytuacjach:</w:t>
      </w:r>
    </w:p>
    <w:p w:rsidR="002736E2" w:rsidRPr="00820652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>n</w:t>
      </w:r>
      <w:r w:rsidR="002736E2" w:rsidRPr="00820652">
        <w:rPr>
          <w:rFonts w:ascii="Calibri" w:eastAsia="Calibri" w:hAnsi="Calibri" w:cs="Calibri"/>
          <w:lang w:eastAsia="en-US"/>
        </w:rPr>
        <w:t>iepełnosprawność wymaga specjalnego transportu dla uczestnika mobilności do</w:t>
      </w:r>
      <w:r w:rsidR="0018682F" w:rsidRPr="00820652">
        <w:rPr>
          <w:rFonts w:ascii="Calibri" w:eastAsia="Calibri" w:hAnsi="Calibri" w:cs="Calibri"/>
          <w:lang w:eastAsia="en-US"/>
        </w:rPr>
        <w:t> </w:t>
      </w:r>
      <w:r w:rsidR="002736E2" w:rsidRPr="00820652">
        <w:rPr>
          <w:rFonts w:ascii="Calibri" w:eastAsia="Calibri" w:hAnsi="Calibri" w:cs="Calibri"/>
          <w:lang w:eastAsia="en-US"/>
        </w:rPr>
        <w:t>miejsca docelowego</w:t>
      </w:r>
      <w:r w:rsidRPr="00820652">
        <w:rPr>
          <w:rFonts w:ascii="Calibri" w:eastAsia="Calibri" w:hAnsi="Calibri" w:cs="Calibri"/>
          <w:lang w:eastAsia="en-US"/>
        </w:rPr>
        <w:t>(koszty specjalnego transportu);</w:t>
      </w:r>
    </w:p>
    <w:p w:rsidR="00FA6EAB" w:rsidRPr="00820652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>n</w:t>
      </w:r>
      <w:r w:rsidR="00FA6EAB" w:rsidRPr="00820652">
        <w:rPr>
          <w:rFonts w:ascii="Calibri" w:eastAsia="Calibri" w:hAnsi="Calibri" w:cs="Calibri"/>
          <w:lang w:eastAsia="en-US"/>
        </w:rPr>
        <w:t>iepełnosprawność wymaga wsparcia uczestnika mobilności przez osobę towarzyszącą przez część lub cały okres pobytu za granicą</w:t>
      </w:r>
      <w:r w:rsidR="00F92DAC" w:rsidRPr="00820652">
        <w:rPr>
          <w:rFonts w:ascii="Calibri" w:eastAsia="Calibri" w:hAnsi="Calibri" w:cs="Calibri"/>
          <w:lang w:eastAsia="en-US"/>
        </w:rPr>
        <w:t xml:space="preserve"> (k</w:t>
      </w:r>
      <w:r w:rsidR="00FA6EAB" w:rsidRPr="00820652">
        <w:rPr>
          <w:rFonts w:ascii="Calibri" w:eastAsia="Calibri" w:hAnsi="Calibri" w:cs="Calibri"/>
          <w:lang w:eastAsia="en-US"/>
        </w:rPr>
        <w:t>oszty podróży osoby towarzyszącej oraz koszty wiązane</w:t>
      </w:r>
      <w:r w:rsidR="00F92DAC" w:rsidRPr="00820652">
        <w:rPr>
          <w:rFonts w:ascii="Calibri" w:eastAsia="Calibri" w:hAnsi="Calibri" w:cs="Calibri"/>
          <w:lang w:eastAsia="en-US"/>
        </w:rPr>
        <w:t xml:space="preserve"> z pobytem osoby towarzyszącej - </w:t>
      </w:r>
      <w:r w:rsidR="00FA6EAB" w:rsidRPr="00820652">
        <w:rPr>
          <w:rFonts w:ascii="Calibri" w:eastAsia="Calibri" w:hAnsi="Calibri" w:cs="Calibri"/>
          <w:lang w:eastAsia="en-US"/>
        </w:rPr>
        <w:t>zakwaterowanie, wyżywienie, transport lokalny, itp.). Pobyt osoby towarzyszącej wyklucza możliwość pokrycia kosztów pracy opiekuna miejscowego</w:t>
      </w:r>
      <w:r w:rsidR="00F92DAC" w:rsidRPr="00820652">
        <w:rPr>
          <w:rFonts w:ascii="Calibri" w:eastAsia="Calibri" w:hAnsi="Calibri" w:cs="Calibri"/>
          <w:lang w:eastAsia="en-US"/>
        </w:rPr>
        <w:t xml:space="preserve"> w tym samym czasie;</w:t>
      </w:r>
    </w:p>
    <w:p w:rsidR="00FA6EAB" w:rsidRPr="00820652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>n</w:t>
      </w:r>
      <w:r w:rsidR="00FA6EAB" w:rsidRPr="00820652">
        <w:rPr>
          <w:rFonts w:ascii="Calibri" w:eastAsia="Calibri" w:hAnsi="Calibri" w:cs="Calibri"/>
          <w:lang w:eastAsia="en-US"/>
        </w:rPr>
        <w:t>iepełnosprawność wymaga wsparcia uczestnika mobilności przez profesjonalnego opiekuna miejscowego (koszty wynagrodzenia). Praca profesjonalnego opiekuna miejscowego wyklucza możliwość pokrycia kosztów osoby towarzyszącej</w:t>
      </w:r>
      <w:r w:rsidR="00F92DAC" w:rsidRPr="00820652">
        <w:rPr>
          <w:rFonts w:ascii="Calibri" w:eastAsia="Calibri" w:hAnsi="Calibri" w:cs="Calibri"/>
          <w:lang w:eastAsia="en-US"/>
        </w:rPr>
        <w:t xml:space="preserve"> w tym samym czasie;</w:t>
      </w:r>
    </w:p>
    <w:p w:rsidR="00FA6EAB" w:rsidRPr="00820652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>n</w:t>
      </w:r>
      <w:r w:rsidR="00FA6EAB" w:rsidRPr="00820652">
        <w:rPr>
          <w:rFonts w:ascii="Calibri" w:eastAsia="Calibri" w:hAnsi="Calibri" w:cs="Calibri"/>
          <w:lang w:eastAsia="en-US"/>
        </w:rPr>
        <w:t>iepełnosprawność wymaga korzystania ze specjalnych materiałów dydaktycznych przez uczes</w:t>
      </w:r>
      <w:r w:rsidR="002736E2" w:rsidRPr="00820652">
        <w:rPr>
          <w:rFonts w:ascii="Calibri" w:eastAsia="Calibri" w:hAnsi="Calibri" w:cs="Calibri"/>
          <w:lang w:eastAsia="en-US"/>
        </w:rPr>
        <w:t xml:space="preserve">tnika mobilności w kształceniu </w:t>
      </w:r>
      <w:r w:rsidR="00FA6EAB" w:rsidRPr="00820652">
        <w:rPr>
          <w:rFonts w:ascii="Calibri" w:eastAsia="Calibri" w:hAnsi="Calibri" w:cs="Calibri"/>
          <w:lang w:eastAsia="en-US"/>
        </w:rPr>
        <w:t>w instytucji przyjmującej (koszty specja</w:t>
      </w:r>
      <w:r w:rsidRPr="00820652">
        <w:rPr>
          <w:rFonts w:ascii="Calibri" w:eastAsia="Calibri" w:hAnsi="Calibri" w:cs="Calibri"/>
          <w:lang w:eastAsia="en-US"/>
        </w:rPr>
        <w:t>lnych materiałów dydaktycznych);</w:t>
      </w:r>
    </w:p>
    <w:p w:rsidR="00FA6EAB" w:rsidRPr="00820652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>n</w:t>
      </w:r>
      <w:r w:rsidR="00F92DAC" w:rsidRPr="00820652">
        <w:rPr>
          <w:rFonts w:ascii="Calibri" w:eastAsia="Calibri" w:hAnsi="Calibri" w:cs="Calibri"/>
          <w:lang w:eastAsia="en-US"/>
        </w:rPr>
        <w:t>iepełnosprawność</w:t>
      </w:r>
      <w:r w:rsidR="002736E2" w:rsidRPr="00820652">
        <w:rPr>
          <w:rFonts w:ascii="Calibri" w:eastAsia="Calibri" w:hAnsi="Calibri" w:cs="Calibri"/>
          <w:lang w:eastAsia="en-US"/>
        </w:rPr>
        <w:t xml:space="preserve"> wymaga specjalnej opieki medycznej dla uczestnika mobilności na miejscu (koszty opieki lekarskiej, rehabilitacji, leków, bez których poby</w:t>
      </w:r>
      <w:r w:rsidRPr="00820652">
        <w:rPr>
          <w:rFonts w:ascii="Calibri" w:eastAsia="Calibri" w:hAnsi="Calibri" w:cs="Calibri"/>
          <w:lang w:eastAsia="en-US"/>
        </w:rPr>
        <w:t>t za granicą nie byłby możliwy)</w:t>
      </w:r>
      <w:r w:rsidR="00F92DAC" w:rsidRPr="00820652">
        <w:rPr>
          <w:rFonts w:ascii="Calibri" w:eastAsia="Calibri" w:hAnsi="Calibri" w:cs="Calibri"/>
          <w:lang w:eastAsia="en-US"/>
        </w:rPr>
        <w:t>. Przyznanie dofinansowania w tej kategorii wymaga przedłożenia zaświadczenia lekarskiego, z którego wynika konieczny zakres specjalnej opieki medycznej</w:t>
      </w:r>
      <w:r w:rsidRPr="00820652">
        <w:rPr>
          <w:rFonts w:ascii="Calibri" w:eastAsia="Calibri" w:hAnsi="Calibri" w:cs="Calibri"/>
          <w:lang w:eastAsia="en-US"/>
        </w:rPr>
        <w:t>;</w:t>
      </w:r>
    </w:p>
    <w:p w:rsidR="00FA6EAB" w:rsidRPr="00820652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>n</w:t>
      </w:r>
      <w:r w:rsidR="00FA6EAB" w:rsidRPr="00820652">
        <w:rPr>
          <w:rFonts w:ascii="Calibri" w:eastAsia="Calibri" w:hAnsi="Calibri" w:cs="Calibri"/>
          <w:lang w:eastAsia="en-US"/>
        </w:rPr>
        <w:t>iepełnosprawność wymaga specjalnego ubezpieczenia dla uczestnika mobilności (ko</w:t>
      </w:r>
      <w:r w:rsidRPr="00820652">
        <w:rPr>
          <w:rFonts w:ascii="Calibri" w:eastAsia="Calibri" w:hAnsi="Calibri" w:cs="Calibri"/>
          <w:lang w:eastAsia="en-US"/>
        </w:rPr>
        <w:t>szty specjalnego ubezpieczenia);</w:t>
      </w:r>
    </w:p>
    <w:p w:rsidR="00FA6EAB" w:rsidRPr="00820652" w:rsidRDefault="00E229A5" w:rsidP="0021169D">
      <w:pPr>
        <w:numPr>
          <w:ilvl w:val="0"/>
          <w:numId w:val="15"/>
        </w:numPr>
        <w:spacing w:after="240" w:line="259" w:lineRule="auto"/>
        <w:ind w:left="714" w:hanging="357"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>n</w:t>
      </w:r>
      <w:r w:rsidR="00FA6EAB" w:rsidRPr="00820652">
        <w:rPr>
          <w:rFonts w:ascii="Calibri" w:eastAsia="Calibri" w:hAnsi="Calibri" w:cs="Calibri"/>
          <w:lang w:eastAsia="en-US"/>
        </w:rPr>
        <w:t xml:space="preserve">iepełnosprawność </w:t>
      </w:r>
      <w:r w:rsidR="002736E2" w:rsidRPr="00820652">
        <w:rPr>
          <w:rFonts w:ascii="Calibri" w:eastAsia="Calibri" w:hAnsi="Calibri" w:cs="Calibri"/>
          <w:lang w:eastAsia="en-US"/>
        </w:rPr>
        <w:t>wymaga poniesienia innych kosztów przez uczestnika mobilności, bez których wyjazd stypendialny nie mógłby się odbyć (ta</w:t>
      </w:r>
      <w:r w:rsidR="009B594A" w:rsidRPr="00820652">
        <w:rPr>
          <w:rFonts w:ascii="Calibri" w:eastAsia="Calibri" w:hAnsi="Calibri" w:cs="Calibri"/>
          <w:lang w:eastAsia="en-US"/>
        </w:rPr>
        <w:t xml:space="preserve"> kategoria wymaga </w:t>
      </w:r>
      <w:r w:rsidR="00F92DAC" w:rsidRPr="00820652">
        <w:rPr>
          <w:rFonts w:ascii="Calibri" w:eastAsia="Calibri" w:hAnsi="Calibri" w:cs="Calibri"/>
          <w:lang w:eastAsia="en-US"/>
        </w:rPr>
        <w:t>udokumentowania w postaci zalecenia organu orzekającego o niepełnosprawności lub lekarza</w:t>
      </w:r>
      <w:r w:rsidR="009B594A" w:rsidRPr="00820652">
        <w:rPr>
          <w:rFonts w:ascii="Calibri" w:eastAsia="Calibri" w:hAnsi="Calibri" w:cs="Calibri"/>
          <w:lang w:eastAsia="en-US"/>
        </w:rPr>
        <w:t>)</w:t>
      </w:r>
      <w:r w:rsidR="00FA6EAB" w:rsidRPr="00820652">
        <w:rPr>
          <w:rFonts w:ascii="Calibri" w:eastAsia="Calibri" w:hAnsi="Calibri" w:cs="Calibri"/>
          <w:lang w:eastAsia="en-US"/>
        </w:rPr>
        <w:t>.</w:t>
      </w:r>
      <w:r w:rsidR="00F92DAC" w:rsidRPr="00820652">
        <w:rPr>
          <w:rFonts w:ascii="Calibri" w:eastAsia="Calibri" w:hAnsi="Calibri" w:cs="Calibri"/>
          <w:lang w:eastAsia="en-US"/>
        </w:rPr>
        <w:t xml:space="preserve"> W przypadku uczestnika mobilności, który w orzeczeniu o stopniu niepełnosprawności ma przyznane prawo do zamieszkania w oddzielnym pokoju, NA</w:t>
      </w:r>
      <w:r w:rsidR="0018682F" w:rsidRPr="00820652">
        <w:rPr>
          <w:rFonts w:ascii="Calibri" w:eastAsia="Calibri" w:hAnsi="Calibri" w:cs="Calibri"/>
          <w:lang w:eastAsia="en-US"/>
        </w:rPr>
        <w:t> </w:t>
      </w:r>
      <w:r w:rsidR="00F92DAC" w:rsidRPr="00820652">
        <w:rPr>
          <w:rFonts w:ascii="Calibri" w:eastAsia="Calibri" w:hAnsi="Calibri" w:cs="Calibri"/>
          <w:lang w:eastAsia="en-US"/>
        </w:rPr>
        <w:t>może dofinansować maksymalnie 50% kosztów wynajmu mieszkania lub pokoju. W</w:t>
      </w:r>
      <w:r w:rsidR="00C03389">
        <w:rPr>
          <w:rFonts w:ascii="Calibri" w:eastAsia="Calibri" w:hAnsi="Calibri" w:cs="Calibri"/>
          <w:lang w:eastAsia="en-US"/>
        </w:rPr>
        <w:t> </w:t>
      </w:r>
      <w:r w:rsidR="00F92DAC" w:rsidRPr="00820652">
        <w:rPr>
          <w:rFonts w:ascii="Calibri" w:eastAsia="Calibri" w:hAnsi="Calibri" w:cs="Calibri"/>
          <w:lang w:eastAsia="en-US"/>
        </w:rPr>
        <w:t>innym przypadku dodatkowe środki na dofinansowanie wynajmu mieszkania lub</w:t>
      </w:r>
      <w:r w:rsidR="0018682F" w:rsidRPr="00820652">
        <w:rPr>
          <w:rFonts w:ascii="Calibri" w:eastAsia="Calibri" w:hAnsi="Calibri" w:cs="Calibri"/>
          <w:lang w:eastAsia="en-US"/>
        </w:rPr>
        <w:t> </w:t>
      </w:r>
      <w:r w:rsidR="00F92DAC" w:rsidRPr="00820652">
        <w:rPr>
          <w:rFonts w:ascii="Calibri" w:eastAsia="Calibri" w:hAnsi="Calibri" w:cs="Calibri"/>
          <w:lang w:eastAsia="en-US"/>
        </w:rPr>
        <w:t>pokoju nie będą przyznawane.</w:t>
      </w:r>
    </w:p>
    <w:p w:rsidR="0021169D" w:rsidRPr="00820652" w:rsidRDefault="00E7572D" w:rsidP="00E7572D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 xml:space="preserve">Bezzwłocznie po </w:t>
      </w:r>
      <w:r w:rsidR="006475AE" w:rsidRPr="00820652">
        <w:rPr>
          <w:rFonts w:ascii="Calibri" w:eastAsia="Calibri" w:hAnsi="Calibri" w:cs="Calibri"/>
          <w:lang w:eastAsia="en-US"/>
        </w:rPr>
        <w:t>podjęciu decyzji przez NA</w:t>
      </w:r>
      <w:r w:rsidRPr="00820652">
        <w:rPr>
          <w:rFonts w:ascii="Calibri" w:eastAsia="Calibri" w:hAnsi="Calibri" w:cs="Calibri"/>
          <w:lang w:eastAsia="en-US"/>
        </w:rPr>
        <w:t xml:space="preserve"> uczestnik mobilności ubiegający się o</w:t>
      </w:r>
      <w:r w:rsidR="00C03389">
        <w:rPr>
          <w:rFonts w:ascii="Calibri" w:eastAsia="Calibri" w:hAnsi="Calibri" w:cs="Calibri"/>
          <w:lang w:eastAsia="en-US"/>
        </w:rPr>
        <w:t> </w:t>
      </w:r>
      <w:r w:rsidRPr="00820652">
        <w:rPr>
          <w:rFonts w:ascii="Calibri" w:eastAsia="Calibri" w:hAnsi="Calibri" w:cs="Calibri"/>
          <w:lang w:eastAsia="en-US"/>
        </w:rPr>
        <w:t>dofinansowanie z tytułu niepełnosprawności zostanie poinformowany o kwocie dodatkowego wsparcia (dodatkowego w stosunku do ryczałtu wynikającego z</w:t>
      </w:r>
      <w:r w:rsidR="00C03389">
        <w:rPr>
          <w:rFonts w:ascii="Calibri" w:eastAsia="Calibri" w:hAnsi="Calibri" w:cs="Calibri"/>
          <w:lang w:eastAsia="en-US"/>
        </w:rPr>
        <w:t> </w:t>
      </w:r>
      <w:r w:rsidRPr="00820652">
        <w:rPr>
          <w:rFonts w:ascii="Calibri" w:eastAsia="Calibri" w:hAnsi="Calibri" w:cs="Calibri"/>
          <w:lang w:eastAsia="en-US"/>
        </w:rPr>
        <w:t>planowanego czasu trwania pobytu za granicą).</w:t>
      </w:r>
    </w:p>
    <w:p w:rsidR="00060FC5" w:rsidRPr="00820652" w:rsidRDefault="00BA6A0C" w:rsidP="00060FC5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 xml:space="preserve">Student </w:t>
      </w:r>
      <w:r w:rsidR="00335A27" w:rsidRPr="00820652">
        <w:rPr>
          <w:rFonts w:ascii="Calibri" w:eastAsia="Calibri" w:hAnsi="Calibri" w:cs="Calibri"/>
          <w:lang w:eastAsia="en-US"/>
        </w:rPr>
        <w:t xml:space="preserve">oprócz standardowego rozliczenia wyjazdu, jest zobowiązany do rozliczenia dodatkowego dofinansowania bezzwłocznie po zakończeniu pobytu za granicą. </w:t>
      </w:r>
      <w:r w:rsidR="00D93113" w:rsidRPr="00820652">
        <w:rPr>
          <w:rFonts w:ascii="Calibri" w:eastAsia="Calibri" w:hAnsi="Calibri" w:cs="Calibri"/>
          <w:lang w:eastAsia="en-US"/>
        </w:rPr>
        <w:t>W tym celu należy wypełnić kartę rozliczenia osób z niepełnosprawnościami dostępną</w:t>
      </w:r>
      <w:r w:rsidR="00E10145" w:rsidRPr="00820652">
        <w:rPr>
          <w:rFonts w:ascii="Calibri" w:eastAsia="Calibri" w:hAnsi="Calibri" w:cs="Calibri"/>
          <w:lang w:eastAsia="en-US"/>
        </w:rPr>
        <w:t>n</w:t>
      </w:r>
      <w:r w:rsidR="00D93113" w:rsidRPr="00820652">
        <w:rPr>
          <w:rFonts w:ascii="Calibri" w:eastAsia="Calibri" w:hAnsi="Calibri" w:cs="Calibri"/>
          <w:lang w:eastAsia="en-US"/>
        </w:rPr>
        <w:t xml:space="preserve">a stronie programu Erasmus+: </w:t>
      </w:r>
      <w:hyperlink r:id="rId11">
        <w:r w:rsidR="00D93113" w:rsidRPr="00820652">
          <w:rPr>
            <w:rStyle w:val="Hipercze"/>
            <w:rFonts w:ascii="Calibri" w:eastAsia="Calibri" w:hAnsi="Calibri" w:cs="Calibri"/>
            <w:color w:val="auto"/>
            <w:lang w:eastAsia="en-US"/>
          </w:rPr>
          <w:t>https://erasmusplus.org.pl/</w:t>
        </w:r>
      </w:hyperlink>
      <w:r w:rsidR="00D93113" w:rsidRPr="00820652">
        <w:rPr>
          <w:rFonts w:ascii="Calibri" w:eastAsia="Calibri" w:hAnsi="Calibri" w:cs="Calibri"/>
          <w:lang w:eastAsia="en-US"/>
        </w:rPr>
        <w:t xml:space="preserve">. </w:t>
      </w:r>
      <w:r w:rsidR="00E7572D" w:rsidRPr="00820652">
        <w:rPr>
          <w:rFonts w:ascii="Calibri" w:eastAsia="Calibri" w:hAnsi="Calibri" w:cs="Calibri"/>
          <w:lang w:eastAsia="en-US"/>
        </w:rPr>
        <w:t xml:space="preserve">Rozliczenie będzie rozliczeniem </w:t>
      </w:r>
      <w:r w:rsidR="00E7572D" w:rsidRPr="00820652">
        <w:rPr>
          <w:rFonts w:ascii="Calibri" w:eastAsia="Calibri" w:hAnsi="Calibri" w:cs="Calibri"/>
          <w:lang w:eastAsia="en-US"/>
        </w:rPr>
        <w:lastRenderedPageBreak/>
        <w:t>kosztów rzeczywistych, co oznacza konieczność ich udokumentowania dowodami finansowymi, w</w:t>
      </w:r>
      <w:r w:rsidR="00C03389">
        <w:rPr>
          <w:rFonts w:ascii="Calibri" w:eastAsia="Calibri" w:hAnsi="Calibri" w:cs="Calibri"/>
          <w:lang w:eastAsia="en-US"/>
        </w:rPr>
        <w:t> </w:t>
      </w:r>
      <w:r w:rsidR="00E7572D" w:rsidRPr="00820652">
        <w:rPr>
          <w:rFonts w:ascii="Calibri" w:eastAsia="Calibri" w:hAnsi="Calibri" w:cs="Calibri"/>
          <w:lang w:eastAsia="en-US"/>
        </w:rPr>
        <w:t>których wyszczególniono co najmniej nazwę i adres organu wystawiającego dokument, kwotę i walutę oraz datę wystawienia dokumentu</w:t>
      </w:r>
      <w:r w:rsidR="00335A27" w:rsidRPr="00820652">
        <w:rPr>
          <w:rFonts w:ascii="Calibri" w:eastAsia="Calibri" w:hAnsi="Calibri" w:cs="Calibri"/>
          <w:lang w:eastAsia="en-US"/>
        </w:rPr>
        <w:t xml:space="preserve">.Poniższa tabela zawiera wykaz rodzajów dokumentów (dowodów finansowych), jakie będą niezbędne do </w:t>
      </w:r>
      <w:r w:rsidR="0018682F" w:rsidRPr="00820652">
        <w:rPr>
          <w:rFonts w:ascii="Calibri" w:eastAsia="Calibri" w:hAnsi="Calibri" w:cs="Calibri"/>
          <w:lang w:eastAsia="en-US"/>
        </w:rPr>
        <w:t>uznania kosztu za</w:t>
      </w:r>
      <w:r w:rsidR="00C03389">
        <w:rPr>
          <w:rFonts w:ascii="Calibri" w:eastAsia="Calibri" w:hAnsi="Calibri" w:cs="Calibri"/>
          <w:lang w:eastAsia="en-US"/>
        </w:rPr>
        <w:t> </w:t>
      </w:r>
      <w:r w:rsidR="0018682F" w:rsidRPr="00820652">
        <w:rPr>
          <w:rFonts w:ascii="Calibri" w:eastAsia="Calibri" w:hAnsi="Calibri" w:cs="Calibri"/>
          <w:lang w:eastAsia="en-US"/>
        </w:rPr>
        <w:t>kwalifikowany:</w:t>
      </w:r>
    </w:p>
    <w:p w:rsidR="00060FC5" w:rsidRPr="00820652" w:rsidRDefault="00060FC5" w:rsidP="00060FC5">
      <w:pPr>
        <w:spacing w:line="259" w:lineRule="auto"/>
        <w:ind w:left="284"/>
        <w:jc w:val="both"/>
        <w:rPr>
          <w:rFonts w:ascii="Calibri" w:eastAsia="Calibri" w:hAnsi="Calibri" w:cs="Calibri"/>
          <w:lang w:eastAsia="en-US"/>
        </w:rPr>
      </w:pPr>
    </w:p>
    <w:tbl>
      <w:tblPr>
        <w:tblW w:w="8788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572"/>
        <w:gridCol w:w="5216"/>
      </w:tblGrid>
      <w:tr w:rsidR="00820652" w:rsidRPr="00820652" w:rsidTr="00B63F04">
        <w:trPr>
          <w:trHeight w:val="557"/>
        </w:trPr>
        <w:tc>
          <w:tcPr>
            <w:tcW w:w="3572" w:type="dxa"/>
          </w:tcPr>
          <w:p w:rsidR="00335A27" w:rsidRPr="00820652" w:rsidRDefault="00335A27" w:rsidP="00B63F04">
            <w:pPr>
              <w:spacing w:before="240"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Podróż uczestnika mobilności </w:t>
            </w:r>
          </w:p>
          <w:p w:rsidR="00335A27" w:rsidRPr="00820652" w:rsidRDefault="00335A27" w:rsidP="00B63F04">
            <w:pPr>
              <w:spacing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oraz </w:t>
            </w:r>
          </w:p>
          <w:p w:rsidR="00335A27" w:rsidRPr="00820652" w:rsidRDefault="00335A27" w:rsidP="00B63F04">
            <w:pPr>
              <w:spacing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Podróż osoby towarzyszącej </w:t>
            </w:r>
          </w:p>
        </w:tc>
        <w:tc>
          <w:tcPr>
            <w:tcW w:w="5216" w:type="dxa"/>
          </w:tcPr>
          <w:p w:rsidR="00335A27" w:rsidRPr="00820652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Imienny bilet z ceną i datą przejazdu. </w:t>
            </w:r>
          </w:p>
          <w:p w:rsidR="00335A27" w:rsidRPr="00820652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Jeżeli na bilecie nie ma ceny - bilet i faktura. </w:t>
            </w:r>
          </w:p>
          <w:p w:rsidR="00335A27" w:rsidRPr="00820652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Jeśli bilet nie jest imienny (np. w przypadku przejazdu koleją, autobusem) - bilet i oświadczenie, że podróż miała związek z daną mobilnością. </w:t>
            </w:r>
          </w:p>
          <w:p w:rsidR="00335A27" w:rsidRPr="00820652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W przypadku podróży samochodem – </w:t>
            </w:r>
            <w:r w:rsidR="00E7572D" w:rsidRPr="00820652">
              <w:rPr>
                <w:rFonts w:ascii="Calibri" w:eastAsia="Calibri" w:hAnsi="Calibri" w:cs="Calibri"/>
                <w:sz w:val="22"/>
                <w:lang w:eastAsia="en-US"/>
              </w:rPr>
              <w:t>stawka wynikająca z kalkulatora odległości, na podstawie oświadczenia</w:t>
            </w: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. </w:t>
            </w:r>
          </w:p>
        </w:tc>
      </w:tr>
      <w:tr w:rsidR="00820652" w:rsidRPr="00820652" w:rsidTr="00B63F04">
        <w:trPr>
          <w:trHeight w:val="800"/>
        </w:trPr>
        <w:tc>
          <w:tcPr>
            <w:tcW w:w="3572" w:type="dxa"/>
          </w:tcPr>
          <w:p w:rsidR="00335A27" w:rsidRPr="00820652" w:rsidRDefault="00335A27" w:rsidP="00B63F04">
            <w:pPr>
              <w:spacing w:before="240"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Pobyt osoby towarzyszącej </w:t>
            </w:r>
          </w:p>
        </w:tc>
        <w:tc>
          <w:tcPr>
            <w:tcW w:w="5216" w:type="dxa"/>
          </w:tcPr>
          <w:p w:rsidR="00D93113" w:rsidRPr="00820652" w:rsidRDefault="00D93113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>Zakwaterowanie i inne koszty utrzymania związane z pobytem: na podstawie kosztów rzeczywistych.</w:t>
            </w:r>
          </w:p>
          <w:p w:rsidR="00335A27" w:rsidRPr="00820652" w:rsidRDefault="00D93113" w:rsidP="00D93113">
            <w:pPr>
              <w:spacing w:before="12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>Pobyt osoby towarzyszącej wyklucza możliwość zatrudnienia profesjonalnego opiekuna miejscowego w tym samym czasie.</w:t>
            </w:r>
          </w:p>
        </w:tc>
      </w:tr>
      <w:tr w:rsidR="00820652" w:rsidRPr="00820652" w:rsidTr="00B63F04">
        <w:trPr>
          <w:trHeight w:val="667"/>
        </w:trPr>
        <w:tc>
          <w:tcPr>
            <w:tcW w:w="3572" w:type="dxa"/>
          </w:tcPr>
          <w:p w:rsidR="00335A27" w:rsidRPr="00820652" w:rsidRDefault="00335A27" w:rsidP="00B63F04">
            <w:pPr>
              <w:spacing w:before="240"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Profesjonalny opiekun miejscowy </w:t>
            </w:r>
          </w:p>
        </w:tc>
        <w:tc>
          <w:tcPr>
            <w:tcW w:w="5216" w:type="dxa"/>
          </w:tcPr>
          <w:p w:rsidR="00335A27" w:rsidRPr="00820652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Faktura lub rachunek wystawiona/-y na Uniwersytet w Białymstoku. </w:t>
            </w:r>
          </w:p>
          <w:p w:rsidR="00335A27" w:rsidRPr="00820652" w:rsidRDefault="00335A27" w:rsidP="00D93113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>Zatrudnienie opiekuna miejscowego wyklucza możliwość pokrycia kosztów osoby towarzyszącej</w:t>
            </w:r>
            <w:r w:rsidR="008022E7"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 w tym samym okresie</w:t>
            </w: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. </w:t>
            </w:r>
          </w:p>
        </w:tc>
      </w:tr>
      <w:tr w:rsidR="00820652" w:rsidRPr="00820652" w:rsidTr="00B63F04">
        <w:trPr>
          <w:trHeight w:val="512"/>
        </w:trPr>
        <w:tc>
          <w:tcPr>
            <w:tcW w:w="3572" w:type="dxa"/>
          </w:tcPr>
          <w:p w:rsidR="00335A27" w:rsidRPr="00820652" w:rsidRDefault="00335A27" w:rsidP="00B63F04">
            <w:pPr>
              <w:spacing w:before="240"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Specjalne materiały dydaktyczne - jeżeli nie są zapewnione przez uczelnię/ instytucję przyjmującą </w:t>
            </w:r>
          </w:p>
        </w:tc>
        <w:tc>
          <w:tcPr>
            <w:tcW w:w="5216" w:type="dxa"/>
          </w:tcPr>
          <w:p w:rsidR="00335A27" w:rsidRPr="00820652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</w:t>
            </w:r>
          </w:p>
        </w:tc>
      </w:tr>
      <w:tr w:rsidR="00820652" w:rsidRPr="00820652" w:rsidTr="00B63F04">
        <w:trPr>
          <w:trHeight w:val="513"/>
        </w:trPr>
        <w:tc>
          <w:tcPr>
            <w:tcW w:w="3572" w:type="dxa"/>
          </w:tcPr>
          <w:p w:rsidR="00335A27" w:rsidRPr="00820652" w:rsidRDefault="00335A27" w:rsidP="00B63F04">
            <w:pPr>
              <w:spacing w:before="240"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Specjalna opieka medyczna dla uczestnika mobilności, w tym rehabilitacja, zakup leków </w:t>
            </w:r>
          </w:p>
        </w:tc>
        <w:tc>
          <w:tcPr>
            <w:tcW w:w="5216" w:type="dxa"/>
          </w:tcPr>
          <w:p w:rsidR="00335A27" w:rsidRPr="00820652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</w:t>
            </w:r>
            <w:bookmarkStart w:id="0" w:name="_GoBack"/>
            <w:bookmarkEnd w:id="0"/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Uniwersytet w Białymstoku.  </w:t>
            </w:r>
          </w:p>
        </w:tc>
      </w:tr>
      <w:tr w:rsidR="00820652" w:rsidRPr="00820652" w:rsidTr="00B63F04">
        <w:trPr>
          <w:trHeight w:val="243"/>
        </w:trPr>
        <w:tc>
          <w:tcPr>
            <w:tcW w:w="3572" w:type="dxa"/>
          </w:tcPr>
          <w:p w:rsidR="00335A27" w:rsidRPr="00820652" w:rsidRDefault="00335A27" w:rsidP="00B63F04">
            <w:pPr>
              <w:spacing w:before="240"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Specjalne ubezpieczenie dla uczestnika mobilności </w:t>
            </w:r>
          </w:p>
        </w:tc>
        <w:tc>
          <w:tcPr>
            <w:tcW w:w="5216" w:type="dxa"/>
          </w:tcPr>
          <w:p w:rsidR="00335A27" w:rsidRPr="00820652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 </w:t>
            </w:r>
          </w:p>
        </w:tc>
      </w:tr>
      <w:tr w:rsidR="00820652" w:rsidRPr="00820652" w:rsidTr="00B63F04">
        <w:trPr>
          <w:trHeight w:val="274"/>
        </w:trPr>
        <w:tc>
          <w:tcPr>
            <w:tcW w:w="3572" w:type="dxa"/>
          </w:tcPr>
          <w:p w:rsidR="00335A27" w:rsidRPr="00820652" w:rsidRDefault="008022E7" w:rsidP="00B63F04">
            <w:pPr>
              <w:spacing w:before="240"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>Inne koszty wnioskowane przez uczestnika mobilności wynikające z posiadanej niepełnosprawności</w:t>
            </w:r>
          </w:p>
        </w:tc>
        <w:tc>
          <w:tcPr>
            <w:tcW w:w="5216" w:type="dxa"/>
          </w:tcPr>
          <w:p w:rsidR="00335A27" w:rsidRPr="00820652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>Faktura wystawiona na Uniwersytet w Białymstoku.</w:t>
            </w:r>
          </w:p>
        </w:tc>
      </w:tr>
    </w:tbl>
    <w:p w:rsidR="00335A27" w:rsidRPr="00820652" w:rsidRDefault="00335A27" w:rsidP="00335A27">
      <w:pPr>
        <w:pStyle w:val="Default"/>
        <w:spacing w:before="120" w:after="120"/>
        <w:ind w:left="284"/>
        <w:jc w:val="both"/>
        <w:rPr>
          <w:color w:val="auto"/>
          <w:szCs w:val="22"/>
        </w:rPr>
      </w:pPr>
      <w:r w:rsidRPr="00820652">
        <w:rPr>
          <w:color w:val="auto"/>
          <w:szCs w:val="22"/>
        </w:rPr>
        <w:t xml:space="preserve">Dane potrzebne do uzyskania faktury na Uniwersytet w Białymstoku: </w:t>
      </w:r>
    </w:p>
    <w:p w:rsidR="00335A27" w:rsidRPr="00820652" w:rsidRDefault="00335A27" w:rsidP="00335A27">
      <w:pPr>
        <w:pStyle w:val="Default"/>
        <w:spacing w:before="120" w:after="120"/>
        <w:ind w:left="284"/>
        <w:jc w:val="both"/>
        <w:rPr>
          <w:color w:val="auto"/>
          <w:szCs w:val="22"/>
        </w:rPr>
      </w:pPr>
      <w:r w:rsidRPr="00820652">
        <w:rPr>
          <w:color w:val="auto"/>
          <w:szCs w:val="22"/>
        </w:rPr>
        <w:t xml:space="preserve">Uniwersytet w Białymstoku, ul. </w:t>
      </w:r>
      <w:r w:rsidR="00460B5E" w:rsidRPr="00820652">
        <w:rPr>
          <w:color w:val="auto"/>
          <w:szCs w:val="22"/>
        </w:rPr>
        <w:t>Świerkowa 20 B</w:t>
      </w:r>
      <w:r w:rsidRPr="00820652">
        <w:rPr>
          <w:color w:val="auto"/>
          <w:szCs w:val="22"/>
        </w:rPr>
        <w:t>, 15-</w:t>
      </w:r>
      <w:r w:rsidR="00460B5E" w:rsidRPr="00820652">
        <w:rPr>
          <w:color w:val="auto"/>
          <w:szCs w:val="22"/>
        </w:rPr>
        <w:t>328</w:t>
      </w:r>
      <w:r w:rsidRPr="00820652">
        <w:rPr>
          <w:color w:val="auto"/>
          <w:szCs w:val="22"/>
        </w:rPr>
        <w:t xml:space="preserve"> Białystok, NIP 542 23 83</w:t>
      </w:r>
      <w:r w:rsidR="00CA2759" w:rsidRPr="00820652">
        <w:rPr>
          <w:color w:val="auto"/>
          <w:szCs w:val="22"/>
        </w:rPr>
        <w:t> </w:t>
      </w:r>
      <w:r w:rsidRPr="00820652">
        <w:rPr>
          <w:color w:val="auto"/>
          <w:szCs w:val="22"/>
        </w:rPr>
        <w:t>747.</w:t>
      </w:r>
    </w:p>
    <w:p w:rsidR="0050251D" w:rsidRPr="00820652" w:rsidRDefault="00D93113" w:rsidP="008C7ACB">
      <w:pPr>
        <w:spacing w:after="160" w:line="259" w:lineRule="auto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30. </w:t>
      </w:r>
      <w:r w:rsidR="00CA2759" w:rsidRPr="00820652">
        <w:rPr>
          <w:rFonts w:ascii="Calibri" w:hAnsi="Calibri" w:cs="Calibri"/>
        </w:rPr>
        <w:t>Do wszystkich dokumentów</w:t>
      </w:r>
      <w:r w:rsidR="00A63141" w:rsidRPr="00820652">
        <w:rPr>
          <w:rFonts w:ascii="Calibri" w:hAnsi="Calibri" w:cs="Calibri"/>
        </w:rPr>
        <w:t>,</w:t>
      </w:r>
      <w:r w:rsidR="00CA2759" w:rsidRPr="00820652">
        <w:rPr>
          <w:rFonts w:ascii="Calibri" w:hAnsi="Calibri" w:cs="Calibri"/>
        </w:rPr>
        <w:t xml:space="preserve"> potwierdzających poniesienie dodatkowych kosztów z tytułu niepełnosprawności należy dołączyć potwierdzenie zapłaty.</w:t>
      </w:r>
    </w:p>
    <w:p w:rsidR="0050251D" w:rsidRPr="00820652" w:rsidRDefault="00D93113" w:rsidP="008C7ACB">
      <w:pPr>
        <w:spacing w:after="160" w:line="259" w:lineRule="auto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31. </w:t>
      </w:r>
      <w:r w:rsidR="00335A27" w:rsidRPr="00820652">
        <w:rPr>
          <w:rFonts w:ascii="Calibri" w:hAnsi="Calibri" w:cs="Calibri"/>
        </w:rPr>
        <w:t xml:space="preserve">Jeżeli </w:t>
      </w:r>
      <w:r w:rsidR="009340E4" w:rsidRPr="00820652">
        <w:rPr>
          <w:rFonts w:ascii="Calibri" w:hAnsi="Calibri" w:cs="Calibri"/>
        </w:rPr>
        <w:t>uczestnik mobilności</w:t>
      </w:r>
      <w:r w:rsidR="00335A27" w:rsidRPr="00820652">
        <w:rPr>
          <w:rFonts w:ascii="Calibri" w:hAnsi="Calibri" w:cs="Calibri"/>
        </w:rPr>
        <w:t xml:space="preserve"> otrzymujący dodatek na pokrycie dodatkowych kosztów związanych z niepełnosprawnością otrzyma zgodę na przedłużenie pobytu o kolejny semestr </w:t>
      </w:r>
      <w:r w:rsidR="00C30818" w:rsidRPr="00820652">
        <w:rPr>
          <w:rFonts w:ascii="Calibri" w:hAnsi="Calibri" w:cs="Calibri"/>
        </w:rPr>
        <w:br/>
      </w:r>
      <w:r w:rsidR="00335A27" w:rsidRPr="00820652">
        <w:rPr>
          <w:rFonts w:ascii="Calibri" w:hAnsi="Calibri" w:cs="Calibri"/>
        </w:rPr>
        <w:t xml:space="preserve">i zostanie mu przyznane </w:t>
      </w:r>
      <w:r w:rsidR="0050251D" w:rsidRPr="00820652">
        <w:rPr>
          <w:rFonts w:ascii="Calibri" w:hAnsi="Calibri" w:cs="Calibri"/>
        </w:rPr>
        <w:t>do</w:t>
      </w:r>
      <w:r w:rsidR="00335A27" w:rsidRPr="00820652">
        <w:rPr>
          <w:rFonts w:ascii="Calibri" w:hAnsi="Calibri" w:cs="Calibri"/>
        </w:rPr>
        <w:t>finansowanie</w:t>
      </w:r>
      <w:r w:rsidR="008C7ACB" w:rsidRPr="00820652">
        <w:rPr>
          <w:rFonts w:ascii="Calibri" w:hAnsi="Calibri" w:cs="Calibri"/>
        </w:rPr>
        <w:t xml:space="preserve"> mobilności</w:t>
      </w:r>
      <w:r w:rsidR="00335A27" w:rsidRPr="00820652">
        <w:rPr>
          <w:rFonts w:ascii="Calibri" w:hAnsi="Calibri" w:cs="Calibri"/>
        </w:rPr>
        <w:t xml:space="preserve"> na okres przedłużenia, musi ponownie </w:t>
      </w:r>
      <w:r w:rsidR="008C7ACB" w:rsidRPr="00820652">
        <w:rPr>
          <w:rFonts w:ascii="Calibri" w:hAnsi="Calibri" w:cs="Calibri"/>
        </w:rPr>
        <w:t>złożyć wniosek o uzyskanie dodatkowej kwoty na pokrycie kosztów związanych z</w:t>
      </w:r>
      <w:r w:rsidR="00C03389">
        <w:rPr>
          <w:rFonts w:ascii="Calibri" w:hAnsi="Calibri" w:cs="Calibri"/>
        </w:rPr>
        <w:t> </w:t>
      </w:r>
      <w:r w:rsidR="008C7ACB" w:rsidRPr="00820652">
        <w:rPr>
          <w:rFonts w:ascii="Calibri" w:hAnsi="Calibri" w:cs="Calibri"/>
        </w:rPr>
        <w:t xml:space="preserve">niepełnosprawnością zgodnie z </w:t>
      </w:r>
      <w:r w:rsidRPr="00820652">
        <w:rPr>
          <w:rFonts w:ascii="Calibri" w:hAnsi="Calibri" w:cs="Calibri"/>
        </w:rPr>
        <w:t xml:space="preserve">wyżej opisaną </w:t>
      </w:r>
      <w:r w:rsidR="008C7ACB" w:rsidRPr="00820652">
        <w:rPr>
          <w:rFonts w:ascii="Calibri" w:hAnsi="Calibri" w:cs="Calibri"/>
        </w:rPr>
        <w:t>procedurą.</w:t>
      </w:r>
    </w:p>
    <w:p w:rsidR="00537B40" w:rsidRPr="00820652" w:rsidRDefault="00537B40" w:rsidP="008C7ACB">
      <w:pPr>
        <w:spacing w:after="160" w:line="259" w:lineRule="auto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32. We</w:t>
      </w:r>
      <w:r w:rsidR="0048076B" w:rsidRPr="00820652">
        <w:rPr>
          <w:rFonts w:ascii="Calibri" w:hAnsi="Calibri" w:cs="Calibri"/>
        </w:rPr>
        <w:t xml:space="preserve"> wszelkich kwestiach nieobj</w:t>
      </w:r>
      <w:r w:rsidR="00060FC5" w:rsidRPr="00820652">
        <w:rPr>
          <w:rFonts w:ascii="Calibri" w:hAnsi="Calibri" w:cs="Calibri"/>
        </w:rPr>
        <w:t>ętych</w:t>
      </w:r>
      <w:r w:rsidRPr="00820652">
        <w:rPr>
          <w:rFonts w:ascii="Calibri" w:hAnsi="Calibri" w:cs="Calibri"/>
        </w:rPr>
        <w:t xml:space="preserve"> zasadami finansowymi zastosowanie mają instrukcje zawarte w </w:t>
      </w:r>
      <w:r w:rsidRPr="00820652">
        <w:rPr>
          <w:rFonts w:ascii="Calibri" w:hAnsi="Calibri" w:cs="Calibri"/>
          <w:i/>
        </w:rPr>
        <w:t>Przewodniku po programie Erasmus+</w:t>
      </w:r>
      <w:r w:rsidR="00060FC5" w:rsidRPr="00820652">
        <w:rPr>
          <w:rFonts w:ascii="Calibri" w:hAnsi="Calibri" w:cs="Calibri"/>
        </w:rPr>
        <w:t>,</w:t>
      </w:r>
      <w:r w:rsidRPr="00820652">
        <w:rPr>
          <w:rFonts w:ascii="Calibri" w:hAnsi="Calibri" w:cs="Calibri"/>
        </w:rPr>
        <w:t xml:space="preserve">wytyczne </w:t>
      </w:r>
      <w:r w:rsidR="00060FC5" w:rsidRPr="00820652">
        <w:rPr>
          <w:rFonts w:ascii="Calibri" w:hAnsi="Calibri" w:cs="Calibri"/>
        </w:rPr>
        <w:t xml:space="preserve">NA </w:t>
      </w:r>
      <w:r w:rsidRPr="00820652">
        <w:rPr>
          <w:rFonts w:ascii="Calibri" w:hAnsi="Calibri" w:cs="Calibri"/>
        </w:rPr>
        <w:t>oraz decyzje Komisji Europejskiej.</w:t>
      </w:r>
    </w:p>
    <w:p w:rsidR="00DD601C" w:rsidRPr="00820652" w:rsidRDefault="00DD601C" w:rsidP="00CA2759">
      <w:pPr>
        <w:spacing w:after="240"/>
        <w:ind w:left="284"/>
        <w:jc w:val="both"/>
        <w:rPr>
          <w:rFonts w:ascii="Calibri" w:hAnsi="Calibri" w:cs="Calibri"/>
          <w:b/>
        </w:rPr>
      </w:pPr>
    </w:p>
    <w:sectPr w:rsidR="00DD601C" w:rsidRPr="00820652" w:rsidSect="00E37663">
      <w:footerReference w:type="default" r:id="rId12"/>
      <w:pgSz w:w="11906" w:h="16838"/>
      <w:pgMar w:top="709" w:right="1417" w:bottom="851" w:left="1417" w:header="142" w:footer="23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59087E" w16cex:dateUtc="2023-07-12T09:09:00Z"/>
  <w16cex:commentExtensible w16cex:durableId="285908BD" w16cex:dateUtc="2023-07-12T09:10:00Z"/>
  <w16cex:commentExtensible w16cex:durableId="28590A2F" w16cex:dateUtc="2023-07-12T09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ACE031F" w16cid:durableId="2859087E"/>
  <w16cid:commentId w16cid:paraId="7E06E53E" w16cid:durableId="285908BD"/>
  <w16cid:commentId w16cid:paraId="46F79CED" w16cid:durableId="28590A2F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B18C1" w:rsidRDefault="00CB18C1" w:rsidP="002D245D">
      <w:r>
        <w:separator/>
      </w:r>
    </w:p>
  </w:endnote>
  <w:endnote w:type="continuationSeparator" w:id="1">
    <w:p w:rsidR="00CB18C1" w:rsidRDefault="00CB18C1" w:rsidP="002D245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6461" w:rsidRPr="00866461" w:rsidRDefault="00CC3C85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="00866461"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A64A7B" w:rsidRPr="00A64A7B">
      <w:rPr>
        <w:rFonts w:ascii="Calibri" w:hAnsi="Calibri"/>
        <w:noProof/>
        <w:sz w:val="18"/>
        <w:lang w:val="pl-PL"/>
      </w:rPr>
      <w:t>6</w:t>
    </w:r>
    <w:r w:rsidRPr="00866461">
      <w:rPr>
        <w:rFonts w:ascii="Calibri" w:hAnsi="Calibri"/>
        <w:sz w:val="18"/>
      </w:rPr>
      <w:fldChar w:fldCharType="end"/>
    </w:r>
  </w:p>
  <w:p w:rsidR="00866461" w:rsidRDefault="00866461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B18C1" w:rsidRDefault="00CB18C1" w:rsidP="002D245D">
      <w:r>
        <w:separator/>
      </w:r>
    </w:p>
  </w:footnote>
  <w:footnote w:type="continuationSeparator" w:id="1">
    <w:p w:rsidR="00CB18C1" w:rsidRDefault="00CB18C1" w:rsidP="002D245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4"/>
  </w:num>
  <w:num w:numId="2">
    <w:abstractNumId w:val="28"/>
  </w:num>
  <w:num w:numId="3">
    <w:abstractNumId w:val="2"/>
  </w:num>
  <w:num w:numId="4">
    <w:abstractNumId w:val="13"/>
  </w:num>
  <w:num w:numId="5">
    <w:abstractNumId w:val="27"/>
  </w:num>
  <w:num w:numId="6">
    <w:abstractNumId w:val="15"/>
  </w:num>
  <w:num w:numId="7">
    <w:abstractNumId w:val="9"/>
  </w:num>
  <w:num w:numId="8">
    <w:abstractNumId w:val="0"/>
  </w:num>
  <w:num w:numId="9">
    <w:abstractNumId w:val="5"/>
  </w:num>
  <w:num w:numId="10">
    <w:abstractNumId w:val="12"/>
  </w:num>
  <w:num w:numId="11">
    <w:abstractNumId w:val="23"/>
  </w:num>
  <w:num w:numId="12">
    <w:abstractNumId w:val="18"/>
  </w:num>
  <w:num w:numId="13">
    <w:abstractNumId w:val="16"/>
  </w:num>
  <w:num w:numId="14">
    <w:abstractNumId w:val="6"/>
  </w:num>
  <w:num w:numId="15">
    <w:abstractNumId w:val="11"/>
  </w:num>
  <w:num w:numId="16">
    <w:abstractNumId w:val="26"/>
  </w:num>
  <w:num w:numId="17">
    <w:abstractNumId w:val="20"/>
  </w:num>
  <w:num w:numId="18">
    <w:abstractNumId w:val="25"/>
  </w:num>
  <w:num w:numId="19">
    <w:abstractNumId w:val="24"/>
  </w:num>
  <w:num w:numId="20">
    <w:abstractNumId w:val="21"/>
  </w:num>
  <w:num w:numId="21">
    <w:abstractNumId w:val="14"/>
  </w:num>
  <w:num w:numId="22">
    <w:abstractNumId w:val="22"/>
  </w:num>
  <w:num w:numId="23">
    <w:abstractNumId w:val="3"/>
  </w:num>
  <w:num w:numId="24">
    <w:abstractNumId w:val="8"/>
  </w:num>
  <w:num w:numId="25">
    <w:abstractNumId w:val="7"/>
  </w:num>
  <w:num w:numId="26">
    <w:abstractNumId w:val="12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>
    <w:abstractNumId w:val="4"/>
  </w:num>
  <w:num w:numId="28">
    <w:abstractNumId w:val="1"/>
  </w:num>
  <w:num w:numId="29">
    <w:abstractNumId w:val="17"/>
  </w:num>
  <w:num w:numId="30">
    <w:abstractNumId w:val="19"/>
  </w:num>
  <w:num w:numId="3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08"/>
  <w:hyphenationZone w:val="425"/>
  <w:characterSpacingControl w:val="doNotCompress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5041"/>
    <w:rsid w:val="0005578E"/>
    <w:rsid w:val="00060FC5"/>
    <w:rsid w:val="00065B0F"/>
    <w:rsid w:val="000749C5"/>
    <w:rsid w:val="000817A6"/>
    <w:rsid w:val="00095269"/>
    <w:rsid w:val="000A1AF8"/>
    <w:rsid w:val="000B13F9"/>
    <w:rsid w:val="000C2395"/>
    <w:rsid w:val="000C486B"/>
    <w:rsid w:val="000C4E84"/>
    <w:rsid w:val="000F4150"/>
    <w:rsid w:val="000F5E35"/>
    <w:rsid w:val="000F7CE7"/>
    <w:rsid w:val="001120C0"/>
    <w:rsid w:val="00112570"/>
    <w:rsid w:val="001129BD"/>
    <w:rsid w:val="00114D59"/>
    <w:rsid w:val="001231C7"/>
    <w:rsid w:val="001463D8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125F"/>
    <w:rsid w:val="001C0067"/>
    <w:rsid w:val="001C3742"/>
    <w:rsid w:val="001C487F"/>
    <w:rsid w:val="001C5C30"/>
    <w:rsid w:val="001D0835"/>
    <w:rsid w:val="001D340B"/>
    <w:rsid w:val="001D4D53"/>
    <w:rsid w:val="001E63FB"/>
    <w:rsid w:val="001F0DBA"/>
    <w:rsid w:val="001F1381"/>
    <w:rsid w:val="001F1F47"/>
    <w:rsid w:val="001F3973"/>
    <w:rsid w:val="001F7FBE"/>
    <w:rsid w:val="002038CC"/>
    <w:rsid w:val="00203F97"/>
    <w:rsid w:val="0021169D"/>
    <w:rsid w:val="00211891"/>
    <w:rsid w:val="00214A16"/>
    <w:rsid w:val="00233D51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81635"/>
    <w:rsid w:val="002910F9"/>
    <w:rsid w:val="002A11F7"/>
    <w:rsid w:val="002A5FE8"/>
    <w:rsid w:val="002B3E3E"/>
    <w:rsid w:val="002B5D3A"/>
    <w:rsid w:val="002C0BAF"/>
    <w:rsid w:val="002C59A2"/>
    <w:rsid w:val="002D245D"/>
    <w:rsid w:val="002E7319"/>
    <w:rsid w:val="002F26A6"/>
    <w:rsid w:val="0030003F"/>
    <w:rsid w:val="00303821"/>
    <w:rsid w:val="0030732B"/>
    <w:rsid w:val="00322490"/>
    <w:rsid w:val="00330F50"/>
    <w:rsid w:val="00334389"/>
    <w:rsid w:val="00335A27"/>
    <w:rsid w:val="003418A1"/>
    <w:rsid w:val="003714B0"/>
    <w:rsid w:val="00372902"/>
    <w:rsid w:val="003826D6"/>
    <w:rsid w:val="00384C79"/>
    <w:rsid w:val="003939B0"/>
    <w:rsid w:val="00393D51"/>
    <w:rsid w:val="00395365"/>
    <w:rsid w:val="003A021F"/>
    <w:rsid w:val="003A4354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505F"/>
    <w:rsid w:val="003F6277"/>
    <w:rsid w:val="004028B2"/>
    <w:rsid w:val="00407A2F"/>
    <w:rsid w:val="0044089E"/>
    <w:rsid w:val="0044224D"/>
    <w:rsid w:val="00445598"/>
    <w:rsid w:val="004457D3"/>
    <w:rsid w:val="00445CAD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2AAC"/>
    <w:rsid w:val="004A3C75"/>
    <w:rsid w:val="004A7B66"/>
    <w:rsid w:val="004B5DCD"/>
    <w:rsid w:val="004B7BBF"/>
    <w:rsid w:val="004B7C7A"/>
    <w:rsid w:val="004C18F4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4F08"/>
    <w:rsid w:val="0052190A"/>
    <w:rsid w:val="00524D52"/>
    <w:rsid w:val="005308E3"/>
    <w:rsid w:val="00537B40"/>
    <w:rsid w:val="00542822"/>
    <w:rsid w:val="00546C30"/>
    <w:rsid w:val="00550300"/>
    <w:rsid w:val="00551675"/>
    <w:rsid w:val="0055626B"/>
    <w:rsid w:val="0055731F"/>
    <w:rsid w:val="00560A14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1296"/>
    <w:rsid w:val="005B6C5D"/>
    <w:rsid w:val="005C7B61"/>
    <w:rsid w:val="005D43C3"/>
    <w:rsid w:val="005D50DA"/>
    <w:rsid w:val="005F357A"/>
    <w:rsid w:val="005F7E50"/>
    <w:rsid w:val="006167A6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2D2F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4C09"/>
    <w:rsid w:val="006F25CB"/>
    <w:rsid w:val="006F3817"/>
    <w:rsid w:val="006F4603"/>
    <w:rsid w:val="00704ABC"/>
    <w:rsid w:val="007148B5"/>
    <w:rsid w:val="00715783"/>
    <w:rsid w:val="00716C8F"/>
    <w:rsid w:val="0071713C"/>
    <w:rsid w:val="00717AA5"/>
    <w:rsid w:val="0072182A"/>
    <w:rsid w:val="00722BB9"/>
    <w:rsid w:val="0073128C"/>
    <w:rsid w:val="00742BFD"/>
    <w:rsid w:val="0076259B"/>
    <w:rsid w:val="007628DC"/>
    <w:rsid w:val="00770D8D"/>
    <w:rsid w:val="00776277"/>
    <w:rsid w:val="007833DD"/>
    <w:rsid w:val="007849F5"/>
    <w:rsid w:val="007852C8"/>
    <w:rsid w:val="007917D0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E628E"/>
    <w:rsid w:val="007E67C0"/>
    <w:rsid w:val="008022E7"/>
    <w:rsid w:val="00805CA8"/>
    <w:rsid w:val="00806D7C"/>
    <w:rsid w:val="00812929"/>
    <w:rsid w:val="008130A4"/>
    <w:rsid w:val="00817D95"/>
    <w:rsid w:val="00820652"/>
    <w:rsid w:val="00822252"/>
    <w:rsid w:val="008267B8"/>
    <w:rsid w:val="00827279"/>
    <w:rsid w:val="00831E09"/>
    <w:rsid w:val="008320FE"/>
    <w:rsid w:val="008332C2"/>
    <w:rsid w:val="00836A4A"/>
    <w:rsid w:val="00840F40"/>
    <w:rsid w:val="00844F65"/>
    <w:rsid w:val="00846CBE"/>
    <w:rsid w:val="00846F13"/>
    <w:rsid w:val="00850C0B"/>
    <w:rsid w:val="00851157"/>
    <w:rsid w:val="00865718"/>
    <w:rsid w:val="00866461"/>
    <w:rsid w:val="0087422B"/>
    <w:rsid w:val="00881C59"/>
    <w:rsid w:val="00882381"/>
    <w:rsid w:val="00884765"/>
    <w:rsid w:val="00890132"/>
    <w:rsid w:val="00892F43"/>
    <w:rsid w:val="008A48A6"/>
    <w:rsid w:val="008C7ACB"/>
    <w:rsid w:val="008D2618"/>
    <w:rsid w:val="008D608F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66CF"/>
    <w:rsid w:val="00957FB4"/>
    <w:rsid w:val="00962CC1"/>
    <w:rsid w:val="00967742"/>
    <w:rsid w:val="00970575"/>
    <w:rsid w:val="00972BA6"/>
    <w:rsid w:val="0097601A"/>
    <w:rsid w:val="00981B0F"/>
    <w:rsid w:val="00991476"/>
    <w:rsid w:val="00995506"/>
    <w:rsid w:val="009A0C90"/>
    <w:rsid w:val="009A1100"/>
    <w:rsid w:val="009B2795"/>
    <w:rsid w:val="009B594A"/>
    <w:rsid w:val="009B5CBA"/>
    <w:rsid w:val="009B6D2E"/>
    <w:rsid w:val="009C424B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450D"/>
    <w:rsid w:val="00A63141"/>
    <w:rsid w:val="00A64A7B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A73"/>
    <w:rsid w:val="00AB5E25"/>
    <w:rsid w:val="00AB7E7C"/>
    <w:rsid w:val="00AD0C6C"/>
    <w:rsid w:val="00AD488A"/>
    <w:rsid w:val="00AD562D"/>
    <w:rsid w:val="00AE46F0"/>
    <w:rsid w:val="00AF0C21"/>
    <w:rsid w:val="00B16750"/>
    <w:rsid w:val="00B178ED"/>
    <w:rsid w:val="00B24584"/>
    <w:rsid w:val="00B35661"/>
    <w:rsid w:val="00B36468"/>
    <w:rsid w:val="00B44A8B"/>
    <w:rsid w:val="00B44B89"/>
    <w:rsid w:val="00B54003"/>
    <w:rsid w:val="00B566C8"/>
    <w:rsid w:val="00B63F04"/>
    <w:rsid w:val="00B8751A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F1A0C"/>
    <w:rsid w:val="00BF6E78"/>
    <w:rsid w:val="00BF7C67"/>
    <w:rsid w:val="00C01E35"/>
    <w:rsid w:val="00C02E58"/>
    <w:rsid w:val="00C03389"/>
    <w:rsid w:val="00C040DC"/>
    <w:rsid w:val="00C10FB6"/>
    <w:rsid w:val="00C24E8E"/>
    <w:rsid w:val="00C30818"/>
    <w:rsid w:val="00C47110"/>
    <w:rsid w:val="00C50085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18C1"/>
    <w:rsid w:val="00CB2191"/>
    <w:rsid w:val="00CB7D91"/>
    <w:rsid w:val="00CC021A"/>
    <w:rsid w:val="00CC2988"/>
    <w:rsid w:val="00CC2B4B"/>
    <w:rsid w:val="00CC3C85"/>
    <w:rsid w:val="00CC49A1"/>
    <w:rsid w:val="00CC4FBA"/>
    <w:rsid w:val="00CC75B3"/>
    <w:rsid w:val="00CD2351"/>
    <w:rsid w:val="00CE614E"/>
    <w:rsid w:val="00CF6830"/>
    <w:rsid w:val="00D14D36"/>
    <w:rsid w:val="00D21E4B"/>
    <w:rsid w:val="00D23552"/>
    <w:rsid w:val="00D5001D"/>
    <w:rsid w:val="00D50539"/>
    <w:rsid w:val="00D54379"/>
    <w:rsid w:val="00D55D7C"/>
    <w:rsid w:val="00D60DC4"/>
    <w:rsid w:val="00D661D6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53CC"/>
    <w:rsid w:val="00DB6C76"/>
    <w:rsid w:val="00DC2D10"/>
    <w:rsid w:val="00DC4485"/>
    <w:rsid w:val="00DC5800"/>
    <w:rsid w:val="00DD0714"/>
    <w:rsid w:val="00DD1881"/>
    <w:rsid w:val="00DD558E"/>
    <w:rsid w:val="00DD601C"/>
    <w:rsid w:val="00DE744D"/>
    <w:rsid w:val="00E04710"/>
    <w:rsid w:val="00E076EB"/>
    <w:rsid w:val="00E10145"/>
    <w:rsid w:val="00E20969"/>
    <w:rsid w:val="00E229A5"/>
    <w:rsid w:val="00E25920"/>
    <w:rsid w:val="00E3633E"/>
    <w:rsid w:val="00E37663"/>
    <w:rsid w:val="00E40B3D"/>
    <w:rsid w:val="00E412C7"/>
    <w:rsid w:val="00E45C35"/>
    <w:rsid w:val="00E577B2"/>
    <w:rsid w:val="00E60C51"/>
    <w:rsid w:val="00E622A1"/>
    <w:rsid w:val="00E623C9"/>
    <w:rsid w:val="00E63081"/>
    <w:rsid w:val="00E66B10"/>
    <w:rsid w:val="00E70386"/>
    <w:rsid w:val="00E726E4"/>
    <w:rsid w:val="00E74926"/>
    <w:rsid w:val="00E7572D"/>
    <w:rsid w:val="00E77DE3"/>
    <w:rsid w:val="00E862D9"/>
    <w:rsid w:val="00E87AF6"/>
    <w:rsid w:val="00E90750"/>
    <w:rsid w:val="00E93A65"/>
    <w:rsid w:val="00E9652F"/>
    <w:rsid w:val="00EA1869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BF2"/>
    <w:rsid w:val="00F31235"/>
    <w:rsid w:val="00F363CD"/>
    <w:rsid w:val="00F420A0"/>
    <w:rsid w:val="00F462C5"/>
    <w:rsid w:val="00F477AD"/>
    <w:rsid w:val="00F52A9B"/>
    <w:rsid w:val="00F56532"/>
    <w:rsid w:val="00F576E8"/>
    <w:rsid w:val="00F7782F"/>
    <w:rsid w:val="00F80107"/>
    <w:rsid w:val="00F85427"/>
    <w:rsid w:val="00F855F5"/>
    <w:rsid w:val="00F85C73"/>
    <w:rsid w:val="00F8605C"/>
    <w:rsid w:val="00F902CC"/>
    <w:rsid w:val="00F92DAC"/>
    <w:rsid w:val="00F977B9"/>
    <w:rsid w:val="00FA2570"/>
    <w:rsid w:val="00FA6EAB"/>
    <w:rsid w:val="00FB0998"/>
    <w:rsid w:val="00FC2D90"/>
    <w:rsid w:val="00FC3BD3"/>
    <w:rsid w:val="00FD49A7"/>
    <w:rsid w:val="00FE13F7"/>
    <w:rsid w:val="00FE2296"/>
    <w:rsid w:val="00FE51C3"/>
    <w:rsid w:val="00FF4CCC"/>
    <w:rsid w:val="00FF5D77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paragraph" w:styleId="Poprawka">
    <w:name w:val="Revision"/>
    <w:hidden/>
    <w:uiPriority w:val="99"/>
    <w:semiHidden/>
    <w:rsid w:val="00662D2F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rasmusplus.org.pl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CB597B-508A-4269-8EDF-598084139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AEA0325-2852-4170-B10D-D9D2D6A0E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618</Words>
  <Characters>15714</Characters>
  <Application>Microsoft Office Word</Application>
  <DocSecurity>0</DocSecurity>
  <Lines>130</Lines>
  <Paragraphs>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182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creator>UwB</dc:creator>
  <cp:lastModifiedBy>marta</cp:lastModifiedBy>
  <cp:revision>2</cp:revision>
  <cp:lastPrinted>2021-12-01T08:09:00Z</cp:lastPrinted>
  <dcterms:created xsi:type="dcterms:W3CDTF">2024-02-27T12:46:00Z</dcterms:created>
  <dcterms:modified xsi:type="dcterms:W3CDTF">2024-02-27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